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6D56CE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59049D31" w14:textId="77777777" w:rsidR="007B7FE0" w:rsidRDefault="007B7FE0" w:rsidP="007B7FE0">
      <w:pPr>
        <w:pStyle w:val="CETBodytextBold"/>
        <w:jc w:val="center"/>
        <w:rPr>
          <w:rFonts w:asciiTheme="minorHAnsi" w:hAnsiTheme="minorHAnsi"/>
          <w:sz w:val="28"/>
          <w:szCs w:val="28"/>
        </w:rPr>
      </w:pPr>
      <w:r>
        <w:rPr>
          <w:rFonts w:asciiTheme="minorHAnsi" w:hAnsiTheme="minorHAnsi"/>
          <w:sz w:val="28"/>
          <w:szCs w:val="28"/>
        </w:rPr>
        <w:t xml:space="preserve">A methodology to simulate </w:t>
      </w:r>
      <w:r w:rsidRPr="002D58B7">
        <w:rPr>
          <w:rFonts w:asciiTheme="minorHAnsi" w:hAnsiTheme="minorHAnsi"/>
          <w:sz w:val="28"/>
          <w:szCs w:val="28"/>
        </w:rPr>
        <w:t>the protein conversion rate and the degree of hydrolysis</w:t>
      </w:r>
      <w:r>
        <w:rPr>
          <w:rFonts w:asciiTheme="minorHAnsi" w:hAnsiTheme="minorHAnsi"/>
          <w:sz w:val="28"/>
          <w:szCs w:val="28"/>
        </w:rPr>
        <w:t xml:space="preserve"> kinetics for </w:t>
      </w:r>
      <w:r w:rsidRPr="002D58B7">
        <w:rPr>
          <w:rFonts w:asciiTheme="minorHAnsi" w:hAnsiTheme="minorHAnsi"/>
          <w:sz w:val="28"/>
          <w:szCs w:val="28"/>
        </w:rPr>
        <w:t>enzymatic hydrolysis</w:t>
      </w:r>
      <w:r>
        <w:rPr>
          <w:rFonts w:asciiTheme="minorHAnsi" w:hAnsiTheme="minorHAnsi"/>
          <w:sz w:val="28"/>
          <w:szCs w:val="28"/>
        </w:rPr>
        <w:t xml:space="preserve"> process</w:t>
      </w:r>
    </w:p>
    <w:p w14:paraId="210F3912" w14:textId="77777777" w:rsidR="007B7FE0" w:rsidRPr="002D58B7" w:rsidRDefault="007B7FE0" w:rsidP="007B7FE0">
      <w:pPr>
        <w:pStyle w:val="Sous-titre"/>
        <w:spacing w:before="120" w:after="0"/>
        <w:jc w:val="center"/>
        <w:rPr>
          <w:rFonts w:eastAsia="Times New Roman"/>
          <w:color w:val="auto"/>
          <w:sz w:val="24"/>
          <w:szCs w:val="24"/>
        </w:rPr>
      </w:pPr>
      <w:r w:rsidRPr="002D58B7">
        <w:rPr>
          <w:rFonts w:eastAsia="Times New Roman"/>
          <w:color w:val="auto"/>
          <w:sz w:val="24"/>
          <w:szCs w:val="24"/>
          <w:u w:val="single"/>
        </w:rPr>
        <w:t>Sophie Beaubier</w:t>
      </w:r>
      <w:r>
        <w:rPr>
          <w:rFonts w:eastAsia="Times New Roman"/>
          <w:color w:val="auto"/>
          <w:sz w:val="24"/>
          <w:szCs w:val="24"/>
          <w:vertAlign w:val="superscript"/>
        </w:rPr>
        <w:t>1</w:t>
      </w:r>
      <w:proofErr w:type="gramStart"/>
      <w:r>
        <w:rPr>
          <w:rFonts w:eastAsia="Times New Roman"/>
          <w:color w:val="auto"/>
          <w:sz w:val="24"/>
          <w:szCs w:val="24"/>
          <w:vertAlign w:val="superscript"/>
        </w:rPr>
        <w:t>,2</w:t>
      </w:r>
      <w:proofErr w:type="gramEnd"/>
      <w:r w:rsidRPr="002D58B7">
        <w:rPr>
          <w:rFonts w:eastAsia="Times New Roman"/>
          <w:color w:val="auto"/>
          <w:sz w:val="24"/>
          <w:szCs w:val="24"/>
        </w:rPr>
        <w:t>,</w:t>
      </w:r>
      <w:r w:rsidRPr="002D58B7">
        <w:rPr>
          <w:rFonts w:eastAsia="Times New Roman"/>
          <w:color w:val="auto"/>
          <w:sz w:val="24"/>
          <w:szCs w:val="24"/>
          <w:vertAlign w:val="superscript"/>
        </w:rPr>
        <w:t xml:space="preserve"> </w:t>
      </w:r>
      <w:r w:rsidRPr="003A7FA1">
        <w:rPr>
          <w:rFonts w:eastAsia="Times New Roman"/>
          <w:color w:val="auto"/>
          <w:sz w:val="24"/>
          <w:szCs w:val="24"/>
        </w:rPr>
        <w:t>Claire</w:t>
      </w:r>
      <w:r>
        <w:rPr>
          <w:rFonts w:eastAsia="Times New Roman"/>
          <w:color w:val="auto"/>
          <w:sz w:val="24"/>
          <w:szCs w:val="24"/>
        </w:rPr>
        <w:t xml:space="preserve"> Defaix</w:t>
      </w:r>
      <w:r>
        <w:rPr>
          <w:rFonts w:eastAsia="Times New Roman"/>
          <w:color w:val="auto"/>
          <w:sz w:val="24"/>
          <w:szCs w:val="24"/>
          <w:vertAlign w:val="superscript"/>
        </w:rPr>
        <w:t>1,2</w:t>
      </w:r>
      <w:r w:rsidRPr="003A7FA1">
        <w:rPr>
          <w:rFonts w:eastAsia="Times New Roman"/>
          <w:color w:val="auto"/>
          <w:sz w:val="24"/>
          <w:szCs w:val="24"/>
        </w:rPr>
        <w:t>,</w:t>
      </w:r>
      <w:r>
        <w:rPr>
          <w:rFonts w:eastAsia="Times New Roman"/>
          <w:color w:val="auto"/>
          <w:sz w:val="24"/>
          <w:szCs w:val="24"/>
          <w:vertAlign w:val="superscript"/>
        </w:rPr>
        <w:t xml:space="preserve"> </w:t>
      </w:r>
      <w:r>
        <w:rPr>
          <w:rFonts w:eastAsia="Times New Roman"/>
          <w:color w:val="auto"/>
          <w:sz w:val="24"/>
          <w:szCs w:val="24"/>
        </w:rPr>
        <w:t>Xavier Framboisier</w:t>
      </w:r>
      <w:r>
        <w:rPr>
          <w:rFonts w:eastAsia="Times New Roman"/>
          <w:color w:val="auto"/>
          <w:sz w:val="24"/>
          <w:szCs w:val="24"/>
          <w:vertAlign w:val="superscript"/>
        </w:rPr>
        <w:t>1</w:t>
      </w:r>
      <w:r>
        <w:rPr>
          <w:rFonts w:eastAsia="Times New Roman"/>
          <w:color w:val="auto"/>
          <w:sz w:val="24"/>
          <w:szCs w:val="24"/>
        </w:rPr>
        <w:t xml:space="preserve">, </w:t>
      </w:r>
      <w:r w:rsidRPr="002D58B7">
        <w:rPr>
          <w:rFonts w:eastAsia="Times New Roman"/>
          <w:color w:val="auto"/>
          <w:sz w:val="24"/>
          <w:szCs w:val="24"/>
        </w:rPr>
        <w:t>Olivier Galet</w:t>
      </w:r>
      <w:r>
        <w:rPr>
          <w:rFonts w:eastAsia="Times New Roman"/>
          <w:color w:val="auto"/>
          <w:sz w:val="24"/>
          <w:szCs w:val="24"/>
          <w:vertAlign w:val="superscript"/>
        </w:rPr>
        <w:t>2</w:t>
      </w:r>
      <w:r w:rsidRPr="002D58B7">
        <w:rPr>
          <w:rFonts w:eastAsia="Times New Roman"/>
          <w:color w:val="auto"/>
          <w:sz w:val="24"/>
          <w:szCs w:val="24"/>
        </w:rPr>
        <w:t>, Romain Kapel</w:t>
      </w:r>
      <w:r>
        <w:rPr>
          <w:rFonts w:eastAsia="Times New Roman"/>
          <w:color w:val="auto"/>
          <w:sz w:val="24"/>
          <w:szCs w:val="24"/>
          <w:vertAlign w:val="superscript"/>
        </w:rPr>
        <w:t>1</w:t>
      </w:r>
      <w:r w:rsidRPr="002D58B7">
        <w:rPr>
          <w:rFonts w:eastAsia="Times New Roman"/>
          <w:color w:val="auto"/>
          <w:sz w:val="24"/>
          <w:szCs w:val="24"/>
        </w:rPr>
        <w:t>*</w:t>
      </w:r>
    </w:p>
    <w:p w14:paraId="600D19F7" w14:textId="77777777" w:rsidR="007B7FE0" w:rsidRPr="003A3830" w:rsidRDefault="007B7FE0" w:rsidP="007B7FE0">
      <w:pPr>
        <w:spacing w:line="240" w:lineRule="auto"/>
        <w:jc w:val="center"/>
        <w:rPr>
          <w:rFonts w:cs="Arial"/>
          <w:i/>
          <w:szCs w:val="24"/>
          <w:lang w:val="fr-FR"/>
        </w:rPr>
      </w:pPr>
    </w:p>
    <w:p w14:paraId="71A9FBEF" w14:textId="77777777" w:rsidR="007B7FE0" w:rsidRPr="000E5E5E" w:rsidRDefault="007B7FE0" w:rsidP="007B7FE0">
      <w:pPr>
        <w:spacing w:after="60" w:line="240" w:lineRule="auto"/>
        <w:ind w:left="284" w:hanging="284"/>
        <w:jc w:val="center"/>
        <w:rPr>
          <w:rStyle w:val="Emphaseple"/>
          <w:rFonts w:asciiTheme="minorHAnsi" w:hAnsiTheme="minorHAnsi"/>
          <w:i w:val="0"/>
          <w:sz w:val="20"/>
          <w:lang w:val="fr-FR"/>
        </w:rPr>
      </w:pPr>
      <w:r w:rsidRPr="000E5E5E">
        <w:rPr>
          <w:rStyle w:val="Emphaseple"/>
          <w:rFonts w:asciiTheme="minorHAnsi" w:hAnsiTheme="minorHAnsi"/>
          <w:sz w:val="20"/>
          <w:lang w:val="fr-FR"/>
        </w:rPr>
        <w:t xml:space="preserve">1 </w:t>
      </w:r>
      <w:r w:rsidRPr="000E5E5E">
        <w:rPr>
          <w:rStyle w:val="Emphaseple"/>
          <w:rFonts w:asciiTheme="minorHAnsi" w:hAnsiTheme="minorHAnsi"/>
          <w:sz w:val="20"/>
          <w:lang w:val="fr-FR"/>
        </w:rPr>
        <w:tab/>
        <w:t>Laboratoire Réactions et Génie des Procédés, Université de Lorraine, CNRS, LRGP, F-54000 Nancy, France</w:t>
      </w:r>
    </w:p>
    <w:p w14:paraId="2132EC8C" w14:textId="77777777" w:rsidR="007B7FE0" w:rsidRPr="000E5E5E" w:rsidRDefault="007B7FE0" w:rsidP="007B7FE0">
      <w:pPr>
        <w:spacing w:line="240" w:lineRule="auto"/>
        <w:ind w:left="284" w:hanging="284"/>
        <w:jc w:val="center"/>
        <w:rPr>
          <w:rStyle w:val="Emphaseple"/>
          <w:rFonts w:asciiTheme="minorHAnsi" w:hAnsiTheme="minorHAnsi"/>
          <w:i w:val="0"/>
          <w:sz w:val="20"/>
          <w:lang w:val="fr-FR"/>
        </w:rPr>
      </w:pPr>
      <w:r w:rsidRPr="000E5E5E">
        <w:rPr>
          <w:rStyle w:val="Emphaseple"/>
          <w:rFonts w:asciiTheme="minorHAnsi" w:hAnsiTheme="minorHAnsi"/>
          <w:sz w:val="20"/>
          <w:lang w:val="fr-FR"/>
        </w:rPr>
        <w:t xml:space="preserve">2 </w:t>
      </w:r>
      <w:r w:rsidRPr="000E5E5E">
        <w:rPr>
          <w:rStyle w:val="Emphaseple"/>
          <w:rFonts w:asciiTheme="minorHAnsi" w:hAnsiTheme="minorHAnsi"/>
          <w:sz w:val="20"/>
          <w:lang w:val="fr-FR"/>
        </w:rPr>
        <w:tab/>
        <w:t>Avril SCA, 11 rue de Monceau, F-75008 Paris, France</w:t>
      </w:r>
    </w:p>
    <w:p w14:paraId="39A97FEA" w14:textId="77777777" w:rsidR="007B7FE0" w:rsidRPr="000E5E5E" w:rsidRDefault="007B7FE0" w:rsidP="007B7FE0">
      <w:pPr>
        <w:spacing w:line="240" w:lineRule="auto"/>
        <w:jc w:val="center"/>
        <w:rPr>
          <w:rStyle w:val="Emphaseple"/>
          <w:rFonts w:asciiTheme="minorHAnsi" w:hAnsiTheme="minorHAnsi"/>
          <w:i w:val="0"/>
          <w:sz w:val="20"/>
        </w:rPr>
      </w:pPr>
      <w:r w:rsidRPr="000E5E5E">
        <w:rPr>
          <w:rStyle w:val="Emphaseple"/>
          <w:rFonts w:asciiTheme="minorHAnsi" w:hAnsiTheme="minorHAnsi"/>
          <w:sz w:val="20"/>
        </w:rPr>
        <w:t>Corresponding author: * romain.kapel@univ-lorraine.fr</w:t>
      </w:r>
    </w:p>
    <w:p w14:paraId="369D11AB" w14:textId="77777777" w:rsidR="007B7FE0" w:rsidRPr="000E5E5E" w:rsidRDefault="007B7FE0" w:rsidP="00FE2C5B">
      <w:pPr>
        <w:pStyle w:val="AbstractHeading"/>
        <w:tabs>
          <w:tab w:val="left" w:pos="3547"/>
          <w:tab w:val="center" w:pos="4694"/>
        </w:tabs>
        <w:spacing w:before="100" w:after="0"/>
        <w:ind w:firstLine="357"/>
        <w:rPr>
          <w:rFonts w:asciiTheme="minorHAnsi" w:hAnsiTheme="minorHAnsi"/>
          <w:b/>
        </w:rPr>
      </w:pPr>
      <w:r w:rsidRPr="000E5E5E">
        <w:rPr>
          <w:rFonts w:asciiTheme="minorHAnsi" w:hAnsiTheme="minorHAnsi"/>
          <w:b/>
        </w:rPr>
        <w:t>Highlights</w:t>
      </w:r>
    </w:p>
    <w:p w14:paraId="42BBA8E9" w14:textId="77777777" w:rsidR="007B7FE0" w:rsidRPr="000E5E5E" w:rsidRDefault="007B7FE0" w:rsidP="007B7FE0">
      <w:pPr>
        <w:pStyle w:val="AbstractBody"/>
        <w:numPr>
          <w:ilvl w:val="0"/>
          <w:numId w:val="16"/>
        </w:numPr>
        <w:ind w:left="993"/>
        <w:rPr>
          <w:rFonts w:asciiTheme="minorHAnsi" w:hAnsiTheme="minorHAnsi"/>
        </w:rPr>
      </w:pPr>
      <w:r w:rsidRPr="000E5E5E">
        <w:rPr>
          <w:rFonts w:asciiTheme="minorHAnsi" w:hAnsiTheme="minorHAnsi"/>
        </w:rPr>
        <w:t>Identification of models for proteolysis kinetics was realized</w:t>
      </w:r>
    </w:p>
    <w:p w14:paraId="344BB9AD" w14:textId="77777777" w:rsidR="007B7FE0" w:rsidRPr="000E5E5E" w:rsidRDefault="007B7FE0" w:rsidP="007B7FE0">
      <w:pPr>
        <w:pStyle w:val="Paragraphedeliste"/>
        <w:numPr>
          <w:ilvl w:val="0"/>
          <w:numId w:val="16"/>
        </w:numPr>
        <w:autoSpaceDE w:val="0"/>
        <w:autoSpaceDN w:val="0"/>
        <w:adjustRightInd w:val="0"/>
        <w:spacing w:line="240" w:lineRule="auto"/>
        <w:ind w:left="993"/>
        <w:rPr>
          <w:rFonts w:asciiTheme="minorHAnsi" w:hAnsiTheme="minorHAnsi"/>
          <w:sz w:val="20"/>
        </w:rPr>
      </w:pPr>
      <w:r w:rsidRPr="000E5E5E">
        <w:rPr>
          <w:rFonts w:asciiTheme="minorHAnsi" w:hAnsiTheme="minorHAnsi"/>
          <w:sz w:val="20"/>
        </w:rPr>
        <w:t xml:space="preserve">Kinetic terms were correlated with operating conditions </w:t>
      </w:r>
      <w:r w:rsidRPr="000E5E5E">
        <w:rPr>
          <w:rFonts w:asciiTheme="minorHAnsi" w:eastAsiaTheme="minorHAnsi" w:hAnsiTheme="minorHAnsi" w:cs="Bembo"/>
          <w:sz w:val="20"/>
          <w:lang w:val="en-US"/>
        </w:rPr>
        <w:t>(T, pH and E/S)</w:t>
      </w:r>
    </w:p>
    <w:p w14:paraId="38C9D3AD" w14:textId="3897DDDA" w:rsidR="007B7FE0" w:rsidRPr="00FE2C5B" w:rsidRDefault="007B7FE0" w:rsidP="00FE2C5B">
      <w:pPr>
        <w:pStyle w:val="Paragraphedeliste"/>
        <w:numPr>
          <w:ilvl w:val="0"/>
          <w:numId w:val="16"/>
        </w:numPr>
        <w:autoSpaceDE w:val="0"/>
        <w:autoSpaceDN w:val="0"/>
        <w:adjustRightInd w:val="0"/>
        <w:spacing w:after="140" w:line="240" w:lineRule="auto"/>
        <w:ind w:left="993"/>
        <w:rPr>
          <w:rFonts w:asciiTheme="minorHAnsi" w:hAnsiTheme="minorHAnsi"/>
          <w:sz w:val="20"/>
        </w:rPr>
      </w:pPr>
      <w:r w:rsidRPr="000E5E5E">
        <w:rPr>
          <w:rFonts w:asciiTheme="minorHAnsi" w:hAnsiTheme="minorHAnsi"/>
          <w:sz w:val="20"/>
        </w:rPr>
        <w:t xml:space="preserve">Pareto front were generated toward cost and time of reaction </w:t>
      </w:r>
    </w:p>
    <w:p w14:paraId="31CA7721" w14:textId="77777777" w:rsidR="007B7FE0" w:rsidRPr="00131D90" w:rsidRDefault="007B7FE0" w:rsidP="007B7FE0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131D90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3F48FA51" w14:textId="77777777" w:rsidR="007B7FE0" w:rsidRPr="00834D87" w:rsidRDefault="007B7FE0" w:rsidP="007B7FE0">
      <w:pPr>
        <w:autoSpaceDE w:val="0"/>
        <w:autoSpaceDN w:val="0"/>
        <w:adjustRightInd w:val="0"/>
        <w:spacing w:line="240" w:lineRule="auto"/>
        <w:rPr>
          <w:rFonts w:asciiTheme="minorHAnsi" w:eastAsiaTheme="minorHAnsi" w:hAnsiTheme="minorHAnsi" w:cs="Bembo"/>
          <w:sz w:val="22"/>
          <w:szCs w:val="22"/>
          <w:lang w:val="en-US"/>
        </w:rPr>
      </w:pPr>
      <w:r w:rsidRPr="00834D87">
        <w:rPr>
          <w:rFonts w:asciiTheme="minorHAnsi" w:eastAsiaTheme="minorHAnsi" w:hAnsiTheme="minorHAnsi" w:cs="Bembo"/>
          <w:sz w:val="22"/>
          <w:szCs w:val="22"/>
          <w:lang w:val="en-US"/>
        </w:rPr>
        <w:t xml:space="preserve">Enzymatic proteolysis is an effective </w:t>
      </w:r>
      <w:r>
        <w:rPr>
          <w:rFonts w:asciiTheme="minorHAnsi" w:eastAsiaTheme="minorHAnsi" w:hAnsiTheme="minorHAnsi" w:cs="Bembo"/>
          <w:sz w:val="22"/>
          <w:szCs w:val="22"/>
          <w:lang w:val="en-US"/>
        </w:rPr>
        <w:t>process</w:t>
      </w:r>
      <w:r w:rsidRPr="00834D87">
        <w:rPr>
          <w:rFonts w:asciiTheme="minorHAnsi" w:eastAsiaTheme="minorHAnsi" w:hAnsiTheme="minorHAnsi" w:cs="Bembo"/>
          <w:sz w:val="22"/>
          <w:szCs w:val="22"/>
          <w:lang w:val="en-US"/>
        </w:rPr>
        <w:t xml:space="preserve"> to </w:t>
      </w:r>
      <w:r>
        <w:rPr>
          <w:rFonts w:asciiTheme="minorHAnsi" w:eastAsiaTheme="minorHAnsi" w:hAnsiTheme="minorHAnsi" w:cs="Bembo"/>
          <w:sz w:val="22"/>
          <w:szCs w:val="22"/>
          <w:lang w:val="en-US"/>
        </w:rPr>
        <w:t>improve</w:t>
      </w:r>
      <w:r w:rsidRPr="00834D87">
        <w:rPr>
          <w:rFonts w:asciiTheme="minorHAnsi" w:eastAsiaTheme="minorHAnsi" w:hAnsiTheme="minorHAnsi" w:cs="Bembo"/>
          <w:sz w:val="22"/>
          <w:szCs w:val="22"/>
          <w:lang w:val="en-US"/>
        </w:rPr>
        <w:t xml:space="preserve"> protein properties (</w:t>
      </w:r>
      <w:r>
        <w:rPr>
          <w:rFonts w:asciiTheme="minorHAnsi" w:eastAsiaTheme="minorHAnsi" w:hAnsiTheme="minorHAnsi" w:cs="Bembo"/>
          <w:sz w:val="22"/>
          <w:szCs w:val="22"/>
          <w:lang w:val="en-US"/>
        </w:rPr>
        <w:t>digestibility and functionalities)</w:t>
      </w:r>
      <w:r w:rsidRPr="00834D87">
        <w:rPr>
          <w:rFonts w:asciiTheme="minorHAnsi" w:eastAsiaTheme="minorHAnsi" w:hAnsiTheme="minorHAnsi" w:cs="Bembo"/>
          <w:sz w:val="22"/>
          <w:szCs w:val="22"/>
          <w:lang w:val="en-US"/>
        </w:rPr>
        <w:t xml:space="preserve">. </w:t>
      </w:r>
      <w:r>
        <w:rPr>
          <w:rFonts w:asciiTheme="minorHAnsi" w:eastAsiaTheme="minorHAnsi" w:hAnsiTheme="minorHAnsi" w:cs="Bembo"/>
          <w:sz w:val="22"/>
          <w:szCs w:val="22"/>
          <w:lang w:val="en-US"/>
        </w:rPr>
        <w:t>However, the enzyme cost often remains a killer for industrial proteolysis implementation. P</w:t>
      </w:r>
      <w:r w:rsidRPr="00834D87">
        <w:rPr>
          <w:rFonts w:asciiTheme="minorHAnsi" w:eastAsiaTheme="minorHAnsi" w:hAnsiTheme="minorHAnsi" w:cs="Bembo"/>
          <w:sz w:val="22"/>
          <w:szCs w:val="22"/>
          <w:lang w:val="en-US"/>
        </w:rPr>
        <w:t>roteolysis kinetics and performances depend on several operating conditions (pH, temperature (T), ratio Enzyme/Substrate (E/S)). To date, there is a lack of rationality in proteolysis process implementation. Several approaches were proposed to model proteolysis kinetics. At the best, these approaches were able to predict degree of hydrolysis (DH) kinetics as a function of T and prote</w:t>
      </w:r>
      <w:r>
        <w:rPr>
          <w:rFonts w:asciiTheme="minorHAnsi" w:eastAsiaTheme="minorHAnsi" w:hAnsiTheme="minorHAnsi" w:cs="Bembo"/>
          <w:sz w:val="22"/>
          <w:szCs w:val="22"/>
          <w:lang w:val="en-US"/>
        </w:rPr>
        <w:t xml:space="preserve">in initial concentration or E/S. But to our knowledge, no methodology for multi-objective optimization (enzymatic cost and reaction duration) has ever been proposed. </w:t>
      </w:r>
    </w:p>
    <w:p w14:paraId="6DB7BA48" w14:textId="77777777" w:rsidR="007B7FE0" w:rsidRDefault="007B7FE0" w:rsidP="007B7FE0">
      <w:pPr>
        <w:tabs>
          <w:tab w:val="clear" w:pos="710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Theme="minorHAnsi" w:hAnsiTheme="minorHAnsi" w:cstheme="minorHAnsi"/>
          <w:sz w:val="22"/>
          <w:szCs w:val="22"/>
        </w:rPr>
      </w:pPr>
      <w:r w:rsidRPr="00834D87">
        <w:rPr>
          <w:rFonts w:asciiTheme="minorHAnsi" w:eastAsiaTheme="minorHAnsi" w:hAnsiTheme="minorHAnsi" w:cs="Bembo"/>
          <w:sz w:val="22"/>
          <w:szCs w:val="22"/>
          <w:lang w:val="en-US"/>
        </w:rPr>
        <w:t>The</w:t>
      </w:r>
      <w:r>
        <w:rPr>
          <w:rFonts w:asciiTheme="minorHAnsi" w:eastAsiaTheme="minorHAnsi" w:hAnsiTheme="minorHAnsi" w:cs="Bembo"/>
          <w:sz w:val="22"/>
          <w:szCs w:val="22"/>
          <w:lang w:val="en-US"/>
        </w:rPr>
        <w:t xml:space="preserve"> aim of this</w:t>
      </w:r>
      <w:r w:rsidRPr="00834D87">
        <w:rPr>
          <w:rFonts w:asciiTheme="minorHAnsi" w:eastAsiaTheme="minorHAnsi" w:hAnsiTheme="minorHAnsi" w:cs="Bembo"/>
          <w:sz w:val="22"/>
          <w:szCs w:val="22"/>
          <w:lang w:val="en-US"/>
        </w:rPr>
        <w:t xml:space="preserve"> communication </w:t>
      </w:r>
      <w:r>
        <w:rPr>
          <w:rFonts w:asciiTheme="minorHAnsi" w:eastAsiaTheme="minorHAnsi" w:hAnsiTheme="minorHAnsi" w:cs="Bembo"/>
          <w:sz w:val="22"/>
          <w:szCs w:val="22"/>
          <w:lang w:val="en-US"/>
        </w:rPr>
        <w:t xml:space="preserve">is to </w:t>
      </w:r>
      <w:r w:rsidRPr="00834D87">
        <w:rPr>
          <w:rFonts w:asciiTheme="minorHAnsi" w:eastAsiaTheme="minorHAnsi" w:hAnsiTheme="minorHAnsi" w:cs="Bembo"/>
          <w:sz w:val="22"/>
          <w:szCs w:val="22"/>
          <w:lang w:val="en-US"/>
        </w:rPr>
        <w:t xml:space="preserve">present a new methodology </w:t>
      </w:r>
      <w:r>
        <w:rPr>
          <w:rFonts w:asciiTheme="minorHAnsi" w:eastAsiaTheme="minorHAnsi" w:hAnsiTheme="minorHAnsi" w:cs="Bembo"/>
          <w:sz w:val="22"/>
          <w:szCs w:val="22"/>
          <w:lang w:val="en-US"/>
        </w:rPr>
        <w:t>for</w:t>
      </w:r>
      <w:r w:rsidRPr="00834D87">
        <w:rPr>
          <w:rFonts w:asciiTheme="minorHAnsi" w:eastAsiaTheme="minorHAnsi" w:hAnsiTheme="minorHAnsi" w:cs="Bembo"/>
          <w:sz w:val="22"/>
          <w:szCs w:val="22"/>
          <w:lang w:val="en-US"/>
        </w:rPr>
        <w:t xml:space="preserve"> </w:t>
      </w:r>
      <w:r>
        <w:rPr>
          <w:rFonts w:asciiTheme="minorHAnsi" w:eastAsiaTheme="minorHAnsi" w:hAnsiTheme="minorHAnsi" w:cs="Bembo"/>
          <w:sz w:val="22"/>
          <w:szCs w:val="22"/>
          <w:lang w:val="en-US"/>
        </w:rPr>
        <w:t>establishing Pareto front (reaction duration vs enzymatic cost) of proteolysis with a given protease / protein couple at chosen protein conversion rate (</w:t>
      </w:r>
      <w:proofErr w:type="spellStart"/>
      <w:r w:rsidRPr="00795014">
        <w:rPr>
          <w:rFonts w:asciiTheme="minorHAnsi" w:eastAsiaTheme="minorHAnsi" w:hAnsiTheme="minorHAnsi" w:cs="Bembo"/>
          <w:sz w:val="22"/>
          <w:szCs w:val="22"/>
          <w:lang w:val="en-US"/>
        </w:rPr>
        <w:t>Xp</w:t>
      </w:r>
      <w:proofErr w:type="spellEnd"/>
      <w:r>
        <w:rPr>
          <w:rFonts w:asciiTheme="minorHAnsi" w:eastAsiaTheme="minorHAnsi" w:hAnsiTheme="minorHAnsi" w:cs="Bembo"/>
          <w:sz w:val="22"/>
          <w:szCs w:val="22"/>
          <w:lang w:val="en-US"/>
        </w:rPr>
        <w:t>)</w:t>
      </w:r>
      <w:r w:rsidRPr="00795014">
        <w:rPr>
          <w:rFonts w:asciiTheme="minorHAnsi" w:eastAsiaTheme="minorHAnsi" w:hAnsiTheme="minorHAnsi" w:cs="Bembo"/>
          <w:sz w:val="22"/>
          <w:szCs w:val="22"/>
          <w:lang w:val="en-US"/>
        </w:rPr>
        <w:t xml:space="preserve"> or DH values. The proposed methodology was applied to the enzymatic hydrolysis of </w:t>
      </w:r>
      <w:r w:rsidRPr="00795014">
        <w:rPr>
          <w:rFonts w:asciiTheme="minorHAnsi" w:hAnsiTheme="minorHAnsi" w:cstheme="minorHAnsi"/>
          <w:sz w:val="22"/>
          <w:szCs w:val="22"/>
        </w:rPr>
        <w:t xml:space="preserve">rapeseed albumins using Alcalase 2.4L. Because of its </w:t>
      </w:r>
      <w:r w:rsidRPr="00795014">
        <w:rPr>
          <w:rFonts w:asciiTheme="minorHAnsi" w:eastAsiaTheme="minorHAnsi" w:hAnsiTheme="minorHAnsi" w:cs="Bembo"/>
          <w:sz w:val="22"/>
          <w:szCs w:val="22"/>
          <w:lang w:val="en-US"/>
        </w:rPr>
        <w:t>balanced amino acid profile and good functional properties [1], this isolate can be of interest as an alternative to animal proteins for food applications</w:t>
      </w:r>
      <w:r w:rsidRPr="00795014">
        <w:rPr>
          <w:rFonts w:asciiTheme="minorHAnsi" w:hAnsiTheme="minorHAnsi" w:cs="Courier New"/>
          <w:sz w:val="22"/>
          <w:szCs w:val="22"/>
          <w:lang w:val="en"/>
        </w:rPr>
        <w:t xml:space="preserve">. </w:t>
      </w:r>
      <w:r w:rsidRPr="00795014">
        <w:rPr>
          <w:rFonts w:asciiTheme="minorHAnsi" w:hAnsiTheme="minorHAnsi" w:cstheme="minorHAnsi"/>
          <w:sz w:val="22"/>
          <w:szCs w:val="22"/>
        </w:rPr>
        <w:t>However, its digestibility is poor, requiring a comprehensive study of its proteolysis.</w:t>
      </w:r>
    </w:p>
    <w:p w14:paraId="3C725996" w14:textId="77777777" w:rsidR="007B7FE0" w:rsidRPr="008D0BEB" w:rsidRDefault="007B7FE0" w:rsidP="007B7FE0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09E3AC08" w14:textId="5899691C" w:rsidR="007B7FE0" w:rsidRPr="00FE2C5B" w:rsidRDefault="007B7FE0" w:rsidP="007B7FE0">
      <w:pPr>
        <w:autoSpaceDE w:val="0"/>
        <w:autoSpaceDN w:val="0"/>
        <w:adjustRightInd w:val="0"/>
        <w:spacing w:line="240" w:lineRule="auto"/>
        <w:rPr>
          <w:rFonts w:asciiTheme="minorHAnsi" w:eastAsiaTheme="minorHAnsi" w:hAnsiTheme="minorHAnsi" w:cstheme="minorHAnsi"/>
          <w:sz w:val="22"/>
          <w:szCs w:val="24"/>
          <w:lang w:val="en-US"/>
        </w:rPr>
      </w:pPr>
      <w:r w:rsidRPr="005C64A2">
        <w:rPr>
          <w:rFonts w:asciiTheme="minorHAnsi" w:hAnsiTheme="minorHAnsi" w:cstheme="minorHAnsi"/>
          <w:sz w:val="22"/>
          <w:szCs w:val="22"/>
          <w:lang w:val="en-US"/>
        </w:rPr>
        <w:t xml:space="preserve">The first part of the method consisted in a simulation of DH and </w:t>
      </w:r>
      <w:proofErr w:type="spellStart"/>
      <w:r w:rsidRPr="005C64A2">
        <w:rPr>
          <w:rFonts w:asciiTheme="minorHAnsi" w:hAnsiTheme="minorHAnsi" w:cstheme="minorHAnsi"/>
          <w:sz w:val="22"/>
          <w:szCs w:val="22"/>
          <w:lang w:val="en-US"/>
        </w:rPr>
        <w:t>Xp</w:t>
      </w:r>
      <w:proofErr w:type="spellEnd"/>
      <w:r w:rsidRPr="005C64A2">
        <w:rPr>
          <w:rFonts w:asciiTheme="minorHAnsi" w:hAnsiTheme="minorHAnsi" w:cstheme="minorHAnsi"/>
          <w:sz w:val="22"/>
          <w:szCs w:val="22"/>
          <w:lang w:val="en-US"/>
        </w:rPr>
        <w:t xml:space="preserve"> kinetics as a function of pH, E/S and T. In order to describe this complex system 3</w:t>
      </w:r>
      <w:r w:rsidRPr="005C64A2">
        <w:rPr>
          <w:rFonts w:asciiTheme="minorHAnsi" w:hAnsiTheme="minorHAnsi" w:cstheme="minorHAnsi"/>
          <w:sz w:val="22"/>
          <w:szCs w:val="22"/>
        </w:rPr>
        <w:t xml:space="preserve"> assumptions were made: (</w:t>
      </w:r>
      <w:proofErr w:type="spellStart"/>
      <w:r w:rsidRPr="005C64A2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5C64A2">
        <w:rPr>
          <w:rFonts w:asciiTheme="minorHAnsi" w:hAnsiTheme="minorHAnsi" w:cstheme="minorHAnsi"/>
          <w:sz w:val="22"/>
          <w:szCs w:val="22"/>
        </w:rPr>
        <w:t xml:space="preserve">) </w:t>
      </w:r>
      <w:proofErr w:type="spellStart"/>
      <w:r w:rsidRPr="005C64A2">
        <w:rPr>
          <w:rStyle w:val="lev"/>
          <w:rFonts w:asciiTheme="minorHAnsi" w:hAnsiTheme="minorHAnsi" w:cstheme="minorHAnsi"/>
          <w:b w:val="0"/>
          <w:sz w:val="22"/>
          <w:szCs w:val="22"/>
        </w:rPr>
        <w:t>Xp</w:t>
      </w:r>
      <w:proofErr w:type="spellEnd"/>
      <w:r w:rsidRPr="005C64A2">
        <w:rPr>
          <w:rStyle w:val="lev"/>
          <w:rFonts w:asciiTheme="minorHAnsi" w:hAnsiTheme="minorHAnsi" w:cstheme="minorHAnsi"/>
          <w:b w:val="0"/>
          <w:sz w:val="22"/>
          <w:szCs w:val="22"/>
        </w:rPr>
        <w:t xml:space="preserve"> and DH kinetics follow 2</w:t>
      </w:r>
      <w:r w:rsidRPr="005C64A2">
        <w:rPr>
          <w:rStyle w:val="lev"/>
          <w:rFonts w:asciiTheme="minorHAnsi" w:hAnsiTheme="minorHAnsi" w:cstheme="minorHAnsi"/>
          <w:b w:val="0"/>
          <w:sz w:val="22"/>
          <w:szCs w:val="22"/>
          <w:vertAlign w:val="superscript"/>
        </w:rPr>
        <w:t>nd</w:t>
      </w:r>
      <w:r w:rsidRPr="005C64A2">
        <w:rPr>
          <w:rStyle w:val="lev"/>
          <w:rFonts w:asciiTheme="minorHAnsi" w:hAnsiTheme="minorHAnsi" w:cstheme="minorHAnsi"/>
          <w:b w:val="0"/>
          <w:sz w:val="22"/>
          <w:szCs w:val="22"/>
        </w:rPr>
        <w:t xml:space="preserve"> order reaction models [2], (ii) maximum hydrolysis terms (</w:t>
      </w:r>
      <w:proofErr w:type="spellStart"/>
      <w:r w:rsidRPr="005C64A2">
        <w:rPr>
          <w:rStyle w:val="lev"/>
          <w:rFonts w:asciiTheme="minorHAnsi" w:hAnsiTheme="minorHAnsi" w:cstheme="minorHAnsi"/>
          <w:b w:val="0"/>
          <w:sz w:val="22"/>
          <w:szCs w:val="22"/>
        </w:rPr>
        <w:t>Xp</w:t>
      </w:r>
      <w:r w:rsidRPr="005C64A2">
        <w:rPr>
          <w:rStyle w:val="lev"/>
          <w:rFonts w:asciiTheme="minorHAnsi" w:hAnsiTheme="minorHAnsi" w:cstheme="minorHAnsi"/>
          <w:b w:val="0"/>
          <w:sz w:val="22"/>
          <w:szCs w:val="22"/>
          <w:vertAlign w:val="subscript"/>
        </w:rPr>
        <w:t>max</w:t>
      </w:r>
      <w:proofErr w:type="spellEnd"/>
      <w:r w:rsidRPr="005C64A2">
        <w:rPr>
          <w:rStyle w:val="lev"/>
          <w:rFonts w:asciiTheme="minorHAnsi" w:hAnsiTheme="minorHAnsi" w:cstheme="minorHAnsi"/>
          <w:b w:val="0"/>
          <w:sz w:val="22"/>
          <w:szCs w:val="22"/>
        </w:rPr>
        <w:t xml:space="preserve"> and </w:t>
      </w:r>
      <w:proofErr w:type="spellStart"/>
      <w:r w:rsidRPr="005C64A2">
        <w:rPr>
          <w:rStyle w:val="lev"/>
          <w:rFonts w:asciiTheme="minorHAnsi" w:hAnsiTheme="minorHAnsi" w:cstheme="minorHAnsi"/>
          <w:b w:val="0"/>
          <w:sz w:val="22"/>
          <w:szCs w:val="22"/>
        </w:rPr>
        <w:t>DH</w:t>
      </w:r>
      <w:r w:rsidRPr="005C64A2">
        <w:rPr>
          <w:rStyle w:val="lev"/>
          <w:rFonts w:asciiTheme="minorHAnsi" w:hAnsiTheme="minorHAnsi" w:cstheme="minorHAnsi"/>
          <w:b w:val="0"/>
          <w:sz w:val="22"/>
          <w:szCs w:val="22"/>
          <w:vertAlign w:val="subscript"/>
        </w:rPr>
        <w:t>max</w:t>
      </w:r>
      <w:proofErr w:type="spellEnd"/>
      <w:r w:rsidRPr="005C64A2">
        <w:rPr>
          <w:rStyle w:val="lev"/>
          <w:rFonts w:asciiTheme="minorHAnsi" w:hAnsiTheme="minorHAnsi" w:cstheme="minorHAnsi"/>
          <w:b w:val="0"/>
          <w:sz w:val="22"/>
          <w:szCs w:val="22"/>
        </w:rPr>
        <w:t xml:space="preserve">) only depend on pH, </w:t>
      </w:r>
      <w:r w:rsidR="0085438D">
        <w:rPr>
          <w:rStyle w:val="lev"/>
          <w:rFonts w:asciiTheme="minorHAnsi" w:hAnsiTheme="minorHAnsi" w:cstheme="minorHAnsi"/>
          <w:b w:val="0"/>
          <w:sz w:val="22"/>
          <w:szCs w:val="22"/>
        </w:rPr>
        <w:t xml:space="preserve">(iii) </w:t>
      </w:r>
      <w:r w:rsidRPr="005C64A2">
        <w:rPr>
          <w:rStyle w:val="lev"/>
          <w:rFonts w:asciiTheme="minorHAnsi" w:hAnsiTheme="minorHAnsi" w:cstheme="minorHAnsi"/>
          <w:b w:val="0"/>
          <w:sz w:val="22"/>
          <w:szCs w:val="22"/>
        </w:rPr>
        <w:t>hydrolysis kinetic terms (</w:t>
      </w:r>
      <w:proofErr w:type="spellStart"/>
      <w:r w:rsidRPr="005C64A2">
        <w:rPr>
          <w:rStyle w:val="lev"/>
          <w:rFonts w:asciiTheme="minorHAnsi" w:hAnsiTheme="minorHAnsi" w:cstheme="minorHAnsi"/>
          <w:b w:val="0"/>
          <w:sz w:val="22"/>
          <w:szCs w:val="22"/>
        </w:rPr>
        <w:t>k</w:t>
      </w:r>
      <w:r w:rsidRPr="005C64A2">
        <w:rPr>
          <w:rStyle w:val="lev"/>
          <w:rFonts w:asciiTheme="minorHAnsi" w:hAnsiTheme="minorHAnsi" w:cstheme="minorHAnsi"/>
          <w:b w:val="0"/>
          <w:sz w:val="22"/>
          <w:szCs w:val="22"/>
          <w:vertAlign w:val="subscript"/>
        </w:rPr>
        <w:t>Xp</w:t>
      </w:r>
      <w:proofErr w:type="spellEnd"/>
      <w:r w:rsidRPr="005C64A2">
        <w:rPr>
          <w:rStyle w:val="lev"/>
          <w:rFonts w:asciiTheme="minorHAnsi" w:hAnsiTheme="minorHAnsi" w:cstheme="minorHAnsi"/>
          <w:b w:val="0"/>
          <w:sz w:val="22"/>
          <w:szCs w:val="22"/>
        </w:rPr>
        <w:t xml:space="preserve"> and </w:t>
      </w:r>
      <w:proofErr w:type="spellStart"/>
      <w:r w:rsidRPr="005C64A2">
        <w:rPr>
          <w:rStyle w:val="lev"/>
          <w:rFonts w:asciiTheme="minorHAnsi" w:hAnsiTheme="minorHAnsi" w:cstheme="minorHAnsi"/>
          <w:b w:val="0"/>
          <w:sz w:val="22"/>
          <w:szCs w:val="22"/>
        </w:rPr>
        <w:t>k</w:t>
      </w:r>
      <w:r w:rsidRPr="005C64A2">
        <w:rPr>
          <w:rStyle w:val="lev"/>
          <w:rFonts w:asciiTheme="minorHAnsi" w:hAnsiTheme="minorHAnsi" w:cstheme="minorHAnsi"/>
          <w:b w:val="0"/>
          <w:sz w:val="22"/>
          <w:szCs w:val="22"/>
          <w:vertAlign w:val="subscript"/>
        </w:rPr>
        <w:t>DH</w:t>
      </w:r>
      <w:proofErr w:type="spellEnd"/>
      <w:r w:rsidRPr="005C64A2">
        <w:rPr>
          <w:rStyle w:val="lev"/>
          <w:rFonts w:asciiTheme="minorHAnsi" w:hAnsiTheme="minorHAnsi" w:cstheme="minorHAnsi"/>
          <w:b w:val="0"/>
          <w:sz w:val="22"/>
          <w:szCs w:val="22"/>
        </w:rPr>
        <w:t xml:space="preserve">) depend on </w:t>
      </w:r>
      <w:r w:rsidRPr="005C64A2">
        <w:rPr>
          <w:rFonts w:asciiTheme="minorHAnsi" w:eastAsiaTheme="minorHAnsi" w:hAnsiTheme="minorHAnsi" w:cs="Bembo"/>
          <w:sz w:val="22"/>
          <w:szCs w:val="22"/>
          <w:lang w:val="en-US"/>
        </w:rPr>
        <w:t>T, pH and E/S</w:t>
      </w:r>
      <w:r w:rsidRPr="005C64A2">
        <w:rPr>
          <w:rStyle w:val="lev"/>
          <w:rFonts w:asciiTheme="minorHAnsi" w:hAnsiTheme="minorHAnsi" w:cstheme="minorHAnsi"/>
          <w:sz w:val="22"/>
          <w:szCs w:val="22"/>
        </w:rPr>
        <w:t xml:space="preserve">. </w:t>
      </w:r>
      <w:proofErr w:type="spellStart"/>
      <w:r w:rsidRPr="005C64A2">
        <w:rPr>
          <w:rStyle w:val="lev"/>
          <w:rFonts w:asciiTheme="minorHAnsi" w:hAnsiTheme="minorHAnsi" w:cstheme="minorHAnsi"/>
          <w:b w:val="0"/>
          <w:sz w:val="22"/>
          <w:szCs w:val="22"/>
        </w:rPr>
        <w:t>Xp</w:t>
      </w:r>
      <w:r w:rsidRPr="005C64A2">
        <w:rPr>
          <w:rStyle w:val="lev"/>
          <w:rFonts w:asciiTheme="minorHAnsi" w:hAnsiTheme="minorHAnsi" w:cstheme="minorHAnsi"/>
          <w:b w:val="0"/>
          <w:sz w:val="22"/>
          <w:szCs w:val="22"/>
          <w:vertAlign w:val="subscript"/>
        </w:rPr>
        <w:t>max</w:t>
      </w:r>
      <w:proofErr w:type="spellEnd"/>
      <w:r w:rsidRPr="005C64A2">
        <w:rPr>
          <w:rStyle w:val="lev"/>
          <w:rFonts w:asciiTheme="minorHAnsi" w:hAnsiTheme="minorHAnsi" w:cstheme="minorHAnsi"/>
          <w:b w:val="0"/>
          <w:sz w:val="22"/>
          <w:szCs w:val="22"/>
        </w:rPr>
        <w:t xml:space="preserve"> and </w:t>
      </w:r>
      <w:proofErr w:type="spellStart"/>
      <w:r w:rsidRPr="005C64A2">
        <w:rPr>
          <w:rStyle w:val="lev"/>
          <w:rFonts w:asciiTheme="minorHAnsi" w:hAnsiTheme="minorHAnsi" w:cstheme="minorHAnsi"/>
          <w:b w:val="0"/>
          <w:sz w:val="22"/>
          <w:szCs w:val="22"/>
        </w:rPr>
        <w:t>DH</w:t>
      </w:r>
      <w:r w:rsidRPr="005C64A2">
        <w:rPr>
          <w:rStyle w:val="lev"/>
          <w:rFonts w:asciiTheme="minorHAnsi" w:hAnsiTheme="minorHAnsi" w:cstheme="minorHAnsi"/>
          <w:b w:val="0"/>
          <w:sz w:val="22"/>
          <w:szCs w:val="22"/>
          <w:vertAlign w:val="subscript"/>
        </w:rPr>
        <w:t>max</w:t>
      </w:r>
      <w:proofErr w:type="spellEnd"/>
      <w:r w:rsidRPr="005C64A2">
        <w:rPr>
          <w:rStyle w:val="lev"/>
          <w:rFonts w:asciiTheme="minorHAnsi" w:hAnsiTheme="minorHAnsi" w:cstheme="minorHAnsi"/>
          <w:b w:val="0"/>
          <w:sz w:val="22"/>
          <w:szCs w:val="22"/>
        </w:rPr>
        <w:t xml:space="preserve"> were determined experimentally. </w:t>
      </w:r>
      <w:proofErr w:type="spellStart"/>
      <w:proofErr w:type="gramStart"/>
      <w:r w:rsidRPr="005C64A2">
        <w:rPr>
          <w:rStyle w:val="lev"/>
          <w:rFonts w:asciiTheme="minorHAnsi" w:hAnsiTheme="minorHAnsi" w:cstheme="minorHAnsi"/>
          <w:b w:val="0"/>
          <w:sz w:val="22"/>
          <w:szCs w:val="22"/>
        </w:rPr>
        <w:t>k</w:t>
      </w:r>
      <w:r w:rsidRPr="005C64A2">
        <w:rPr>
          <w:rStyle w:val="lev"/>
          <w:rFonts w:asciiTheme="minorHAnsi" w:hAnsiTheme="minorHAnsi" w:cstheme="minorHAnsi"/>
          <w:b w:val="0"/>
          <w:sz w:val="22"/>
          <w:szCs w:val="22"/>
          <w:vertAlign w:val="subscript"/>
        </w:rPr>
        <w:t>Xp</w:t>
      </w:r>
      <w:proofErr w:type="spellEnd"/>
      <w:proofErr w:type="gramEnd"/>
      <w:r w:rsidRPr="005C64A2">
        <w:rPr>
          <w:rStyle w:val="lev"/>
          <w:rFonts w:asciiTheme="minorHAnsi" w:hAnsiTheme="minorHAnsi" w:cstheme="minorHAnsi"/>
          <w:b w:val="0"/>
          <w:sz w:val="22"/>
          <w:szCs w:val="22"/>
        </w:rPr>
        <w:t xml:space="preserve"> and </w:t>
      </w:r>
      <w:proofErr w:type="spellStart"/>
      <w:r w:rsidRPr="005C64A2">
        <w:rPr>
          <w:rStyle w:val="lev"/>
          <w:rFonts w:asciiTheme="minorHAnsi" w:hAnsiTheme="minorHAnsi" w:cstheme="minorHAnsi"/>
          <w:b w:val="0"/>
          <w:sz w:val="22"/>
          <w:szCs w:val="22"/>
        </w:rPr>
        <w:t>k</w:t>
      </w:r>
      <w:r w:rsidRPr="005C64A2">
        <w:rPr>
          <w:rStyle w:val="lev"/>
          <w:rFonts w:asciiTheme="minorHAnsi" w:hAnsiTheme="minorHAnsi" w:cstheme="minorHAnsi"/>
          <w:b w:val="0"/>
          <w:sz w:val="22"/>
          <w:szCs w:val="22"/>
          <w:vertAlign w:val="subscript"/>
        </w:rPr>
        <w:t>DH</w:t>
      </w:r>
      <w:proofErr w:type="spellEnd"/>
      <w:r w:rsidRPr="005C64A2">
        <w:rPr>
          <w:rStyle w:val="lev"/>
          <w:rFonts w:asciiTheme="minorHAnsi" w:hAnsiTheme="minorHAnsi" w:cstheme="minorHAnsi"/>
          <w:sz w:val="22"/>
          <w:szCs w:val="22"/>
          <w:vertAlign w:val="subscript"/>
        </w:rPr>
        <w:t xml:space="preserve"> </w:t>
      </w:r>
      <w:r w:rsidRPr="005C64A2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were modelled as a function of the operating conditions by an original methodology. </w:t>
      </w:r>
      <w:r w:rsidRPr="005C64A2">
        <w:rPr>
          <w:rFonts w:asciiTheme="minorHAnsi" w:hAnsiTheme="minorHAnsi" w:cs="AdvPS8C2A"/>
          <w:bCs/>
          <w:sz w:val="22"/>
          <w:szCs w:val="22"/>
        </w:rPr>
        <w:t xml:space="preserve">A full factorial design </w:t>
      </w:r>
      <w:r w:rsidRPr="002A579D">
        <w:rPr>
          <w:rFonts w:asciiTheme="minorHAnsi" w:hAnsiTheme="minorHAnsi" w:cs="AdvPS8C2A"/>
          <w:bCs/>
          <w:sz w:val="22"/>
          <w:szCs w:val="22"/>
        </w:rPr>
        <w:t xml:space="preserve">of experiments (DoE) with 3 factors </w:t>
      </w:r>
      <w:r w:rsidRPr="002A579D">
        <w:rPr>
          <w:rFonts w:asciiTheme="minorHAnsi" w:eastAsiaTheme="minorHAnsi" w:hAnsiTheme="minorHAnsi" w:cs="Bembo"/>
          <w:sz w:val="22"/>
          <w:szCs w:val="22"/>
          <w:lang w:val="en-US"/>
        </w:rPr>
        <w:t xml:space="preserve">(T, pH and E/S) </w:t>
      </w:r>
      <w:r w:rsidRPr="002A579D">
        <w:rPr>
          <w:rFonts w:asciiTheme="minorHAnsi" w:hAnsiTheme="minorHAnsi" w:cs="AdvPS8C2A"/>
          <w:bCs/>
          <w:sz w:val="22"/>
          <w:szCs w:val="22"/>
        </w:rPr>
        <w:t>was implemented. Proteolysis kinetics (</w:t>
      </w:r>
      <w:proofErr w:type="spellStart"/>
      <w:r w:rsidRPr="002A579D">
        <w:rPr>
          <w:rFonts w:asciiTheme="minorHAnsi" w:hAnsiTheme="minorHAnsi" w:cs="AdvPS8C2A"/>
          <w:bCs/>
          <w:sz w:val="22"/>
          <w:szCs w:val="22"/>
        </w:rPr>
        <w:t>Xp</w:t>
      </w:r>
      <w:proofErr w:type="spellEnd"/>
      <w:r w:rsidRPr="002A579D">
        <w:rPr>
          <w:rFonts w:asciiTheme="minorHAnsi" w:hAnsiTheme="minorHAnsi" w:cs="AdvPS8C2A"/>
          <w:bCs/>
          <w:sz w:val="22"/>
          <w:szCs w:val="22"/>
        </w:rPr>
        <w:t xml:space="preserve"> and DH) were monitored during 3 h in the conditions of the DoE matrix. Kinetics were monitored by a recently published method [3] and regressed using second order model to get the corresponding kinetic terms. Then, correlation models between operating conditions </w:t>
      </w:r>
      <w:r w:rsidRPr="002A579D">
        <w:rPr>
          <w:rFonts w:asciiTheme="minorHAnsi" w:eastAsiaTheme="minorHAnsi" w:hAnsiTheme="minorHAnsi" w:cs="Bembo"/>
          <w:sz w:val="22"/>
          <w:szCs w:val="22"/>
          <w:lang w:val="en-US"/>
        </w:rPr>
        <w:t>(T, pH and E/S) and</w:t>
      </w:r>
      <w:r w:rsidRPr="002A579D">
        <w:rPr>
          <w:rFonts w:asciiTheme="minorHAnsi" w:hAnsiTheme="minorHAnsi" w:cs="AdvPS8C2A"/>
          <w:bCs/>
          <w:sz w:val="22"/>
          <w:szCs w:val="22"/>
        </w:rPr>
        <w:t xml:space="preserve"> kinetic terms were obtained by non-linear regressions.</w:t>
      </w:r>
      <w:r w:rsidRPr="002A579D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The second part of the method consisted in </w:t>
      </w:r>
      <w:r w:rsidRPr="002A579D">
        <w:rPr>
          <w:rFonts w:asciiTheme="minorHAnsi" w:hAnsiTheme="minorHAnsi"/>
          <w:sz w:val="22"/>
          <w:szCs w:val="22"/>
        </w:rPr>
        <w:t xml:space="preserve">implementing </w:t>
      </w:r>
      <w:r w:rsidRPr="002A579D">
        <w:rPr>
          <w:rFonts w:asciiTheme="minorHAnsi" w:eastAsiaTheme="minorHAnsi" w:hAnsiTheme="minorHAnsi" w:cstheme="minorHAnsi"/>
          <w:sz w:val="22"/>
          <w:szCs w:val="24"/>
          <w:lang w:val="en-US"/>
        </w:rPr>
        <w:t xml:space="preserve">the obtained models with genetic-evolutionary algorithms to generate the Pareto front. These front presented the </w:t>
      </w:r>
      <w:r w:rsidRPr="002A579D">
        <w:rPr>
          <w:rFonts w:asciiTheme="minorHAnsi" w:eastAsiaTheme="minorHAnsi" w:hAnsiTheme="minorHAnsi" w:cs="Bembo"/>
          <w:sz w:val="22"/>
          <w:szCs w:val="22"/>
          <w:lang w:val="en-US"/>
        </w:rPr>
        <w:t xml:space="preserve">best compromises between enzymatic cost and time of reaction for desired DH or </w:t>
      </w:r>
      <w:proofErr w:type="spellStart"/>
      <w:r w:rsidRPr="002A579D">
        <w:rPr>
          <w:rFonts w:asciiTheme="minorHAnsi" w:eastAsiaTheme="minorHAnsi" w:hAnsiTheme="minorHAnsi" w:cs="Bembo"/>
          <w:sz w:val="22"/>
          <w:szCs w:val="22"/>
          <w:lang w:val="en-US"/>
        </w:rPr>
        <w:t>Xp</w:t>
      </w:r>
      <w:proofErr w:type="spellEnd"/>
      <w:r w:rsidRPr="002A579D">
        <w:rPr>
          <w:rFonts w:asciiTheme="minorHAnsi" w:eastAsiaTheme="minorHAnsi" w:hAnsiTheme="minorHAnsi" w:cs="Bembo"/>
          <w:sz w:val="22"/>
          <w:szCs w:val="22"/>
          <w:lang w:val="en-US"/>
        </w:rPr>
        <w:t xml:space="preserve"> value. </w:t>
      </w:r>
    </w:p>
    <w:p w14:paraId="7E4B6EE4" w14:textId="77777777" w:rsidR="007B7FE0" w:rsidRDefault="007B7FE0" w:rsidP="005C64A2">
      <w:pPr>
        <w:tabs>
          <w:tab w:val="clear" w:pos="7100"/>
          <w:tab w:val="left" w:pos="6645"/>
        </w:tabs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3. Results and discussion</w:t>
      </w:r>
    </w:p>
    <w:p w14:paraId="1E0C6B3A" w14:textId="45BE10F7" w:rsidR="00EB53E7" w:rsidRDefault="007B7FE0" w:rsidP="005C64A2">
      <w:pPr>
        <w:autoSpaceDE w:val="0"/>
        <w:autoSpaceDN w:val="0"/>
        <w:adjustRightInd w:val="0"/>
        <w:spacing w:line="240" w:lineRule="auto"/>
        <w:rPr>
          <w:rFonts w:asciiTheme="minorHAnsi" w:hAnsiTheme="minorHAnsi" w:cs="AdvPS8C2A"/>
          <w:bCs/>
          <w:sz w:val="22"/>
          <w:szCs w:val="22"/>
        </w:rPr>
      </w:pPr>
      <w:r w:rsidRPr="00281092">
        <w:rPr>
          <w:rFonts w:asciiTheme="minorHAnsi" w:hAnsiTheme="minorHAnsi" w:cs="AdvPS8C2A"/>
          <w:bCs/>
          <w:sz w:val="22"/>
          <w:szCs w:val="22"/>
        </w:rPr>
        <w:t xml:space="preserve">First, mean peptide size </w:t>
      </w:r>
      <w:r w:rsidRPr="009949E4">
        <w:rPr>
          <w:rFonts w:asciiTheme="minorHAnsi" w:hAnsiTheme="minorHAnsi" w:cs="AdvPS8C2A"/>
          <w:bCs/>
          <w:i/>
          <w:sz w:val="22"/>
          <w:szCs w:val="22"/>
        </w:rPr>
        <w:t>vs</w:t>
      </w:r>
      <w:r w:rsidRPr="00281092">
        <w:rPr>
          <w:rFonts w:asciiTheme="minorHAnsi" w:hAnsiTheme="minorHAnsi" w:cs="AdvPS8C2A"/>
          <w:bCs/>
          <w:sz w:val="22"/>
          <w:szCs w:val="22"/>
        </w:rPr>
        <w:t xml:space="preserve"> DH was studied in the operating pH and T range of Alcalase at E/S between 1/15 and 1/150</w:t>
      </w:r>
      <w:r>
        <w:rPr>
          <w:rFonts w:asciiTheme="minorHAnsi" w:hAnsiTheme="minorHAnsi" w:cs="AdvPS8C2A"/>
          <w:bCs/>
          <w:sz w:val="22"/>
          <w:szCs w:val="22"/>
        </w:rPr>
        <w:t xml:space="preserve"> for rapeseed albumin hydrolysis by Alcalase</w:t>
      </w:r>
      <w:r w:rsidRPr="00281092">
        <w:rPr>
          <w:rFonts w:asciiTheme="minorHAnsi" w:hAnsiTheme="minorHAnsi" w:cs="AdvPS8C2A"/>
          <w:bCs/>
          <w:sz w:val="22"/>
          <w:szCs w:val="22"/>
        </w:rPr>
        <w:t>. The same trend</w:t>
      </w:r>
      <w:r>
        <w:rPr>
          <w:rFonts w:asciiTheme="minorHAnsi" w:hAnsiTheme="minorHAnsi" w:cs="AdvPS8C2A"/>
          <w:bCs/>
          <w:sz w:val="22"/>
          <w:szCs w:val="22"/>
        </w:rPr>
        <w:t xml:space="preserve"> was observed, suggesting that the same proteolysis mechanism (one-by-one type) occurred whatever the operating conditions. Then the methodology described above was applied. </w:t>
      </w:r>
      <w:proofErr w:type="spellStart"/>
      <w:r w:rsidRPr="0085438D">
        <w:rPr>
          <w:rStyle w:val="lev"/>
          <w:rFonts w:asciiTheme="minorHAnsi" w:hAnsiTheme="minorHAnsi" w:cstheme="minorHAnsi"/>
          <w:b w:val="0"/>
          <w:sz w:val="22"/>
          <w:szCs w:val="22"/>
        </w:rPr>
        <w:t>Xp</w:t>
      </w:r>
      <w:r w:rsidRPr="0085438D">
        <w:rPr>
          <w:rStyle w:val="lev"/>
          <w:rFonts w:asciiTheme="minorHAnsi" w:hAnsiTheme="minorHAnsi" w:cstheme="minorHAnsi"/>
          <w:b w:val="0"/>
          <w:sz w:val="22"/>
          <w:szCs w:val="22"/>
          <w:vertAlign w:val="subscript"/>
        </w:rPr>
        <w:t>max</w:t>
      </w:r>
      <w:proofErr w:type="spellEnd"/>
      <w:r w:rsidRPr="0085438D">
        <w:rPr>
          <w:rStyle w:val="lev"/>
          <w:rFonts w:asciiTheme="minorHAnsi" w:hAnsiTheme="minorHAnsi" w:cstheme="minorHAnsi"/>
          <w:b w:val="0"/>
          <w:sz w:val="22"/>
          <w:szCs w:val="22"/>
        </w:rPr>
        <w:t xml:space="preserve"> and </w:t>
      </w:r>
      <w:proofErr w:type="spellStart"/>
      <w:r w:rsidRPr="0085438D">
        <w:rPr>
          <w:rStyle w:val="lev"/>
          <w:rFonts w:asciiTheme="minorHAnsi" w:hAnsiTheme="minorHAnsi" w:cstheme="minorHAnsi"/>
          <w:b w:val="0"/>
          <w:sz w:val="22"/>
          <w:szCs w:val="22"/>
        </w:rPr>
        <w:t>DH</w:t>
      </w:r>
      <w:r w:rsidRPr="0085438D">
        <w:rPr>
          <w:rStyle w:val="lev"/>
          <w:rFonts w:asciiTheme="minorHAnsi" w:hAnsiTheme="minorHAnsi" w:cstheme="minorHAnsi"/>
          <w:b w:val="0"/>
          <w:sz w:val="22"/>
          <w:szCs w:val="22"/>
          <w:vertAlign w:val="subscript"/>
        </w:rPr>
        <w:t>max</w:t>
      </w:r>
      <w:proofErr w:type="spellEnd"/>
      <w:r>
        <w:rPr>
          <w:rStyle w:val="lev"/>
          <w:rFonts w:asciiTheme="minorHAnsi" w:hAnsiTheme="minorHAnsi" w:cstheme="minorHAnsi"/>
          <w:b w:val="0"/>
          <w:sz w:val="22"/>
          <w:szCs w:val="22"/>
          <w:vertAlign w:val="subscript"/>
        </w:rPr>
        <w:t xml:space="preserve"> </w:t>
      </w:r>
      <w:r>
        <w:rPr>
          <w:rStyle w:val="lev"/>
          <w:rFonts w:asciiTheme="minorHAnsi" w:hAnsiTheme="minorHAnsi" w:cstheme="minorHAnsi"/>
          <w:b w:val="0"/>
          <w:sz w:val="22"/>
          <w:szCs w:val="22"/>
        </w:rPr>
        <w:t>var</w:t>
      </w:r>
      <w:r w:rsidR="0085438D">
        <w:rPr>
          <w:rStyle w:val="lev"/>
          <w:rFonts w:asciiTheme="minorHAnsi" w:hAnsiTheme="minorHAnsi" w:cstheme="minorHAnsi"/>
          <w:b w:val="0"/>
          <w:sz w:val="22"/>
          <w:szCs w:val="22"/>
        </w:rPr>
        <w:t>ied</w:t>
      </w:r>
      <w:r>
        <w:rPr>
          <w:rStyle w:val="lev"/>
          <w:rFonts w:asciiTheme="minorHAnsi" w:hAnsiTheme="minorHAnsi" w:cstheme="minorHAnsi"/>
          <w:b w:val="0"/>
          <w:sz w:val="22"/>
          <w:szCs w:val="22"/>
        </w:rPr>
        <w:t xml:space="preserve"> between </w:t>
      </w:r>
      <w:r w:rsidR="0085438D">
        <w:rPr>
          <w:rStyle w:val="lev"/>
          <w:rFonts w:asciiTheme="minorHAnsi" w:hAnsiTheme="minorHAnsi" w:cstheme="minorHAnsi"/>
          <w:b w:val="0"/>
          <w:sz w:val="22"/>
          <w:szCs w:val="22"/>
        </w:rPr>
        <w:t>89</w:t>
      </w:r>
      <w:r>
        <w:rPr>
          <w:rStyle w:val="lev"/>
          <w:rFonts w:asciiTheme="minorHAnsi" w:hAnsiTheme="minorHAnsi" w:cstheme="minorHAnsi"/>
          <w:b w:val="0"/>
          <w:sz w:val="22"/>
          <w:szCs w:val="22"/>
        </w:rPr>
        <w:t xml:space="preserve">% and 100% and </w:t>
      </w:r>
      <w:r w:rsidR="0085438D">
        <w:rPr>
          <w:rStyle w:val="lev"/>
          <w:rFonts w:asciiTheme="minorHAnsi" w:hAnsiTheme="minorHAnsi" w:cstheme="minorHAnsi"/>
          <w:b w:val="0"/>
          <w:sz w:val="22"/>
          <w:szCs w:val="22"/>
        </w:rPr>
        <w:t>15</w:t>
      </w:r>
      <w:r>
        <w:rPr>
          <w:rStyle w:val="lev"/>
          <w:rFonts w:asciiTheme="minorHAnsi" w:hAnsiTheme="minorHAnsi" w:cstheme="minorHAnsi"/>
          <w:b w:val="0"/>
          <w:sz w:val="22"/>
          <w:szCs w:val="22"/>
        </w:rPr>
        <w:t xml:space="preserve">% and </w:t>
      </w:r>
      <w:r w:rsidR="0085438D">
        <w:rPr>
          <w:rStyle w:val="lev"/>
          <w:rFonts w:asciiTheme="minorHAnsi" w:hAnsiTheme="minorHAnsi" w:cstheme="minorHAnsi"/>
          <w:b w:val="0"/>
          <w:sz w:val="22"/>
          <w:szCs w:val="22"/>
        </w:rPr>
        <w:t>23</w:t>
      </w:r>
      <w:r>
        <w:rPr>
          <w:rStyle w:val="lev"/>
          <w:rFonts w:asciiTheme="minorHAnsi" w:hAnsiTheme="minorHAnsi" w:cstheme="minorHAnsi"/>
          <w:b w:val="0"/>
          <w:sz w:val="22"/>
          <w:szCs w:val="22"/>
        </w:rPr>
        <w:t>% respectively for pH ranging from 7 to 10.</w:t>
      </w:r>
      <w:r>
        <w:rPr>
          <w:rFonts w:asciiTheme="minorHAnsi" w:hAnsiTheme="minorHAnsi" w:cs="AdvPS8C2A"/>
          <w:bCs/>
          <w:sz w:val="22"/>
          <w:szCs w:val="22"/>
        </w:rPr>
        <w:t xml:space="preserve"> </w:t>
      </w:r>
      <w:r w:rsidRPr="00281092">
        <w:rPr>
          <w:rFonts w:asciiTheme="minorHAnsi" w:hAnsiTheme="minorHAnsi" w:cs="AdvPS8C2A"/>
          <w:bCs/>
          <w:sz w:val="22"/>
          <w:szCs w:val="22"/>
        </w:rPr>
        <w:t xml:space="preserve">DoE methodology </w:t>
      </w:r>
      <w:r>
        <w:rPr>
          <w:rFonts w:asciiTheme="minorHAnsi" w:hAnsiTheme="minorHAnsi" w:cs="AdvPS8C2A"/>
          <w:bCs/>
          <w:sz w:val="22"/>
          <w:szCs w:val="22"/>
        </w:rPr>
        <w:t xml:space="preserve">enabled to establish correlations between pH, T and E/S and the kinetic terms </w:t>
      </w:r>
      <w:r w:rsidRPr="00281092">
        <w:rPr>
          <w:rFonts w:asciiTheme="minorHAnsi" w:hAnsiTheme="minorHAnsi" w:cs="AdvPS8C2A"/>
          <w:bCs/>
          <w:sz w:val="22"/>
          <w:szCs w:val="22"/>
        </w:rPr>
        <w:t>(</w:t>
      </w:r>
      <w:proofErr w:type="gramStart"/>
      <w:r w:rsidRPr="00281092">
        <w:rPr>
          <w:rFonts w:asciiTheme="minorHAnsi" w:hAnsiTheme="minorHAnsi" w:cs="AdvPS8C2A"/>
          <w:bCs/>
          <w:sz w:val="22"/>
          <w:szCs w:val="22"/>
        </w:rPr>
        <w:t>k(</w:t>
      </w:r>
      <w:proofErr w:type="spellStart"/>
      <w:proofErr w:type="gramEnd"/>
      <w:r w:rsidRPr="00281092">
        <w:rPr>
          <w:rFonts w:asciiTheme="minorHAnsi" w:hAnsiTheme="minorHAnsi" w:cs="AdvPS8C2A"/>
          <w:bCs/>
          <w:sz w:val="22"/>
          <w:szCs w:val="22"/>
        </w:rPr>
        <w:t>Xp</w:t>
      </w:r>
      <w:proofErr w:type="spellEnd"/>
      <w:r w:rsidRPr="00281092">
        <w:rPr>
          <w:rFonts w:asciiTheme="minorHAnsi" w:hAnsiTheme="minorHAnsi" w:cs="AdvPS8C2A"/>
          <w:bCs/>
          <w:sz w:val="22"/>
          <w:szCs w:val="22"/>
        </w:rPr>
        <w:t xml:space="preserve">) and k(DH)). </w:t>
      </w:r>
      <w:r>
        <w:rPr>
          <w:rFonts w:asciiTheme="minorHAnsi" w:hAnsiTheme="minorHAnsi" w:cs="AdvPS8C2A"/>
          <w:bCs/>
          <w:sz w:val="22"/>
          <w:szCs w:val="22"/>
        </w:rPr>
        <w:t>The ANOVA showed that the</w:t>
      </w:r>
      <w:r w:rsidRPr="00281092">
        <w:rPr>
          <w:rFonts w:asciiTheme="minorHAnsi" w:hAnsiTheme="minorHAnsi" w:cs="AdvPS8C2A"/>
          <w:bCs/>
          <w:sz w:val="22"/>
          <w:szCs w:val="22"/>
        </w:rPr>
        <w:t xml:space="preserve"> 2 models </w:t>
      </w:r>
      <w:r>
        <w:rPr>
          <w:rFonts w:asciiTheme="minorHAnsi" w:hAnsiTheme="minorHAnsi" w:cs="AdvPS8C2A"/>
          <w:bCs/>
          <w:sz w:val="22"/>
          <w:szCs w:val="22"/>
        </w:rPr>
        <w:t xml:space="preserve">were reliable. </w:t>
      </w:r>
      <w:r w:rsidRPr="00281092">
        <w:rPr>
          <w:rFonts w:asciiTheme="minorHAnsi" w:hAnsiTheme="minorHAnsi" w:cs="AdvPS8C2A"/>
          <w:bCs/>
          <w:sz w:val="22"/>
          <w:szCs w:val="22"/>
        </w:rPr>
        <w:t xml:space="preserve">R² </w:t>
      </w:r>
      <w:proofErr w:type="spellStart"/>
      <w:r w:rsidRPr="00281092">
        <w:rPr>
          <w:rFonts w:asciiTheme="minorHAnsi" w:hAnsiTheme="minorHAnsi" w:cs="AdvPS8C2A"/>
          <w:bCs/>
          <w:sz w:val="22"/>
          <w:szCs w:val="22"/>
        </w:rPr>
        <w:t xml:space="preserve">for </w:t>
      </w:r>
      <w:proofErr w:type="spellEnd"/>
      <w:proofErr w:type="gramStart"/>
      <w:r w:rsidRPr="00281092">
        <w:rPr>
          <w:rFonts w:asciiTheme="minorHAnsi" w:hAnsiTheme="minorHAnsi" w:cs="AdvPS8C2A"/>
          <w:bCs/>
          <w:sz w:val="22"/>
          <w:szCs w:val="22"/>
        </w:rPr>
        <w:t>k(</w:t>
      </w:r>
      <w:proofErr w:type="spellStart"/>
      <w:proofErr w:type="gramEnd"/>
      <w:r w:rsidRPr="00281092">
        <w:rPr>
          <w:rFonts w:asciiTheme="minorHAnsi" w:hAnsiTheme="minorHAnsi" w:cs="AdvPS8C2A"/>
          <w:bCs/>
          <w:sz w:val="22"/>
          <w:szCs w:val="22"/>
        </w:rPr>
        <w:t>Xp</w:t>
      </w:r>
      <w:proofErr w:type="spellEnd"/>
      <w:r w:rsidRPr="00281092">
        <w:rPr>
          <w:rFonts w:asciiTheme="minorHAnsi" w:hAnsiTheme="minorHAnsi" w:cs="AdvPS8C2A"/>
          <w:bCs/>
          <w:sz w:val="22"/>
          <w:szCs w:val="22"/>
        </w:rPr>
        <w:t xml:space="preserve">)  </w:t>
      </w:r>
      <w:r>
        <w:rPr>
          <w:rFonts w:asciiTheme="minorHAnsi" w:hAnsiTheme="minorHAnsi" w:cs="AdvPS8C2A"/>
          <w:bCs/>
          <w:sz w:val="22"/>
          <w:szCs w:val="22"/>
        </w:rPr>
        <w:t xml:space="preserve">and </w:t>
      </w:r>
      <w:r w:rsidRPr="00281092">
        <w:rPr>
          <w:rFonts w:asciiTheme="minorHAnsi" w:hAnsiTheme="minorHAnsi" w:cs="AdvPS8C2A"/>
          <w:bCs/>
          <w:sz w:val="22"/>
          <w:szCs w:val="22"/>
        </w:rPr>
        <w:t>k(DH)</w:t>
      </w:r>
      <w:r>
        <w:rPr>
          <w:rFonts w:asciiTheme="minorHAnsi" w:hAnsiTheme="minorHAnsi" w:cs="AdvPS8C2A"/>
          <w:bCs/>
          <w:sz w:val="22"/>
          <w:szCs w:val="22"/>
        </w:rPr>
        <w:t xml:space="preserve"> correlations were 0.9 and</w:t>
      </w:r>
      <w:r w:rsidRPr="00281092">
        <w:rPr>
          <w:rFonts w:asciiTheme="minorHAnsi" w:hAnsiTheme="minorHAnsi" w:cs="AdvPS8C2A"/>
          <w:bCs/>
          <w:sz w:val="22"/>
          <w:szCs w:val="22"/>
        </w:rPr>
        <w:t xml:space="preserve"> 0.85</w:t>
      </w:r>
      <w:r>
        <w:rPr>
          <w:rFonts w:asciiTheme="minorHAnsi" w:hAnsiTheme="minorHAnsi" w:cs="AdvPS8C2A"/>
          <w:bCs/>
          <w:sz w:val="22"/>
          <w:szCs w:val="22"/>
        </w:rPr>
        <w:t xml:space="preserve"> respectively. Furthermore, p-value was inferior to 0.05</w:t>
      </w:r>
      <w:r w:rsidRPr="00281092">
        <w:rPr>
          <w:rFonts w:asciiTheme="minorHAnsi" w:hAnsiTheme="minorHAnsi" w:cs="AdvPS8C2A"/>
          <w:bCs/>
          <w:sz w:val="22"/>
          <w:szCs w:val="22"/>
        </w:rPr>
        <w:t xml:space="preserve"> </w:t>
      </w:r>
      <w:r>
        <w:rPr>
          <w:rFonts w:asciiTheme="minorHAnsi" w:hAnsiTheme="minorHAnsi" w:cs="AdvPS8C2A"/>
          <w:bCs/>
          <w:sz w:val="22"/>
          <w:szCs w:val="22"/>
        </w:rPr>
        <w:t xml:space="preserve">and no significant lack of fit </w:t>
      </w:r>
      <w:r w:rsidRPr="00281092">
        <w:rPr>
          <w:rFonts w:asciiTheme="minorHAnsi" w:hAnsiTheme="minorHAnsi" w:cs="AdvPS8C2A"/>
          <w:bCs/>
          <w:sz w:val="22"/>
          <w:szCs w:val="22"/>
        </w:rPr>
        <w:t>w</w:t>
      </w:r>
      <w:r>
        <w:rPr>
          <w:rFonts w:asciiTheme="minorHAnsi" w:hAnsiTheme="minorHAnsi" w:cs="AdvPS8C2A"/>
          <w:bCs/>
          <w:sz w:val="22"/>
          <w:szCs w:val="22"/>
        </w:rPr>
        <w:t>as</w:t>
      </w:r>
      <w:r w:rsidRPr="00281092">
        <w:rPr>
          <w:rFonts w:asciiTheme="minorHAnsi" w:hAnsiTheme="minorHAnsi" w:cs="AdvPS8C2A"/>
          <w:bCs/>
          <w:sz w:val="22"/>
          <w:szCs w:val="22"/>
        </w:rPr>
        <w:t xml:space="preserve"> observed. </w:t>
      </w:r>
    </w:p>
    <w:p w14:paraId="67B439A2" w14:textId="5A80BF70" w:rsidR="007B7FE0" w:rsidRPr="005C64A2" w:rsidRDefault="007B7FE0" w:rsidP="00EB53E7">
      <w:pPr>
        <w:autoSpaceDE w:val="0"/>
        <w:autoSpaceDN w:val="0"/>
        <w:adjustRightInd w:val="0"/>
        <w:spacing w:before="120" w:line="240" w:lineRule="auto"/>
        <w:rPr>
          <w:rFonts w:asciiTheme="minorHAnsi" w:hAnsiTheme="minorHAnsi" w:cs="AdvPS8C2A"/>
          <w:bCs/>
          <w:sz w:val="22"/>
          <w:szCs w:val="22"/>
        </w:rPr>
      </w:pPr>
      <w:r>
        <w:rPr>
          <w:rFonts w:asciiTheme="minorHAnsi" w:hAnsiTheme="minorHAnsi" w:cs="AdvPS8C2A"/>
          <w:bCs/>
          <w:sz w:val="22"/>
          <w:szCs w:val="22"/>
        </w:rPr>
        <w:t xml:space="preserve">The simulation methodology was validated with experimental kinetics in </w:t>
      </w:r>
      <w:r w:rsidR="00A1669E">
        <w:rPr>
          <w:rFonts w:asciiTheme="minorHAnsi" w:hAnsiTheme="minorHAnsi" w:cs="AdvPS8C2A"/>
          <w:bCs/>
          <w:sz w:val="22"/>
          <w:szCs w:val="22"/>
        </w:rPr>
        <w:t>two</w:t>
      </w:r>
      <w:r>
        <w:rPr>
          <w:rFonts w:asciiTheme="minorHAnsi" w:hAnsiTheme="minorHAnsi" w:cs="AdvPS8C2A"/>
          <w:bCs/>
          <w:sz w:val="22"/>
          <w:szCs w:val="22"/>
        </w:rPr>
        <w:t xml:space="preserve"> set of operating conditions totally different from DoE matrix and with different initial protein concentration. Relative errors less than 15 % were founded between the predicted and observed values of </w:t>
      </w:r>
      <w:proofErr w:type="spellStart"/>
      <w:r>
        <w:rPr>
          <w:rFonts w:asciiTheme="minorHAnsi" w:hAnsiTheme="minorHAnsi" w:cs="AdvPS8C2A"/>
          <w:bCs/>
          <w:sz w:val="22"/>
          <w:szCs w:val="22"/>
        </w:rPr>
        <w:t>Xp</w:t>
      </w:r>
      <w:proofErr w:type="spellEnd"/>
      <w:r>
        <w:rPr>
          <w:rFonts w:asciiTheme="minorHAnsi" w:hAnsiTheme="minorHAnsi" w:cs="AdvPS8C2A"/>
          <w:bCs/>
          <w:sz w:val="22"/>
          <w:szCs w:val="22"/>
        </w:rPr>
        <w:t xml:space="preserve"> and DH for the validation conditions (Figure 1A). Then, Pareto fronts were successfully generated for different DH and </w:t>
      </w:r>
      <w:proofErr w:type="spellStart"/>
      <w:r>
        <w:rPr>
          <w:rFonts w:asciiTheme="minorHAnsi" w:hAnsiTheme="minorHAnsi" w:cs="AdvPS8C2A"/>
          <w:bCs/>
          <w:sz w:val="22"/>
          <w:szCs w:val="22"/>
        </w:rPr>
        <w:t>Xp</w:t>
      </w:r>
      <w:proofErr w:type="spellEnd"/>
      <w:r>
        <w:rPr>
          <w:rFonts w:asciiTheme="minorHAnsi" w:hAnsiTheme="minorHAnsi" w:cs="AdvPS8C2A"/>
          <w:bCs/>
          <w:sz w:val="22"/>
          <w:szCs w:val="22"/>
        </w:rPr>
        <w:t xml:space="preserve"> values.</w:t>
      </w:r>
      <w:r w:rsidRPr="00072785">
        <w:rPr>
          <w:rFonts w:asciiTheme="minorHAnsi" w:eastAsiaTheme="minorHAnsi" w:hAnsiTheme="minorHAnsi" w:cs="Bembo"/>
          <w:sz w:val="22"/>
          <w:szCs w:val="22"/>
          <w:lang w:val="en-US"/>
        </w:rPr>
        <w:t xml:space="preserve"> </w:t>
      </w:r>
    </w:p>
    <w:p w14:paraId="0813E940" w14:textId="183D2526" w:rsidR="007B7FE0" w:rsidRDefault="007B7FE0" w:rsidP="00EB53E7">
      <w:pPr>
        <w:autoSpaceDE w:val="0"/>
        <w:autoSpaceDN w:val="0"/>
        <w:adjustRightInd w:val="0"/>
        <w:spacing w:before="120" w:after="120" w:line="240" w:lineRule="auto"/>
        <w:rPr>
          <w:rFonts w:asciiTheme="minorHAnsi" w:eastAsiaTheme="minorHAnsi" w:hAnsiTheme="minorHAnsi" w:cs="Bembo"/>
          <w:sz w:val="22"/>
          <w:szCs w:val="22"/>
          <w:lang w:val="en-US"/>
        </w:rPr>
      </w:pPr>
      <w:r w:rsidRPr="00ED68CF">
        <w:rPr>
          <w:rFonts w:asciiTheme="minorHAnsi" w:eastAsiaTheme="minorHAnsi" w:hAnsiTheme="minorHAnsi" w:cs="Bembo"/>
          <w:sz w:val="22"/>
          <w:szCs w:val="22"/>
          <w:lang w:val="en-US"/>
        </w:rPr>
        <w:t xml:space="preserve">Finally, the </w:t>
      </w:r>
      <w:r>
        <w:rPr>
          <w:rFonts w:asciiTheme="minorHAnsi" w:eastAsiaTheme="minorHAnsi" w:hAnsiTheme="minorHAnsi" w:cs="Bembo"/>
          <w:sz w:val="22"/>
          <w:szCs w:val="22"/>
          <w:lang w:val="en-US"/>
        </w:rPr>
        <w:t xml:space="preserve">best DH trade-off in terms of functional properties (emulsifying and foaming properties) and </w:t>
      </w:r>
      <w:r w:rsidR="00A1669E" w:rsidRPr="00A1669E">
        <w:rPr>
          <w:rFonts w:asciiTheme="minorHAnsi" w:eastAsiaTheme="minorHAnsi" w:hAnsiTheme="minorHAnsi" w:cs="Bembo"/>
          <w:i/>
          <w:sz w:val="22"/>
          <w:szCs w:val="22"/>
          <w:lang w:val="en-US"/>
        </w:rPr>
        <w:t>in vitro</w:t>
      </w:r>
      <w:r w:rsidR="00A1669E">
        <w:rPr>
          <w:rFonts w:asciiTheme="minorHAnsi" w:eastAsiaTheme="minorHAnsi" w:hAnsiTheme="minorHAnsi" w:cs="Bembo"/>
          <w:sz w:val="22"/>
          <w:szCs w:val="22"/>
          <w:lang w:val="en-US"/>
        </w:rPr>
        <w:t xml:space="preserve"> </w:t>
      </w:r>
      <w:r>
        <w:rPr>
          <w:rFonts w:asciiTheme="minorHAnsi" w:eastAsiaTheme="minorHAnsi" w:hAnsiTheme="minorHAnsi" w:cs="Bembo"/>
          <w:sz w:val="22"/>
          <w:szCs w:val="22"/>
          <w:lang w:val="en-US"/>
        </w:rPr>
        <w:t xml:space="preserve">digestibility for rapeseed albumin </w:t>
      </w:r>
      <w:r w:rsidRPr="00ED68CF">
        <w:rPr>
          <w:rFonts w:asciiTheme="minorHAnsi" w:eastAsiaTheme="minorHAnsi" w:hAnsiTheme="minorHAnsi" w:cs="Bembo"/>
          <w:sz w:val="22"/>
          <w:szCs w:val="22"/>
          <w:lang w:val="en-US"/>
        </w:rPr>
        <w:t>hydrolysis</w:t>
      </w:r>
      <w:r>
        <w:rPr>
          <w:rFonts w:asciiTheme="minorHAnsi" w:eastAsiaTheme="minorHAnsi" w:hAnsiTheme="minorHAnsi" w:cs="Bembo"/>
          <w:sz w:val="22"/>
          <w:szCs w:val="22"/>
          <w:lang w:val="en-US"/>
        </w:rPr>
        <w:t xml:space="preserve"> with Alcalase was searched and found at 18% DH. The Pareto front was established as explained above (Figure 1B). The figure shows that 16 mg protease /g substrate could be saved for a prolongation of 1 hour of reaction (6 instead of 5 hours of hydrolysis) in order to get the targeted DH value.</w:t>
      </w:r>
    </w:p>
    <w:p w14:paraId="7EE7F737" w14:textId="243D561D" w:rsidR="007B7FE0" w:rsidRDefault="00EB53E7" w:rsidP="007B7FE0">
      <w:pPr>
        <w:autoSpaceDE w:val="0"/>
        <w:autoSpaceDN w:val="0"/>
        <w:adjustRightInd w:val="0"/>
        <w:spacing w:before="120" w:line="240" w:lineRule="auto"/>
        <w:rPr>
          <w:rFonts w:asciiTheme="minorHAnsi" w:hAnsiTheme="minorHAnsi"/>
          <w:noProof/>
        </w:rPr>
      </w:pPr>
      <w:r w:rsidRPr="00281092">
        <w:rPr>
          <w:rFonts w:asciiTheme="minorHAnsi" w:hAnsiTheme="minorHAnsi" w:cs="AdvPS8C2A"/>
          <w:bCs/>
          <w:noProof/>
          <w:sz w:val="22"/>
          <w:szCs w:val="22"/>
          <w:lang w:val="en-U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86803FC" wp14:editId="6316A111">
                <wp:simplePos x="0" y="0"/>
                <wp:positionH relativeFrom="leftMargin">
                  <wp:posOffset>1114425</wp:posOffset>
                </wp:positionH>
                <wp:positionV relativeFrom="paragraph">
                  <wp:posOffset>1318260</wp:posOffset>
                </wp:positionV>
                <wp:extent cx="152400" cy="250825"/>
                <wp:effectExtent l="0" t="0" r="0" b="0"/>
                <wp:wrapNone/>
                <wp:docPr id="13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400" cy="250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477949" w14:textId="77777777" w:rsidR="007B7FE0" w:rsidRPr="00F311AD" w:rsidRDefault="007B7FE0" w:rsidP="007B7FE0">
                            <w:pPr>
                              <w:rPr>
                                <w:rFonts w:asciiTheme="minorHAnsi" w:hAnsiTheme="minorHAnsi"/>
                                <w:lang w:val="fr-FR"/>
                              </w:rPr>
                            </w:pPr>
                            <w:r w:rsidRPr="00F311AD">
                              <w:rPr>
                                <w:rFonts w:asciiTheme="minorHAnsi" w:hAnsiTheme="minorHAnsi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86803FC" id="_x0000_t202" coordsize="21600,21600" o:spt="202" path="m,l,21600r21600,l21600,xe">
                <v:stroke joinstyle="miter"/>
                <v:path gradientshapeok="t" o:connecttype="rect"/>
              </v:shapetype>
              <v:shape id="Zone de texte 2" o:spid="_x0000_s1026" type="#_x0000_t202" style="position:absolute;left:0;text-align:left;margin-left:87.75pt;margin-top:103.8pt;width:12pt;height:19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" stroked="f">
                <v:textbox>
                  <w:txbxContent>
                    <w:p w14:paraId="28477949" w14:textId="77777777" w:rsidR="007B7FE0" w:rsidRPr="00F311AD" w:rsidRDefault="007B7FE0" w:rsidP="007B7FE0">
                      <w:pPr>
                        <w:rPr>
                          <w:rFonts w:asciiTheme="minorHAnsi" w:hAnsiTheme="minorHAnsi"/>
                          <w:lang w:val="fr-FR"/>
                        </w:rPr>
                      </w:pPr>
                      <w:r w:rsidRPr="00F311AD">
                        <w:rPr>
                          <w:rFonts w:asciiTheme="minorHAnsi" w:hAnsiTheme="minorHAnsi"/>
                        </w:rPr>
                        <w:t>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C64A2" w:rsidRPr="00281092">
        <w:rPr>
          <w:rFonts w:asciiTheme="minorHAnsi" w:hAnsiTheme="minorHAnsi" w:cs="AdvPS8C2A"/>
          <w:bCs/>
          <w:noProof/>
          <w:sz w:val="22"/>
          <w:szCs w:val="22"/>
          <w:lang w:val="en-US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762E0BE1" wp14:editId="7F12E27E">
                <wp:simplePos x="0" y="0"/>
                <wp:positionH relativeFrom="margin">
                  <wp:posOffset>2790825</wp:posOffset>
                </wp:positionH>
                <wp:positionV relativeFrom="paragraph">
                  <wp:posOffset>1281430</wp:posOffset>
                </wp:positionV>
                <wp:extent cx="200660" cy="280670"/>
                <wp:effectExtent l="0" t="0" r="8890" b="5080"/>
                <wp:wrapNone/>
                <wp:docPr id="14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660" cy="2806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C48C4E" w14:textId="77777777" w:rsidR="007B7FE0" w:rsidRPr="00F311AD" w:rsidRDefault="007B7FE0" w:rsidP="007B7FE0">
                            <w:pPr>
                              <w:rPr>
                                <w:rFonts w:asciiTheme="minorHAnsi" w:hAnsiTheme="minorHAnsi"/>
                                <w:lang w:val="fr-FR"/>
                              </w:rPr>
                            </w:pPr>
                            <w:r w:rsidRPr="00F311AD">
                              <w:rPr>
                                <w:rFonts w:asciiTheme="minorHAnsi" w:hAnsiTheme="minorHAnsi"/>
                                <w:lang w:val="fr-FR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2E0BE1" id="_x0000_s1027" type="#_x0000_t202" style="position:absolute;left:0;text-align:left;margin-left:219.75pt;margin-top:100.9pt;width:15.8pt;height:22.1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" stroked="f">
                <v:textbox>
                  <w:txbxContent>
                    <w:p w14:paraId="6DC48C4E" w14:textId="77777777" w:rsidR="007B7FE0" w:rsidRPr="00F311AD" w:rsidRDefault="007B7FE0" w:rsidP="007B7FE0">
                      <w:pPr>
                        <w:rPr>
                          <w:rFonts w:asciiTheme="minorHAnsi" w:hAnsiTheme="minorHAnsi"/>
                          <w:lang w:val="fr-FR"/>
                        </w:rPr>
                      </w:pPr>
                      <w:r w:rsidRPr="00F311AD">
                        <w:rPr>
                          <w:rFonts w:asciiTheme="minorHAnsi" w:hAnsiTheme="minorHAnsi"/>
                          <w:lang w:val="fr-FR"/>
                        </w:rPr>
                        <w:t>B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B7FE0">
        <w:rPr>
          <w:noProof/>
          <w:lang w:val="en-US"/>
        </w:rPr>
        <w:drawing>
          <wp:inline distT="0" distB="0" distL="0" distR="0" wp14:anchorId="032F0ECD" wp14:editId="0FCE9ACE">
            <wp:extent cx="2714625" cy="1581150"/>
            <wp:effectExtent l="0" t="0" r="9525" b="0"/>
            <wp:docPr id="5" name="Graphique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  <w:r w:rsidR="007B7FE0">
        <w:rPr>
          <w:noProof/>
          <w:lang w:val="en-US"/>
        </w:rPr>
        <w:t xml:space="preserve"> </w:t>
      </w:r>
      <w:r w:rsidR="0085438D">
        <w:rPr>
          <w:noProof/>
          <w:lang w:val="en-US"/>
        </w:rPr>
        <w:drawing>
          <wp:inline distT="0" distB="0" distL="0" distR="0" wp14:anchorId="601D5FE3" wp14:editId="55BD0E20">
            <wp:extent cx="2590800" cy="1567180"/>
            <wp:effectExtent l="0" t="0" r="0" b="13970"/>
            <wp:docPr id="1" name="Graphique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  <w:r w:rsidR="007B7FE0">
        <w:rPr>
          <w:rFonts w:asciiTheme="minorHAnsi" w:hAnsiTheme="minorHAnsi"/>
          <w:noProof/>
        </w:rPr>
        <w:t xml:space="preserve"> </w:t>
      </w:r>
    </w:p>
    <w:p w14:paraId="2403F750" w14:textId="597A20DB" w:rsidR="007B7FE0" w:rsidRDefault="007B7FE0" w:rsidP="005C64A2">
      <w:pPr>
        <w:spacing w:before="120" w:after="160"/>
        <w:jc w:val="center"/>
        <w:rPr>
          <w:rFonts w:asciiTheme="minorHAnsi" w:hAnsiTheme="minorHAnsi"/>
          <w:noProof/>
        </w:rPr>
      </w:pPr>
      <w:r w:rsidRPr="00575903">
        <w:rPr>
          <w:rFonts w:asciiTheme="minorHAnsi" w:hAnsiTheme="minorHAnsi"/>
          <w:b/>
          <w:noProof/>
        </w:rPr>
        <w:t>Figure 1</w:t>
      </w:r>
      <w:r>
        <w:rPr>
          <w:rFonts w:asciiTheme="minorHAnsi" w:hAnsiTheme="minorHAnsi"/>
          <w:b/>
          <w:noProof/>
        </w:rPr>
        <w:t>.</w:t>
      </w:r>
      <w:r w:rsidRPr="00575903">
        <w:rPr>
          <w:rFonts w:asciiTheme="minorHAnsi" w:hAnsiTheme="minorHAnsi"/>
          <w:noProof/>
        </w:rPr>
        <w:t xml:space="preserve"> Experimental kinetics (cross type</w:t>
      </w:r>
      <w:r>
        <w:rPr>
          <w:rFonts w:asciiTheme="minorHAnsi" w:hAnsiTheme="minorHAnsi"/>
          <w:noProof/>
        </w:rPr>
        <w:t xml:space="preserve"> and round</w:t>
      </w:r>
      <w:r w:rsidRPr="00575903">
        <w:rPr>
          <w:rFonts w:asciiTheme="minorHAnsi" w:hAnsiTheme="minorHAnsi"/>
          <w:noProof/>
        </w:rPr>
        <w:t xml:space="preserve"> points) and predicted kinetics (dotted</w:t>
      </w:r>
      <w:r>
        <w:rPr>
          <w:rFonts w:asciiTheme="minorHAnsi" w:hAnsiTheme="minorHAnsi"/>
          <w:noProof/>
        </w:rPr>
        <w:t xml:space="preserve"> and solid</w:t>
      </w:r>
      <w:r w:rsidRPr="00575903">
        <w:rPr>
          <w:rFonts w:asciiTheme="minorHAnsi" w:hAnsiTheme="minorHAnsi"/>
          <w:noProof/>
        </w:rPr>
        <w:t xml:space="preserve"> lines) of Xp (</w:t>
      </w:r>
      <w:r>
        <w:rPr>
          <w:rFonts w:asciiTheme="minorHAnsi" w:hAnsiTheme="minorHAnsi"/>
          <w:noProof/>
        </w:rPr>
        <w:t>round</w:t>
      </w:r>
      <w:r w:rsidRPr="00575903">
        <w:rPr>
          <w:rFonts w:asciiTheme="minorHAnsi" w:hAnsiTheme="minorHAnsi"/>
          <w:noProof/>
        </w:rPr>
        <w:t xml:space="preserve"> points</w:t>
      </w:r>
      <w:r>
        <w:rPr>
          <w:rFonts w:asciiTheme="minorHAnsi" w:hAnsiTheme="minorHAnsi"/>
          <w:noProof/>
        </w:rPr>
        <w:t>; solid lines</w:t>
      </w:r>
      <w:r w:rsidRPr="00575903">
        <w:rPr>
          <w:rFonts w:asciiTheme="minorHAnsi" w:hAnsiTheme="minorHAnsi"/>
          <w:noProof/>
        </w:rPr>
        <w:t>) and DH (cross type</w:t>
      </w:r>
      <w:r>
        <w:rPr>
          <w:rFonts w:asciiTheme="minorHAnsi" w:hAnsiTheme="minorHAnsi"/>
          <w:noProof/>
        </w:rPr>
        <w:t xml:space="preserve"> </w:t>
      </w:r>
      <w:r w:rsidRPr="00575903">
        <w:rPr>
          <w:rFonts w:asciiTheme="minorHAnsi" w:hAnsiTheme="minorHAnsi"/>
          <w:noProof/>
        </w:rPr>
        <w:t>points</w:t>
      </w:r>
      <w:r>
        <w:rPr>
          <w:rFonts w:asciiTheme="minorHAnsi" w:hAnsiTheme="minorHAnsi"/>
          <w:noProof/>
        </w:rPr>
        <w:t>; dotted lines</w:t>
      </w:r>
      <w:r w:rsidRPr="00575903">
        <w:rPr>
          <w:rFonts w:asciiTheme="minorHAnsi" w:hAnsiTheme="minorHAnsi"/>
          <w:noProof/>
        </w:rPr>
        <w:t>) for validation points (S</w:t>
      </w:r>
      <w:r w:rsidRPr="00575903">
        <w:rPr>
          <w:rFonts w:asciiTheme="minorHAnsi" w:hAnsiTheme="minorHAnsi"/>
          <w:noProof/>
          <w:vertAlign w:val="subscript"/>
        </w:rPr>
        <w:t>0</w:t>
      </w:r>
      <w:r w:rsidRPr="00575903">
        <w:rPr>
          <w:rFonts w:asciiTheme="minorHAnsi" w:hAnsiTheme="minorHAnsi"/>
          <w:noProof/>
        </w:rPr>
        <w:t xml:space="preserve">= 10 g/L in </w:t>
      </w:r>
      <w:r>
        <w:rPr>
          <w:rFonts w:asciiTheme="minorHAnsi" w:hAnsiTheme="minorHAnsi"/>
          <w:noProof/>
        </w:rPr>
        <w:t>blue</w:t>
      </w:r>
      <w:r w:rsidRPr="00575903">
        <w:rPr>
          <w:rFonts w:asciiTheme="minorHAnsi" w:hAnsiTheme="minorHAnsi"/>
          <w:noProof/>
        </w:rPr>
        <w:t>; S</w:t>
      </w:r>
      <w:r w:rsidRPr="00575903">
        <w:rPr>
          <w:rFonts w:asciiTheme="minorHAnsi" w:hAnsiTheme="minorHAnsi"/>
          <w:noProof/>
          <w:vertAlign w:val="subscript"/>
        </w:rPr>
        <w:t>0</w:t>
      </w:r>
      <w:r w:rsidRPr="00575903">
        <w:rPr>
          <w:rFonts w:asciiTheme="minorHAnsi" w:hAnsiTheme="minorHAnsi"/>
          <w:noProof/>
        </w:rPr>
        <w:t>= 50 g/L in</w:t>
      </w:r>
      <w:r>
        <w:rPr>
          <w:rFonts w:asciiTheme="minorHAnsi" w:hAnsiTheme="minorHAnsi"/>
          <w:noProof/>
        </w:rPr>
        <w:t xml:space="preserve"> green</w:t>
      </w:r>
      <w:r w:rsidRPr="00575903">
        <w:rPr>
          <w:rFonts w:asciiTheme="minorHAnsi" w:hAnsiTheme="minorHAnsi"/>
          <w:noProof/>
        </w:rPr>
        <w:t>)</w:t>
      </w:r>
      <w:r>
        <w:rPr>
          <w:rFonts w:asciiTheme="minorHAnsi" w:hAnsiTheme="minorHAnsi"/>
          <w:noProof/>
        </w:rPr>
        <w:t xml:space="preserve"> (A) and Pareto front generation (B) for DH value of the identified compromise digestibility/functionnalities.</w:t>
      </w:r>
    </w:p>
    <w:p w14:paraId="47337521" w14:textId="77777777" w:rsidR="007B7FE0" w:rsidRPr="008D0BEB" w:rsidRDefault="007B7FE0" w:rsidP="00EB53E7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1C214E41" w14:textId="77777777" w:rsidR="007B7FE0" w:rsidRPr="00E02BDF" w:rsidRDefault="007B7FE0" w:rsidP="007B7FE0">
      <w:pPr>
        <w:autoSpaceDE w:val="0"/>
        <w:autoSpaceDN w:val="0"/>
        <w:adjustRightInd w:val="0"/>
        <w:spacing w:after="120" w:line="240" w:lineRule="auto"/>
        <w:rPr>
          <w:rFonts w:asciiTheme="minorHAnsi" w:hAnsiTheme="minorHAnsi" w:cs="AdvPS8C2A"/>
          <w:sz w:val="22"/>
          <w:szCs w:val="22"/>
        </w:rPr>
      </w:pPr>
      <w:r w:rsidRPr="00E02BDF">
        <w:rPr>
          <w:rFonts w:asciiTheme="minorHAnsi" w:hAnsiTheme="minorHAnsi" w:cs="AdvPS8C2A"/>
          <w:sz w:val="22"/>
          <w:szCs w:val="22"/>
        </w:rPr>
        <w:t>The modelling study is a powerful tool to p</w:t>
      </w:r>
      <w:bookmarkStart w:id="0" w:name="_GoBack"/>
      <w:bookmarkEnd w:id="0"/>
      <w:r w:rsidRPr="00E02BDF">
        <w:rPr>
          <w:rFonts w:asciiTheme="minorHAnsi" w:hAnsiTheme="minorHAnsi" w:cs="AdvPS8C2A"/>
          <w:sz w:val="22"/>
          <w:szCs w:val="22"/>
        </w:rPr>
        <w:t xml:space="preserve">redict the </w:t>
      </w:r>
      <w:proofErr w:type="spellStart"/>
      <w:r w:rsidRPr="00E02BDF">
        <w:rPr>
          <w:rFonts w:asciiTheme="minorHAnsi" w:hAnsiTheme="minorHAnsi" w:cs="AdvPS8C2A"/>
          <w:sz w:val="22"/>
          <w:szCs w:val="22"/>
        </w:rPr>
        <w:t>Xp</w:t>
      </w:r>
      <w:proofErr w:type="spellEnd"/>
      <w:r w:rsidRPr="00E02BDF">
        <w:rPr>
          <w:rFonts w:asciiTheme="minorHAnsi" w:hAnsiTheme="minorHAnsi" w:cs="AdvPS8C2A"/>
          <w:sz w:val="22"/>
          <w:szCs w:val="22"/>
        </w:rPr>
        <w:t xml:space="preserve"> and DH values </w:t>
      </w:r>
      <w:r>
        <w:rPr>
          <w:rFonts w:asciiTheme="minorHAnsi" w:hAnsiTheme="minorHAnsi" w:cs="AdvPS8C2A"/>
          <w:sz w:val="22"/>
          <w:szCs w:val="22"/>
        </w:rPr>
        <w:t xml:space="preserve">with defined operating conditions and </w:t>
      </w:r>
      <w:r w:rsidRPr="00E02BDF">
        <w:rPr>
          <w:rFonts w:asciiTheme="minorHAnsi" w:hAnsiTheme="minorHAnsi" w:cs="AdvPS8C2A"/>
          <w:sz w:val="22"/>
          <w:szCs w:val="22"/>
        </w:rPr>
        <w:t xml:space="preserve">for a given time in order to produce hydrolysates. </w:t>
      </w:r>
      <w:r w:rsidRPr="00A94EB3">
        <w:rPr>
          <w:rFonts w:asciiTheme="minorHAnsi" w:hAnsiTheme="minorHAnsi"/>
          <w:bCs/>
          <w:sz w:val="22"/>
          <w:szCs w:val="22"/>
        </w:rPr>
        <w:t>That means significant time savings in order to characterize chosen hydrolysates toward functional properties or bioactivities (antimicrobial or antioxidant)</w:t>
      </w:r>
      <w:r>
        <w:rPr>
          <w:b/>
          <w:bCs/>
        </w:rPr>
        <w:t xml:space="preserve">. </w:t>
      </w:r>
    </w:p>
    <w:p w14:paraId="44C3D03B" w14:textId="77777777" w:rsidR="007B7FE0" w:rsidRPr="00E14F13" w:rsidRDefault="007B7FE0" w:rsidP="007B7FE0">
      <w:pPr>
        <w:snapToGrid w:val="0"/>
        <w:spacing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14:paraId="27183F40" w14:textId="77777777" w:rsidR="007B7FE0" w:rsidRPr="00281092" w:rsidRDefault="007B7FE0" w:rsidP="007B7FE0">
      <w:pPr>
        <w:pStyle w:val="Bibliografia1"/>
        <w:ind w:left="0" w:firstLine="0"/>
        <w:jc w:val="both"/>
        <w:rPr>
          <w:rFonts w:asciiTheme="minorHAnsi" w:hAnsiTheme="minorHAnsi"/>
          <w:sz w:val="20"/>
          <w:szCs w:val="20"/>
          <w:lang w:val="en-US"/>
        </w:rPr>
      </w:pPr>
      <w:r w:rsidRPr="00281092">
        <w:rPr>
          <w:rFonts w:asciiTheme="minorHAnsi" w:hAnsiTheme="minorHAnsi"/>
          <w:sz w:val="20"/>
          <w:szCs w:val="20"/>
          <w:lang w:val="en-US"/>
        </w:rPr>
        <w:t xml:space="preserve">[1] Tan, S. H., Mailer, R. J., Blanchard, C. L., &amp; </w:t>
      </w:r>
      <w:proofErr w:type="spellStart"/>
      <w:r w:rsidRPr="00281092">
        <w:rPr>
          <w:rFonts w:asciiTheme="minorHAnsi" w:hAnsiTheme="minorHAnsi"/>
          <w:sz w:val="20"/>
          <w:szCs w:val="20"/>
          <w:lang w:val="en-US"/>
        </w:rPr>
        <w:t>Agboola</w:t>
      </w:r>
      <w:proofErr w:type="spellEnd"/>
      <w:r w:rsidRPr="00281092">
        <w:rPr>
          <w:rFonts w:asciiTheme="minorHAnsi" w:hAnsiTheme="minorHAnsi"/>
          <w:sz w:val="20"/>
          <w:szCs w:val="20"/>
          <w:lang w:val="en-US"/>
        </w:rPr>
        <w:t xml:space="preserve">, S. O. (2011). Canola proteins for human consumption: extraction, profile, and functional properties. </w:t>
      </w:r>
      <w:r w:rsidRPr="00281092">
        <w:rPr>
          <w:rFonts w:asciiTheme="minorHAnsi" w:hAnsiTheme="minorHAnsi"/>
          <w:i/>
          <w:iCs/>
          <w:sz w:val="20"/>
          <w:szCs w:val="20"/>
          <w:lang w:val="en-US"/>
        </w:rPr>
        <w:t>Journal of Food Science</w:t>
      </w:r>
      <w:r w:rsidRPr="00281092">
        <w:rPr>
          <w:rFonts w:asciiTheme="minorHAnsi" w:hAnsiTheme="minorHAnsi"/>
          <w:sz w:val="20"/>
          <w:szCs w:val="20"/>
          <w:lang w:val="en-US"/>
        </w:rPr>
        <w:t xml:space="preserve">, </w:t>
      </w:r>
      <w:r w:rsidRPr="00281092">
        <w:rPr>
          <w:rFonts w:asciiTheme="minorHAnsi" w:hAnsiTheme="minorHAnsi"/>
          <w:iCs/>
          <w:sz w:val="20"/>
          <w:szCs w:val="20"/>
          <w:lang w:val="en-US"/>
        </w:rPr>
        <w:t>76</w:t>
      </w:r>
      <w:r w:rsidRPr="00281092">
        <w:rPr>
          <w:rFonts w:asciiTheme="minorHAnsi" w:hAnsiTheme="minorHAnsi"/>
          <w:sz w:val="20"/>
          <w:szCs w:val="20"/>
          <w:lang w:val="en-US"/>
        </w:rPr>
        <w:t>(1), R16-R28.</w:t>
      </w:r>
    </w:p>
    <w:p w14:paraId="683F4F97" w14:textId="77777777" w:rsidR="007B7FE0" w:rsidRPr="00281092" w:rsidRDefault="007B7FE0" w:rsidP="007B7FE0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Cs w:val="22"/>
          <w:lang w:eastAsia="zh-CN"/>
        </w:rPr>
      </w:pPr>
      <w:r w:rsidRPr="00281092">
        <w:rPr>
          <w:rFonts w:asciiTheme="minorHAnsi" w:eastAsia="SimSun" w:hAnsiTheme="minorHAnsi"/>
          <w:szCs w:val="22"/>
          <w:lang w:eastAsia="zh-CN"/>
        </w:rPr>
        <w:t>[</w:t>
      </w:r>
      <w:r>
        <w:rPr>
          <w:rFonts w:asciiTheme="minorHAnsi" w:eastAsia="SimSun" w:hAnsiTheme="minorHAnsi"/>
          <w:szCs w:val="22"/>
          <w:lang w:eastAsia="zh-CN"/>
        </w:rPr>
        <w:t>2</w:t>
      </w:r>
      <w:r w:rsidRPr="00281092">
        <w:rPr>
          <w:rFonts w:asciiTheme="minorHAnsi" w:eastAsia="SimSun" w:hAnsiTheme="minorHAnsi"/>
          <w:szCs w:val="22"/>
          <w:lang w:eastAsia="zh-CN"/>
        </w:rPr>
        <w:t xml:space="preserve">] </w:t>
      </w:r>
      <w:r w:rsidRPr="00281092">
        <w:rPr>
          <w:rFonts w:asciiTheme="minorHAnsi" w:hAnsiTheme="minorHAnsi"/>
        </w:rPr>
        <w:t xml:space="preserve">Deng, Y., van der Veer, F., Sforza, S., </w:t>
      </w:r>
      <w:proofErr w:type="spellStart"/>
      <w:r w:rsidRPr="00281092">
        <w:rPr>
          <w:rFonts w:asciiTheme="minorHAnsi" w:hAnsiTheme="minorHAnsi"/>
        </w:rPr>
        <w:t>Gruppen</w:t>
      </w:r>
      <w:proofErr w:type="spellEnd"/>
      <w:r w:rsidRPr="00281092">
        <w:rPr>
          <w:rFonts w:asciiTheme="minorHAnsi" w:hAnsiTheme="minorHAnsi"/>
        </w:rPr>
        <w:t xml:space="preserve">, H., &amp; </w:t>
      </w:r>
      <w:proofErr w:type="spellStart"/>
      <w:r w:rsidRPr="00281092">
        <w:rPr>
          <w:rFonts w:asciiTheme="minorHAnsi" w:hAnsiTheme="minorHAnsi"/>
        </w:rPr>
        <w:t>Wierenga</w:t>
      </w:r>
      <w:proofErr w:type="spellEnd"/>
      <w:r w:rsidRPr="00281092">
        <w:rPr>
          <w:rFonts w:asciiTheme="minorHAnsi" w:hAnsiTheme="minorHAnsi"/>
        </w:rPr>
        <w:t xml:space="preserve">, P. A. (2018). Towards predicting protein hydrolysis by bovine trypsin. </w:t>
      </w:r>
      <w:r w:rsidRPr="00281092">
        <w:rPr>
          <w:rFonts w:asciiTheme="minorHAnsi" w:hAnsiTheme="minorHAnsi"/>
          <w:i/>
          <w:iCs/>
        </w:rPr>
        <w:t>Process Biochemistry</w:t>
      </w:r>
      <w:r w:rsidRPr="00281092">
        <w:rPr>
          <w:rFonts w:asciiTheme="minorHAnsi" w:hAnsiTheme="minorHAnsi"/>
        </w:rPr>
        <w:t xml:space="preserve">, </w:t>
      </w:r>
      <w:r w:rsidRPr="00281092">
        <w:rPr>
          <w:rFonts w:asciiTheme="minorHAnsi" w:hAnsiTheme="minorHAnsi"/>
          <w:i/>
          <w:iCs/>
        </w:rPr>
        <w:t>65</w:t>
      </w:r>
      <w:r w:rsidRPr="00281092">
        <w:rPr>
          <w:rFonts w:asciiTheme="minorHAnsi" w:hAnsiTheme="minorHAnsi"/>
        </w:rPr>
        <w:t>, 81-92.</w:t>
      </w:r>
    </w:p>
    <w:p w14:paraId="5FDD4FC9" w14:textId="77777777" w:rsidR="007B7FE0" w:rsidRPr="00281092" w:rsidRDefault="007B7FE0" w:rsidP="007B7FE0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Cs w:val="22"/>
          <w:lang w:eastAsia="zh-CN"/>
        </w:rPr>
      </w:pPr>
      <w:r w:rsidRPr="009E7E82">
        <w:rPr>
          <w:rFonts w:asciiTheme="minorHAnsi" w:eastAsia="SimSun" w:hAnsiTheme="minorHAnsi"/>
          <w:szCs w:val="22"/>
          <w:lang w:eastAsia="zh-CN"/>
        </w:rPr>
        <w:t xml:space="preserve">[3] Beaubier, S., </w:t>
      </w:r>
      <w:proofErr w:type="spellStart"/>
      <w:r w:rsidRPr="009E7E82">
        <w:rPr>
          <w:rFonts w:asciiTheme="minorHAnsi" w:eastAsia="SimSun" w:hAnsiTheme="minorHAnsi"/>
          <w:szCs w:val="22"/>
          <w:lang w:eastAsia="zh-CN"/>
        </w:rPr>
        <w:t>Framboisier</w:t>
      </w:r>
      <w:proofErr w:type="spellEnd"/>
      <w:r w:rsidRPr="009E7E82">
        <w:rPr>
          <w:rFonts w:asciiTheme="minorHAnsi" w:eastAsia="SimSun" w:hAnsiTheme="minorHAnsi"/>
          <w:szCs w:val="22"/>
          <w:lang w:eastAsia="zh-CN"/>
        </w:rPr>
        <w:t xml:space="preserve">, X., </w:t>
      </w:r>
      <w:proofErr w:type="spellStart"/>
      <w:r w:rsidRPr="009E7E82">
        <w:rPr>
          <w:rFonts w:asciiTheme="minorHAnsi" w:eastAsia="SimSun" w:hAnsiTheme="minorHAnsi"/>
          <w:szCs w:val="22"/>
          <w:lang w:eastAsia="zh-CN"/>
        </w:rPr>
        <w:t>Ioannou</w:t>
      </w:r>
      <w:proofErr w:type="spellEnd"/>
      <w:r w:rsidRPr="009E7E82">
        <w:rPr>
          <w:rFonts w:asciiTheme="minorHAnsi" w:eastAsia="SimSun" w:hAnsiTheme="minorHAnsi"/>
          <w:szCs w:val="22"/>
          <w:lang w:eastAsia="zh-CN"/>
        </w:rPr>
        <w:t xml:space="preserve">, I., </w:t>
      </w:r>
      <w:proofErr w:type="spellStart"/>
      <w:r w:rsidRPr="009E7E82">
        <w:rPr>
          <w:rFonts w:asciiTheme="minorHAnsi" w:eastAsia="SimSun" w:hAnsiTheme="minorHAnsi"/>
          <w:szCs w:val="22"/>
          <w:lang w:eastAsia="zh-CN"/>
        </w:rPr>
        <w:t>Galet</w:t>
      </w:r>
      <w:proofErr w:type="spellEnd"/>
      <w:r w:rsidRPr="009E7E82">
        <w:rPr>
          <w:rFonts w:asciiTheme="minorHAnsi" w:eastAsia="SimSun" w:hAnsiTheme="minorHAnsi"/>
          <w:szCs w:val="22"/>
          <w:lang w:eastAsia="zh-CN"/>
        </w:rPr>
        <w:t xml:space="preserve">, O., </w:t>
      </w:r>
      <w:proofErr w:type="spellStart"/>
      <w:r w:rsidRPr="009E7E82">
        <w:rPr>
          <w:rFonts w:asciiTheme="minorHAnsi" w:eastAsia="SimSun" w:hAnsiTheme="minorHAnsi"/>
          <w:szCs w:val="22"/>
          <w:lang w:eastAsia="zh-CN"/>
        </w:rPr>
        <w:t>Kapel</w:t>
      </w:r>
      <w:proofErr w:type="spellEnd"/>
      <w:r w:rsidRPr="009E7E82">
        <w:rPr>
          <w:rFonts w:asciiTheme="minorHAnsi" w:eastAsia="SimSun" w:hAnsiTheme="minorHAnsi"/>
          <w:szCs w:val="22"/>
          <w:lang w:eastAsia="zh-CN"/>
        </w:rPr>
        <w:t xml:space="preserve">, K. (2019). </w:t>
      </w:r>
      <w:r w:rsidRPr="00281092">
        <w:rPr>
          <w:rFonts w:asciiTheme="minorHAnsi" w:eastAsia="SimSun" w:hAnsiTheme="minorHAnsi"/>
          <w:szCs w:val="22"/>
          <w:lang w:eastAsia="zh-CN"/>
        </w:rPr>
        <w:t xml:space="preserve">Simultaneous quantification of the degree of hydrolysis, protein conversion rate and mean molar weight of peptides released in the course of enzymatic proteolysis. </w:t>
      </w:r>
      <w:r w:rsidRPr="00281092">
        <w:rPr>
          <w:rFonts w:asciiTheme="minorHAnsi" w:eastAsia="SimSun" w:hAnsiTheme="minorHAnsi"/>
          <w:i/>
          <w:szCs w:val="22"/>
          <w:lang w:eastAsia="zh-CN"/>
        </w:rPr>
        <w:t>Journal of Chromatography B,</w:t>
      </w:r>
      <w:r w:rsidRPr="00281092">
        <w:rPr>
          <w:rFonts w:asciiTheme="minorHAnsi" w:eastAsia="SimSun" w:hAnsiTheme="minorHAnsi"/>
          <w:szCs w:val="22"/>
          <w:lang w:eastAsia="zh-CN"/>
        </w:rPr>
        <w:t xml:space="preserve"> 1105, 1-9.</w:t>
      </w:r>
    </w:p>
    <w:sectPr w:rsidR="007B7FE0" w:rsidRPr="00281092" w:rsidSect="007B7FE0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547B9AA" w14:textId="77777777" w:rsidR="0085672F" w:rsidRDefault="0085672F" w:rsidP="004F5E36">
      <w:r>
        <w:separator/>
      </w:r>
    </w:p>
  </w:endnote>
  <w:endnote w:type="continuationSeparator" w:id="0">
    <w:p w14:paraId="198638E7" w14:textId="77777777" w:rsidR="0085672F" w:rsidRDefault="0085672F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Bembo">
    <w:charset w:val="00"/>
    <w:family w:val="roman"/>
    <w:pitch w:val="variable"/>
    <w:sig w:usb0="80000003" w:usb1="00000000" w:usb2="00000000" w:usb3="00000000" w:csb0="00000001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AdvPS8C2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3EA8B37" w14:textId="77777777" w:rsidR="0085672F" w:rsidRDefault="0085672F" w:rsidP="004F5E36">
      <w:r>
        <w:separator/>
      </w:r>
    </w:p>
  </w:footnote>
  <w:footnote w:type="continuationSeparator" w:id="0">
    <w:p w14:paraId="54AF6054" w14:textId="77777777" w:rsidR="0085672F" w:rsidRDefault="0085672F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4F10A8" w14:textId="77777777" w:rsidR="004D1162" w:rsidRDefault="00594E9F">
    <w:pPr>
      <w:pStyle w:val="En-tt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1DCE3B12" wp14:editId="0BBCE6A0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68E84DBB" wp14:editId="32FAF552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F16FC3" w14:textId="77777777"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60A22454" wp14:editId="475886A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14:paraId="0F5978CA" w14:textId="77777777" w:rsidR="00704BDF" w:rsidRDefault="00704BDF">
    <w:pPr>
      <w:pStyle w:val="En-tte"/>
    </w:pPr>
  </w:p>
  <w:p w14:paraId="767B950D" w14:textId="77777777" w:rsidR="00704BDF" w:rsidRDefault="00704BDF">
    <w:pPr>
      <w:pStyle w:val="En-tt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A3384B9" wp14:editId="157779F0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epuc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epuc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au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7E51CE"/>
    <w:multiLevelType w:val="hybridMultilevel"/>
    <w:tmpl w:val="82E02E86"/>
    <w:lvl w:ilvl="0" w:tplc="2B78FB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0A4DF9"/>
    <w:multiLevelType w:val="hybridMultilevel"/>
    <w:tmpl w:val="9800D52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7"/>
  </w:num>
  <w:num w:numId="17">
    <w:abstractNumId w:val="10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34AC0"/>
    <w:rsid w:val="00062A9A"/>
    <w:rsid w:val="00072785"/>
    <w:rsid w:val="000836B3"/>
    <w:rsid w:val="00097231"/>
    <w:rsid w:val="000A03B2"/>
    <w:rsid w:val="000B0EEB"/>
    <w:rsid w:val="000C1B53"/>
    <w:rsid w:val="000C753C"/>
    <w:rsid w:val="000D34BE"/>
    <w:rsid w:val="000E36F1"/>
    <w:rsid w:val="000E3A73"/>
    <w:rsid w:val="000E414A"/>
    <w:rsid w:val="000E5E5E"/>
    <w:rsid w:val="0013121F"/>
    <w:rsid w:val="00131D90"/>
    <w:rsid w:val="00134DE4"/>
    <w:rsid w:val="00147032"/>
    <w:rsid w:val="00150E59"/>
    <w:rsid w:val="00184AD6"/>
    <w:rsid w:val="001857E7"/>
    <w:rsid w:val="00187967"/>
    <w:rsid w:val="001B65C1"/>
    <w:rsid w:val="001C684B"/>
    <w:rsid w:val="001D53FC"/>
    <w:rsid w:val="001F2EC7"/>
    <w:rsid w:val="002027DB"/>
    <w:rsid w:val="002065DB"/>
    <w:rsid w:val="002447EF"/>
    <w:rsid w:val="00251550"/>
    <w:rsid w:val="002613B9"/>
    <w:rsid w:val="0027221A"/>
    <w:rsid w:val="00275B61"/>
    <w:rsid w:val="00281092"/>
    <w:rsid w:val="0028592C"/>
    <w:rsid w:val="002D1F12"/>
    <w:rsid w:val="002D58B7"/>
    <w:rsid w:val="002E6D16"/>
    <w:rsid w:val="002F39AD"/>
    <w:rsid w:val="003009B7"/>
    <w:rsid w:val="0030469C"/>
    <w:rsid w:val="0032209D"/>
    <w:rsid w:val="00341905"/>
    <w:rsid w:val="003723D4"/>
    <w:rsid w:val="00380937"/>
    <w:rsid w:val="00393860"/>
    <w:rsid w:val="003943BC"/>
    <w:rsid w:val="003A7D1C"/>
    <w:rsid w:val="003A7FA1"/>
    <w:rsid w:val="00405E2D"/>
    <w:rsid w:val="00427A28"/>
    <w:rsid w:val="0045755F"/>
    <w:rsid w:val="0046164A"/>
    <w:rsid w:val="00462DCD"/>
    <w:rsid w:val="004D1162"/>
    <w:rsid w:val="004E4DD6"/>
    <w:rsid w:val="004F563B"/>
    <w:rsid w:val="004F5E36"/>
    <w:rsid w:val="0050510A"/>
    <w:rsid w:val="005119A5"/>
    <w:rsid w:val="005278B7"/>
    <w:rsid w:val="005346C8"/>
    <w:rsid w:val="00575903"/>
    <w:rsid w:val="00594E9F"/>
    <w:rsid w:val="005A4DE3"/>
    <w:rsid w:val="005B61E6"/>
    <w:rsid w:val="005C64A2"/>
    <w:rsid w:val="005C77E1"/>
    <w:rsid w:val="005D6A2F"/>
    <w:rsid w:val="005D7D99"/>
    <w:rsid w:val="005E1A82"/>
    <w:rsid w:val="005F0A28"/>
    <w:rsid w:val="005F0E5E"/>
    <w:rsid w:val="00620DEE"/>
    <w:rsid w:val="00625639"/>
    <w:rsid w:val="00627A72"/>
    <w:rsid w:val="006366F8"/>
    <w:rsid w:val="0064184D"/>
    <w:rsid w:val="00660E3E"/>
    <w:rsid w:val="00662E74"/>
    <w:rsid w:val="00690AC7"/>
    <w:rsid w:val="006A14BF"/>
    <w:rsid w:val="006A4677"/>
    <w:rsid w:val="006B01AC"/>
    <w:rsid w:val="006C1C17"/>
    <w:rsid w:val="006C5579"/>
    <w:rsid w:val="00704BDF"/>
    <w:rsid w:val="00736B13"/>
    <w:rsid w:val="007447F3"/>
    <w:rsid w:val="007661C8"/>
    <w:rsid w:val="00795014"/>
    <w:rsid w:val="007B7FE0"/>
    <w:rsid w:val="007D52CD"/>
    <w:rsid w:val="00813288"/>
    <w:rsid w:val="008168FC"/>
    <w:rsid w:val="00834D87"/>
    <w:rsid w:val="008479A2"/>
    <w:rsid w:val="0085438D"/>
    <w:rsid w:val="0085672F"/>
    <w:rsid w:val="0087637F"/>
    <w:rsid w:val="008A1512"/>
    <w:rsid w:val="008C4983"/>
    <w:rsid w:val="008D0BEB"/>
    <w:rsid w:val="008E566E"/>
    <w:rsid w:val="008F0AB1"/>
    <w:rsid w:val="00901EB6"/>
    <w:rsid w:val="009450CE"/>
    <w:rsid w:val="0095164B"/>
    <w:rsid w:val="00955624"/>
    <w:rsid w:val="00996483"/>
    <w:rsid w:val="009E788A"/>
    <w:rsid w:val="009F56BE"/>
    <w:rsid w:val="00A01E86"/>
    <w:rsid w:val="00A024EA"/>
    <w:rsid w:val="00A05AD8"/>
    <w:rsid w:val="00A15924"/>
    <w:rsid w:val="00A1669E"/>
    <w:rsid w:val="00A1763D"/>
    <w:rsid w:val="00A17CEC"/>
    <w:rsid w:val="00A2079B"/>
    <w:rsid w:val="00A2113E"/>
    <w:rsid w:val="00A27EF0"/>
    <w:rsid w:val="00A76EFC"/>
    <w:rsid w:val="00A8594C"/>
    <w:rsid w:val="00A94EB3"/>
    <w:rsid w:val="00A97F29"/>
    <w:rsid w:val="00AA3AD0"/>
    <w:rsid w:val="00AB0964"/>
    <w:rsid w:val="00AE377D"/>
    <w:rsid w:val="00B24975"/>
    <w:rsid w:val="00B61DBF"/>
    <w:rsid w:val="00B63D97"/>
    <w:rsid w:val="00B67582"/>
    <w:rsid w:val="00BC30C9"/>
    <w:rsid w:val="00BD634D"/>
    <w:rsid w:val="00BE3E58"/>
    <w:rsid w:val="00C01616"/>
    <w:rsid w:val="00C0162B"/>
    <w:rsid w:val="00C17360"/>
    <w:rsid w:val="00C345B1"/>
    <w:rsid w:val="00C40142"/>
    <w:rsid w:val="00C57182"/>
    <w:rsid w:val="00C655FD"/>
    <w:rsid w:val="00C94434"/>
    <w:rsid w:val="00CA1C95"/>
    <w:rsid w:val="00CA5A9C"/>
    <w:rsid w:val="00CB4E0A"/>
    <w:rsid w:val="00CC3F4B"/>
    <w:rsid w:val="00CD0397"/>
    <w:rsid w:val="00CD1131"/>
    <w:rsid w:val="00CD5FE2"/>
    <w:rsid w:val="00D02B4C"/>
    <w:rsid w:val="00D57606"/>
    <w:rsid w:val="00D57C46"/>
    <w:rsid w:val="00D654A8"/>
    <w:rsid w:val="00D76EE4"/>
    <w:rsid w:val="00D84576"/>
    <w:rsid w:val="00DA10FE"/>
    <w:rsid w:val="00DC1B02"/>
    <w:rsid w:val="00DC555D"/>
    <w:rsid w:val="00DE0019"/>
    <w:rsid w:val="00DE264A"/>
    <w:rsid w:val="00DE3961"/>
    <w:rsid w:val="00E02BDF"/>
    <w:rsid w:val="00E041E7"/>
    <w:rsid w:val="00E14F13"/>
    <w:rsid w:val="00E23CA1"/>
    <w:rsid w:val="00E409A8"/>
    <w:rsid w:val="00E47211"/>
    <w:rsid w:val="00E7209D"/>
    <w:rsid w:val="00EA143E"/>
    <w:rsid w:val="00EA50E1"/>
    <w:rsid w:val="00EB53E7"/>
    <w:rsid w:val="00ED68CF"/>
    <w:rsid w:val="00EE0131"/>
    <w:rsid w:val="00F30C64"/>
    <w:rsid w:val="00F311AD"/>
    <w:rsid w:val="00F4439C"/>
    <w:rsid w:val="00FA19BB"/>
    <w:rsid w:val="00FB730C"/>
    <w:rsid w:val="00FC2695"/>
    <w:rsid w:val="00FC2B56"/>
    <w:rsid w:val="00FC3E03"/>
    <w:rsid w:val="00FE2C5B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4AE735D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3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 w:qFormat="1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re1">
    <w:name w:val="heading 1"/>
    <w:basedOn w:val="CETHeading1"/>
    <w:next w:val="Normal"/>
    <w:link w:val="Titre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ausimple1">
    <w:name w:val="Table Simple 1"/>
    <w:basedOn w:val="Tableau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edebulles">
    <w:name w:val="Balloon Text"/>
    <w:basedOn w:val="Normal"/>
    <w:link w:val="Textedebulles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ie">
    <w:name w:val="Bibliography"/>
    <w:basedOn w:val="Normal"/>
    <w:next w:val="Normal"/>
    <w:uiPriority w:val="37"/>
    <w:semiHidden/>
    <w:unhideWhenUsed/>
    <w:rsid w:val="0003148D"/>
  </w:style>
  <w:style w:type="paragraph" w:styleId="Corpsdetexte2">
    <w:name w:val="Body Text 2"/>
    <w:basedOn w:val="Normal"/>
    <w:link w:val="Corpsdetexte2Car"/>
    <w:uiPriority w:val="99"/>
    <w:semiHidden/>
    <w:unhideWhenUsed/>
    <w:rsid w:val="0003148D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03148D"/>
  </w:style>
  <w:style w:type="paragraph" w:styleId="Corpsdetexte3">
    <w:name w:val="Body Text 3"/>
    <w:basedOn w:val="Normal"/>
    <w:link w:val="Corpsdetex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03148D"/>
    <w:rPr>
      <w:sz w:val="16"/>
      <w:szCs w:val="16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03148D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03148D"/>
  </w:style>
  <w:style w:type="paragraph" w:styleId="Date">
    <w:name w:val="Date"/>
    <w:basedOn w:val="Normal"/>
    <w:next w:val="Normal"/>
    <w:link w:val="DateCar"/>
    <w:uiPriority w:val="99"/>
    <w:semiHidden/>
    <w:unhideWhenUsed/>
    <w:locked/>
    <w:rsid w:val="0003148D"/>
  </w:style>
  <w:style w:type="character" w:customStyle="1" w:styleId="DateCar">
    <w:name w:val="Date Car"/>
    <w:basedOn w:val="Policepardfaut"/>
    <w:link w:val="Date"/>
    <w:uiPriority w:val="99"/>
    <w:semiHidden/>
    <w:rsid w:val="0003148D"/>
  </w:style>
  <w:style w:type="paragraph" w:styleId="Lgende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ar">
    <w:name w:val="Signature Car"/>
    <w:basedOn w:val="Policepardfaut"/>
    <w:link w:val="Signature"/>
    <w:uiPriority w:val="99"/>
    <w:semiHidden/>
    <w:rsid w:val="0003148D"/>
  </w:style>
  <w:style w:type="paragraph" w:styleId="Signaturelectronique">
    <w:name w:val="E-mail Signature"/>
    <w:basedOn w:val="Normal"/>
    <w:link w:val="SignaturelectroniqueCar"/>
    <w:uiPriority w:val="99"/>
    <w:semiHidden/>
    <w:unhideWhenUsed/>
    <w:locked/>
    <w:rsid w:val="0003148D"/>
    <w:pPr>
      <w:spacing w:line="240" w:lineRule="auto"/>
    </w:pPr>
  </w:style>
  <w:style w:type="character" w:customStyle="1" w:styleId="SignaturelectroniqueCar">
    <w:name w:val="Signature électronique Car"/>
    <w:basedOn w:val="Policepardfaut"/>
    <w:link w:val="Signaturelectronique"/>
    <w:uiPriority w:val="99"/>
    <w:semiHidden/>
    <w:rsid w:val="0003148D"/>
  </w:style>
  <w:style w:type="paragraph" w:styleId="Salutations">
    <w:name w:val="Salutation"/>
    <w:basedOn w:val="Normal"/>
    <w:next w:val="Normal"/>
    <w:link w:val="SalutationsCar"/>
    <w:uiPriority w:val="99"/>
    <w:semiHidden/>
    <w:unhideWhenUsed/>
    <w:locked/>
    <w:rsid w:val="0003148D"/>
  </w:style>
  <w:style w:type="character" w:customStyle="1" w:styleId="SalutationsCar">
    <w:name w:val="Salutations Car"/>
    <w:basedOn w:val="Policepardfaut"/>
    <w:link w:val="Salutations"/>
    <w:uiPriority w:val="99"/>
    <w:semiHidden/>
    <w:rsid w:val="0003148D"/>
  </w:style>
  <w:style w:type="paragraph" w:styleId="Formuledepolitesse">
    <w:name w:val="Closing"/>
    <w:basedOn w:val="Normal"/>
    <w:link w:val="Formuledepolitess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edepolitesseCar">
    <w:name w:val="Formule de politesse Car"/>
    <w:basedOn w:val="Policepardfaut"/>
    <w:link w:val="Formuledepolitesse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desillustration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desrfrencesjuridiqu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Adressedestinatai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seHTML">
    <w:name w:val="HTML Address"/>
    <w:basedOn w:val="Normal"/>
    <w:link w:val="Adresse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03148D"/>
    <w:rPr>
      <w:i/>
      <w:iCs/>
    </w:rPr>
  </w:style>
  <w:style w:type="paragraph" w:styleId="Adresseexpditeur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-ttedemessage">
    <w:name w:val="Message Header"/>
    <w:basedOn w:val="Normal"/>
    <w:link w:val="En-ttedemessag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-ttedemessageCar">
    <w:name w:val="En-tête de message Car"/>
    <w:basedOn w:val="Policepardfaut"/>
    <w:link w:val="En-ttedemessag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itredenote">
    <w:name w:val="Note Heading"/>
    <w:basedOn w:val="Normal"/>
    <w:next w:val="Normal"/>
    <w:link w:val="TitredenoteCar"/>
    <w:uiPriority w:val="99"/>
    <w:semiHidden/>
    <w:unhideWhenUsed/>
    <w:locked/>
    <w:rsid w:val="0003148D"/>
    <w:pPr>
      <w:spacing w:line="240" w:lineRule="auto"/>
    </w:pPr>
  </w:style>
  <w:style w:type="character" w:customStyle="1" w:styleId="TitredenoteCar">
    <w:name w:val="Titre de note Car"/>
    <w:basedOn w:val="Policepardfaut"/>
    <w:link w:val="Titredenote"/>
    <w:uiPriority w:val="99"/>
    <w:semiHidden/>
    <w:rsid w:val="0003148D"/>
  </w:style>
  <w:style w:type="paragraph" w:styleId="Explorateurdedocuments">
    <w:name w:val="Document Map"/>
    <w:basedOn w:val="Normal"/>
    <w:link w:val="Explorateurdedocuments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enum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um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um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um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um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formatHTML">
    <w:name w:val="HTML Preformatted"/>
    <w:basedOn w:val="Normal"/>
    <w:link w:val="PrformatHTML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Retrait1religne">
    <w:name w:val="Body Text First Indent"/>
    <w:basedOn w:val="Corpsdetexte"/>
    <w:link w:val="Retrait1religne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Retrait1religneCar">
    <w:name w:val="Retrait 1re ligne Car"/>
    <w:basedOn w:val="CorpsdetexteCar"/>
    <w:link w:val="Retrait1religne"/>
    <w:uiPriority w:val="99"/>
    <w:semiHidden/>
    <w:rsid w:val="0003148D"/>
  </w:style>
  <w:style w:type="paragraph" w:styleId="Retraitcorpsdetexte">
    <w:name w:val="Body Text Indent"/>
    <w:basedOn w:val="Normal"/>
    <w:link w:val="Retraitcorpsdetexte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03148D"/>
  </w:style>
  <w:style w:type="paragraph" w:styleId="Retraitcorpset1relig">
    <w:name w:val="Body Text First Indent 2"/>
    <w:basedOn w:val="Retraitcorpsdetexte"/>
    <w:link w:val="Retraitcorpset1relig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Retraitcorpset1religCar">
    <w:name w:val="Retrait corps et 1re lig. Car"/>
    <w:basedOn w:val="RetraitcorpsdetexteCar"/>
    <w:link w:val="Retraitcorpset1relig"/>
    <w:uiPriority w:val="99"/>
    <w:semiHidden/>
    <w:rsid w:val="0003148D"/>
  </w:style>
  <w:style w:type="paragraph" w:styleId="Listepuce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epuce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epuce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epuce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epuce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etraitcorpsdetexte2">
    <w:name w:val="Body Text Indent 2"/>
    <w:basedOn w:val="Normal"/>
    <w:link w:val="Retraitcorpsdetexte2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etraitcorpsdetexte2Car">
    <w:name w:val="Retrait corps de texte 2 Car"/>
    <w:basedOn w:val="Policepardfaut"/>
    <w:link w:val="Retraitcorpsdetexte2"/>
    <w:uiPriority w:val="99"/>
    <w:semiHidden/>
    <w:rsid w:val="0003148D"/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03148D"/>
    <w:rPr>
      <w:sz w:val="16"/>
      <w:szCs w:val="16"/>
    </w:rPr>
  </w:style>
  <w:style w:type="paragraph" w:styleId="Retrait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aire">
    <w:name w:val="annotation text"/>
    <w:basedOn w:val="Normal"/>
    <w:link w:val="CommentaireC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aireCar">
    <w:name w:val="Commentaire Car"/>
    <w:basedOn w:val="Policepardfaut"/>
    <w:link w:val="Commentaire"/>
    <w:uiPriority w:val="99"/>
    <w:semiHidden/>
    <w:rsid w:val="0003148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locked/>
    <w:rsid w:val="0003148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03148D"/>
    <w:rPr>
      <w:b/>
      <w:bCs/>
      <w:sz w:val="20"/>
      <w:szCs w:val="20"/>
    </w:rPr>
  </w:style>
  <w:style w:type="paragraph" w:styleId="TM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M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M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M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M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M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M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M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M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Normalcentr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edemacro">
    <w:name w:val="macro"/>
    <w:link w:val="Textede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edemacroCar">
    <w:name w:val="Texte de macro Car"/>
    <w:basedOn w:val="Policepardfaut"/>
    <w:link w:val="Texte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ebrut">
    <w:name w:val="Plain Text"/>
    <w:basedOn w:val="Normal"/>
    <w:link w:val="Textebrut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03148D"/>
    <w:rPr>
      <w:sz w:val="20"/>
      <w:szCs w:val="20"/>
    </w:rPr>
  </w:style>
  <w:style w:type="paragraph" w:styleId="Notedefin">
    <w:name w:val="endnote text"/>
    <w:basedOn w:val="Normal"/>
    <w:link w:val="Notedefin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finCar">
    <w:name w:val="Note de fin Car"/>
    <w:basedOn w:val="Policepardfaut"/>
    <w:link w:val="Notedefin"/>
    <w:uiPriority w:val="99"/>
    <w:semiHidden/>
    <w:rsid w:val="0003148D"/>
    <w:rPr>
      <w:sz w:val="20"/>
      <w:szCs w:val="20"/>
    </w:rPr>
  </w:style>
  <w:style w:type="character" w:customStyle="1" w:styleId="Titre1Car">
    <w:name w:val="Titre 1 Car"/>
    <w:basedOn w:val="Policepardfaut"/>
    <w:link w:val="Titre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re2Car">
    <w:name w:val="Titre 2 Car"/>
    <w:basedOn w:val="Policepardfaut"/>
    <w:link w:val="Titre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re4Car">
    <w:name w:val="Titre 4 Car"/>
    <w:basedOn w:val="Policepardfaut"/>
    <w:link w:val="Titre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re5Car">
    <w:name w:val="Titre 5 Car"/>
    <w:basedOn w:val="Policepardfaut"/>
    <w:link w:val="Titre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re6Car">
    <w:name w:val="Titre 6 Car"/>
    <w:basedOn w:val="Policepardfaut"/>
    <w:link w:val="Titre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re8Car">
    <w:name w:val="Titre 8 Car"/>
    <w:basedOn w:val="Policepardfaut"/>
    <w:link w:val="Titre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reindex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reTR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Policepardfau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-tte">
    <w:name w:val="header"/>
    <w:basedOn w:val="Normal"/>
    <w:link w:val="En-tt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depage">
    <w:name w:val="footer"/>
    <w:basedOn w:val="Normal"/>
    <w:link w:val="Pieddepag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lledutableau">
    <w:name w:val="Table Grid"/>
    <w:basedOn w:val="TableauNormal"/>
    <w:uiPriority w:val="3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Sous-titre">
    <w:name w:val="Subtitle"/>
    <w:basedOn w:val="Normal"/>
    <w:next w:val="Normal"/>
    <w:link w:val="Sous-titreCar"/>
    <w:uiPriority w:val="11"/>
    <w:qFormat/>
    <w:locked/>
    <w:rsid w:val="002D58B7"/>
    <w:pPr>
      <w:numPr>
        <w:ilvl w:val="1"/>
      </w:numPr>
      <w:tabs>
        <w:tab w:val="clear" w:pos="7100"/>
      </w:tabs>
      <w:spacing w:after="160" w:line="259" w:lineRule="auto"/>
      <w:jc w:val="left"/>
    </w:pPr>
    <w:rPr>
      <w:rFonts w:asciiTheme="minorHAnsi" w:eastAsiaTheme="minorEastAsia" w:hAnsiTheme="minorHAnsi" w:cstheme="minorBidi"/>
      <w:color w:val="5A5A5A" w:themeColor="text1" w:themeTint="A5"/>
      <w:spacing w:val="10"/>
      <w:sz w:val="22"/>
      <w:szCs w:val="22"/>
      <w:lang w:val="fr-FR"/>
    </w:rPr>
  </w:style>
  <w:style w:type="character" w:customStyle="1" w:styleId="Sous-titreCar">
    <w:name w:val="Sous-titre Car"/>
    <w:basedOn w:val="Policepardfaut"/>
    <w:link w:val="Sous-titre"/>
    <w:uiPriority w:val="11"/>
    <w:rsid w:val="002D58B7"/>
    <w:rPr>
      <w:rFonts w:eastAsiaTheme="minorEastAsia"/>
      <w:color w:val="5A5A5A" w:themeColor="text1" w:themeTint="A5"/>
      <w:spacing w:val="10"/>
      <w:lang w:val="fr-FR"/>
    </w:rPr>
  </w:style>
  <w:style w:type="character" w:styleId="Emphaseple">
    <w:name w:val="Subtle Emphasis"/>
    <w:basedOn w:val="Policepardfaut"/>
    <w:uiPriority w:val="19"/>
    <w:qFormat/>
    <w:locked/>
    <w:rsid w:val="002D58B7"/>
    <w:rPr>
      <w:i/>
      <w:iCs/>
      <w:color w:val="404040" w:themeColor="text1" w:themeTint="BF"/>
    </w:rPr>
  </w:style>
  <w:style w:type="character" w:styleId="lev">
    <w:name w:val="Strong"/>
    <w:basedOn w:val="Policepardfaut"/>
    <w:uiPriority w:val="22"/>
    <w:qFormat/>
    <w:locked/>
    <w:rsid w:val="00E02BDF"/>
    <w:rPr>
      <w:b/>
      <w:bCs/>
      <w:color w:val="000000" w:themeColor="text1"/>
    </w:rPr>
  </w:style>
  <w:style w:type="paragraph" w:styleId="Paragraphedeliste">
    <w:name w:val="List Paragraph"/>
    <w:basedOn w:val="Normal"/>
    <w:uiPriority w:val="34"/>
    <w:qFormat/>
    <w:locked/>
    <w:rsid w:val="002027DB"/>
    <w:pPr>
      <w:ind w:left="720"/>
      <w:contextualSpacing/>
    </w:pPr>
  </w:style>
  <w:style w:type="paragraph" w:customStyle="1" w:styleId="Bibliografia1">
    <w:name w:val="Bibliografia1"/>
    <w:basedOn w:val="Normal"/>
    <w:rsid w:val="005A4DE3"/>
    <w:pPr>
      <w:tabs>
        <w:tab w:val="clear" w:pos="7100"/>
        <w:tab w:val="left" w:pos="20"/>
      </w:tabs>
      <w:spacing w:line="240" w:lineRule="auto"/>
      <w:ind w:left="720" w:hanging="720"/>
      <w:jc w:val="left"/>
    </w:pPr>
    <w:rPr>
      <w:rFonts w:ascii="Times New Roman" w:hAnsi="Times New Roman"/>
      <w:sz w:val="24"/>
      <w:szCs w:val="24"/>
      <w:lang w:val="fr-FR"/>
    </w:rPr>
  </w:style>
  <w:style w:type="paragraph" w:customStyle="1" w:styleId="Bibliographie1">
    <w:name w:val="Bibliographie1"/>
    <w:basedOn w:val="Normal"/>
    <w:rsid w:val="005A4DE3"/>
    <w:pPr>
      <w:tabs>
        <w:tab w:val="clear" w:pos="7100"/>
      </w:tabs>
      <w:spacing w:line="480" w:lineRule="auto"/>
      <w:ind w:left="720" w:hanging="720"/>
      <w:jc w:val="left"/>
    </w:pPr>
    <w:rPr>
      <w:rFonts w:ascii="Cambria" w:eastAsia="Cambria" w:hAnsi="Cambria"/>
      <w:sz w:val="24"/>
      <w:szCs w:val="24"/>
      <w:lang w:val="fr-FR"/>
    </w:rPr>
  </w:style>
  <w:style w:type="character" w:styleId="Textedelespacerserv">
    <w:name w:val="Placeholder Text"/>
    <w:basedOn w:val="Policepardfaut"/>
    <w:uiPriority w:val="99"/>
    <w:semiHidden/>
    <w:locked/>
    <w:rsid w:val="00690AC7"/>
    <w:rPr>
      <w:color w:val="808080"/>
    </w:rPr>
  </w:style>
  <w:style w:type="character" w:styleId="Marquedecommentaire">
    <w:name w:val="annotation reference"/>
    <w:basedOn w:val="Policepardfaut"/>
    <w:uiPriority w:val="99"/>
    <w:semiHidden/>
    <w:unhideWhenUsed/>
    <w:locked/>
    <w:rsid w:val="00BD634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929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58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31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261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584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02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23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8926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2.xml"/><Relationship Id="rId5" Type="http://schemas.openxmlformats.org/officeDocument/2006/relationships/webSettings" Target="webSettings.xml"/><Relationship Id="rId10" Type="http://schemas.openxmlformats.org/officeDocument/2006/relationships/chart" Target="charts/chart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ophie\Documents\Th&#232;se-SB\5-%20R&#233;sultats\4-%20Mod&#233;lisation\Alcalase\Plan%20exp&#233;rience%20PE-COk\Validation%20PE-COk\Synth&#232;se-points-validation-PE-COk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ophie\Documents\Th&#232;se-SB\5-%20R&#233;sultats\4-%20Mod&#233;lisation\Alcalase\Optimisation%20muticrit&#232;res\Front%20de%20Pareto-%20valeurs%20-%20DH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fr-F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68909049412302"/>
          <c:y val="7.3701842546063698E-2"/>
          <c:w val="0.75592186846209497"/>
          <c:h val="0.70919057228399196"/>
        </c:manualLayout>
      </c:layout>
      <c:scatterChart>
        <c:scatterStyle val="lineMarker"/>
        <c:varyColors val="0"/>
        <c:ser>
          <c:idx val="0"/>
          <c:order val="0"/>
          <c:tx>
            <c:v>DH EXP V1</c:v>
          </c:tx>
          <c:spPr>
            <a:ln w="19050" cap="rnd">
              <a:noFill/>
              <a:round/>
            </a:ln>
            <a:effectLst/>
          </c:spPr>
          <c:marker>
            <c:symbol val="x"/>
            <c:size val="5"/>
            <c:spPr>
              <a:solidFill>
                <a:schemeClr val="bg1"/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numRef>
              <c:f>'Synthèse publi 24h'!$B$28:$B$34</c:f>
              <c:numCache>
                <c:formatCode>General</c:formatCode>
                <c:ptCount val="7"/>
                <c:pt idx="0">
                  <c:v>0</c:v>
                </c:pt>
                <c:pt idx="1">
                  <c:v>0.25</c:v>
                </c:pt>
                <c:pt idx="2">
                  <c:v>0.5</c:v>
                </c:pt>
                <c:pt idx="3">
                  <c:v>1</c:v>
                </c:pt>
                <c:pt idx="4">
                  <c:v>3</c:v>
                </c:pt>
                <c:pt idx="5">
                  <c:v>8</c:v>
                </c:pt>
                <c:pt idx="6">
                  <c:v>24</c:v>
                </c:pt>
              </c:numCache>
            </c:numRef>
          </c:xVal>
          <c:yVal>
            <c:numRef>
              <c:f>'Synthèse publi 24h'!$F$28:$F$34</c:f>
              <c:numCache>
                <c:formatCode>0.0%</c:formatCode>
                <c:ptCount val="7"/>
                <c:pt idx="0">
                  <c:v>0</c:v>
                </c:pt>
                <c:pt idx="1">
                  <c:v>7.8205133840459195E-3</c:v>
                </c:pt>
                <c:pt idx="2">
                  <c:v>4.0740691912288803E-2</c:v>
                </c:pt>
                <c:pt idx="3">
                  <c:v>7.7101983852285103E-2</c:v>
                </c:pt>
                <c:pt idx="4">
                  <c:v>0.12706403613808601</c:v>
                </c:pt>
                <c:pt idx="5">
                  <c:v>0.187156056190629</c:v>
                </c:pt>
                <c:pt idx="6">
                  <c:v>0.22361039184272699</c:v>
                </c:pt>
              </c:numCache>
            </c:numRef>
          </c:yVal>
          <c:smooth val="0"/>
        </c:ser>
        <c:ser>
          <c:idx val="2"/>
          <c:order val="2"/>
          <c:tx>
            <c:v>Xp exp V1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numRef>
              <c:f>'Synthèse publi 24h'!$B$28:$B$34</c:f>
              <c:numCache>
                <c:formatCode>General</c:formatCode>
                <c:ptCount val="7"/>
                <c:pt idx="0">
                  <c:v>0</c:v>
                </c:pt>
                <c:pt idx="1">
                  <c:v>0.25</c:v>
                </c:pt>
                <c:pt idx="2">
                  <c:v>0.5</c:v>
                </c:pt>
                <c:pt idx="3">
                  <c:v>1</c:v>
                </c:pt>
                <c:pt idx="4">
                  <c:v>3</c:v>
                </c:pt>
                <c:pt idx="5">
                  <c:v>8</c:v>
                </c:pt>
                <c:pt idx="6">
                  <c:v>24</c:v>
                </c:pt>
              </c:numCache>
            </c:numRef>
          </c:xVal>
          <c:yVal>
            <c:numRef>
              <c:f>'Synthèse publi 24h'!$C$28:$C$34</c:f>
              <c:numCache>
                <c:formatCode>0.0%</c:formatCode>
                <c:ptCount val="7"/>
                <c:pt idx="0">
                  <c:v>0</c:v>
                </c:pt>
                <c:pt idx="1">
                  <c:v>5.9222443379048098E-2</c:v>
                </c:pt>
                <c:pt idx="2">
                  <c:v>0.28068840939949802</c:v>
                </c:pt>
                <c:pt idx="3">
                  <c:v>0.49367676313294501</c:v>
                </c:pt>
                <c:pt idx="4">
                  <c:v>0.71241268765679699</c:v>
                </c:pt>
                <c:pt idx="5">
                  <c:v>0.93424230545471199</c:v>
                </c:pt>
                <c:pt idx="6">
                  <c:v>0.995155972174113</c:v>
                </c:pt>
              </c:numCache>
            </c:numRef>
          </c:yVal>
          <c:smooth val="0"/>
        </c:ser>
        <c:ser>
          <c:idx val="4"/>
          <c:order val="4"/>
          <c:tx>
            <c:v>DH exp V4</c:v>
          </c:tx>
          <c:spPr>
            <a:ln w="25400" cap="rnd">
              <a:noFill/>
              <a:round/>
            </a:ln>
            <a:effectLst/>
          </c:spPr>
          <c:marker>
            <c:symbol val="x"/>
            <c:size val="5"/>
            <c:spPr>
              <a:solidFill>
                <a:schemeClr val="bg1"/>
              </a:solidFill>
              <a:ln w="9525">
                <a:solidFill>
                  <a:schemeClr val="accent5"/>
                </a:solidFill>
              </a:ln>
              <a:effectLst/>
            </c:spPr>
          </c:marker>
          <c:xVal>
            <c:numRef>
              <c:f>'Synthèse publi 24h'!$B$49:$B$55</c:f>
              <c:numCache>
                <c:formatCode>General</c:formatCode>
                <c:ptCount val="7"/>
                <c:pt idx="0">
                  <c:v>0</c:v>
                </c:pt>
                <c:pt idx="1">
                  <c:v>0.25</c:v>
                </c:pt>
                <c:pt idx="2">
                  <c:v>0.5</c:v>
                </c:pt>
                <c:pt idx="3">
                  <c:v>1</c:v>
                </c:pt>
                <c:pt idx="4">
                  <c:v>3</c:v>
                </c:pt>
                <c:pt idx="5">
                  <c:v>8</c:v>
                </c:pt>
                <c:pt idx="6">
                  <c:v>24</c:v>
                </c:pt>
              </c:numCache>
            </c:numRef>
          </c:xVal>
          <c:yVal>
            <c:numRef>
              <c:f>'Synthèse publi 24h'!$F$49:$F$55</c:f>
              <c:numCache>
                <c:formatCode>0.0%</c:formatCode>
                <c:ptCount val="7"/>
                <c:pt idx="0">
                  <c:v>0</c:v>
                </c:pt>
                <c:pt idx="1">
                  <c:v>1.48724921713487E-2</c:v>
                </c:pt>
                <c:pt idx="2">
                  <c:v>2.2129907858889498E-2</c:v>
                </c:pt>
                <c:pt idx="3">
                  <c:v>3.5499473039039199E-2</c:v>
                </c:pt>
                <c:pt idx="4">
                  <c:v>8.8002932457710195E-2</c:v>
                </c:pt>
                <c:pt idx="5">
                  <c:v>0.152863556824925</c:v>
                </c:pt>
                <c:pt idx="6">
                  <c:v>0.20360173617359301</c:v>
                </c:pt>
              </c:numCache>
            </c:numRef>
          </c:yVal>
          <c:smooth val="0"/>
        </c:ser>
        <c:ser>
          <c:idx val="6"/>
          <c:order val="6"/>
          <c:tx>
            <c:v>Xp exp V4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Synthèse publi 24h'!$B$49:$B$55</c:f>
              <c:numCache>
                <c:formatCode>General</c:formatCode>
                <c:ptCount val="7"/>
                <c:pt idx="0">
                  <c:v>0</c:v>
                </c:pt>
                <c:pt idx="1">
                  <c:v>0.25</c:v>
                </c:pt>
                <c:pt idx="2">
                  <c:v>0.5</c:v>
                </c:pt>
                <c:pt idx="3">
                  <c:v>1</c:v>
                </c:pt>
                <c:pt idx="4">
                  <c:v>3</c:v>
                </c:pt>
                <c:pt idx="5">
                  <c:v>8</c:v>
                </c:pt>
                <c:pt idx="6">
                  <c:v>24</c:v>
                </c:pt>
              </c:numCache>
            </c:numRef>
          </c:xVal>
          <c:yVal>
            <c:numRef>
              <c:f>'Synthèse publi 24h'!$C$49:$C$55</c:f>
              <c:numCache>
                <c:formatCode>0.0%</c:formatCode>
                <c:ptCount val="7"/>
                <c:pt idx="0">
                  <c:v>0</c:v>
                </c:pt>
                <c:pt idx="1">
                  <c:v>0.11035441141143899</c:v>
                </c:pt>
                <c:pt idx="2">
                  <c:v>0.15212136491426201</c:v>
                </c:pt>
                <c:pt idx="3">
                  <c:v>0.22675065520274901</c:v>
                </c:pt>
                <c:pt idx="4">
                  <c:v>0.51202833922525604</c:v>
                </c:pt>
                <c:pt idx="5">
                  <c:v>0.82171201642665603</c:v>
                </c:pt>
                <c:pt idx="6">
                  <c:v>0.97089778397356596</c:v>
                </c:pt>
              </c:numCache>
            </c:numRef>
          </c:y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87857208"/>
        <c:axId val="487857992"/>
      </c:scatterChart>
      <c:scatterChart>
        <c:scatterStyle val="smoothMarker"/>
        <c:varyColors val="0"/>
        <c:ser>
          <c:idx val="1"/>
          <c:order val="1"/>
          <c:tx>
            <c:v>DH mod V1</c:v>
          </c:tx>
          <c:spPr>
            <a:ln w="12700" cap="rnd">
              <a:solidFill>
                <a:schemeClr val="accent3"/>
              </a:solidFill>
              <a:prstDash val="sysDash"/>
              <a:round/>
            </a:ln>
            <a:effectLst/>
          </c:spPr>
          <c:marker>
            <c:symbol val="none"/>
          </c:marker>
          <c:xVal>
            <c:numRef>
              <c:f>'Synthèse publi 24h'!$B$28:$B$34</c:f>
              <c:numCache>
                <c:formatCode>General</c:formatCode>
                <c:ptCount val="7"/>
                <c:pt idx="0">
                  <c:v>0</c:v>
                </c:pt>
                <c:pt idx="1">
                  <c:v>0.25</c:v>
                </c:pt>
                <c:pt idx="2">
                  <c:v>0.5</c:v>
                </c:pt>
                <c:pt idx="3">
                  <c:v>1</c:v>
                </c:pt>
                <c:pt idx="4">
                  <c:v>3</c:v>
                </c:pt>
                <c:pt idx="5">
                  <c:v>8</c:v>
                </c:pt>
                <c:pt idx="6">
                  <c:v>24</c:v>
                </c:pt>
              </c:numCache>
            </c:numRef>
          </c:xVal>
          <c:yVal>
            <c:numRef>
              <c:f>'Synthèse publi 24h'!$G$28:$G$34</c:f>
              <c:numCache>
                <c:formatCode>0.0%</c:formatCode>
                <c:ptCount val="7"/>
                <c:pt idx="0">
                  <c:v>0</c:v>
                </c:pt>
                <c:pt idx="1">
                  <c:v>2.21567820685135E-2</c:v>
                </c:pt>
                <c:pt idx="2">
                  <c:v>4.0216167448778303E-2</c:v>
                </c:pt>
                <c:pt idx="3">
                  <c:v>6.7879545275353406E-2</c:v>
                </c:pt>
                <c:pt idx="4">
                  <c:v>0.12537272641969999</c:v>
                </c:pt>
                <c:pt idx="5">
                  <c:v>0.17050179808532401</c:v>
                </c:pt>
                <c:pt idx="6">
                  <c:v>0.199180550077172</c:v>
                </c:pt>
              </c:numCache>
            </c:numRef>
          </c:yVal>
          <c:smooth val="1"/>
        </c:ser>
        <c:ser>
          <c:idx val="3"/>
          <c:order val="3"/>
          <c:tx>
            <c:v>Xp mod V1</c:v>
          </c:tx>
          <c:spPr>
            <a:ln w="12700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xVal>
            <c:numRef>
              <c:f>'Synthèse publi 24h'!$B$28:$B$34</c:f>
              <c:numCache>
                <c:formatCode>General</c:formatCode>
                <c:ptCount val="7"/>
                <c:pt idx="0">
                  <c:v>0</c:v>
                </c:pt>
                <c:pt idx="1">
                  <c:v>0.25</c:v>
                </c:pt>
                <c:pt idx="2">
                  <c:v>0.5</c:v>
                </c:pt>
                <c:pt idx="3">
                  <c:v>1</c:v>
                </c:pt>
                <c:pt idx="4">
                  <c:v>3</c:v>
                </c:pt>
                <c:pt idx="5">
                  <c:v>8</c:v>
                </c:pt>
                <c:pt idx="6">
                  <c:v>24</c:v>
                </c:pt>
              </c:numCache>
            </c:numRef>
          </c:xVal>
          <c:yVal>
            <c:numRef>
              <c:f>'Synthèse publi 24h'!$D$28:$D$34</c:f>
              <c:numCache>
                <c:formatCode>0.0%</c:formatCode>
                <c:ptCount val="7"/>
                <c:pt idx="0">
                  <c:v>0</c:v>
                </c:pt>
                <c:pt idx="1">
                  <c:v>0.16310152922528101</c:v>
                </c:pt>
                <c:pt idx="2">
                  <c:v>0.28045965915618698</c:v>
                </c:pt>
                <c:pt idx="3">
                  <c:v>0.43806090594218</c:v>
                </c:pt>
                <c:pt idx="4">
                  <c:v>0.70047835353856203</c:v>
                </c:pt>
                <c:pt idx="5">
                  <c:v>0.86181008904310497</c:v>
                </c:pt>
                <c:pt idx="6">
                  <c:v>0.94926241475637896</c:v>
                </c:pt>
              </c:numCache>
            </c:numRef>
          </c:yVal>
          <c:smooth val="1"/>
        </c:ser>
        <c:ser>
          <c:idx val="5"/>
          <c:order val="5"/>
          <c:tx>
            <c:v>DH mod V4</c:v>
          </c:tx>
          <c:spPr>
            <a:ln w="12700" cap="rnd">
              <a:solidFill>
                <a:schemeClr val="accent1"/>
              </a:solidFill>
              <a:prstDash val="sysDash"/>
              <a:round/>
            </a:ln>
            <a:effectLst/>
          </c:spPr>
          <c:marker>
            <c:symbol val="none"/>
          </c:marker>
          <c:xVal>
            <c:numRef>
              <c:f>'Synthèse publi 24h'!$B$49:$B$55</c:f>
              <c:numCache>
                <c:formatCode>General</c:formatCode>
                <c:ptCount val="7"/>
                <c:pt idx="0">
                  <c:v>0</c:v>
                </c:pt>
                <c:pt idx="1">
                  <c:v>0.25</c:v>
                </c:pt>
                <c:pt idx="2">
                  <c:v>0.5</c:v>
                </c:pt>
                <c:pt idx="3">
                  <c:v>1</c:v>
                </c:pt>
                <c:pt idx="4">
                  <c:v>3</c:v>
                </c:pt>
                <c:pt idx="5">
                  <c:v>8</c:v>
                </c:pt>
                <c:pt idx="6">
                  <c:v>24</c:v>
                </c:pt>
              </c:numCache>
            </c:numRef>
          </c:xVal>
          <c:yVal>
            <c:numRef>
              <c:f>'Synthèse publi 24h'!$G$49:$G$55</c:f>
              <c:numCache>
                <c:formatCode>0.0%</c:formatCode>
                <c:ptCount val="7"/>
                <c:pt idx="0">
                  <c:v>0</c:v>
                </c:pt>
                <c:pt idx="1">
                  <c:v>1.1431903775570001E-2</c:v>
                </c:pt>
                <c:pt idx="2">
                  <c:v>2.1757541383405101E-2</c:v>
                </c:pt>
                <c:pt idx="3">
                  <c:v>3.9675665685308101E-2</c:v>
                </c:pt>
                <c:pt idx="4">
                  <c:v>8.79773669860862E-2</c:v>
                </c:pt>
                <c:pt idx="5">
                  <c:v>0.14200016550418301</c:v>
                </c:pt>
                <c:pt idx="6">
                  <c:v>0.18823460206335499</c:v>
                </c:pt>
              </c:numCache>
            </c:numRef>
          </c:yVal>
          <c:smooth val="1"/>
        </c:ser>
        <c:ser>
          <c:idx val="7"/>
          <c:order val="7"/>
          <c:tx>
            <c:v>Xp mod V4</c:v>
          </c:tx>
          <c:spPr>
            <a:ln w="1270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'Synthèse publi 24h'!$B$49:$B$55</c:f>
              <c:numCache>
                <c:formatCode>General</c:formatCode>
                <c:ptCount val="7"/>
                <c:pt idx="0">
                  <c:v>0</c:v>
                </c:pt>
                <c:pt idx="1">
                  <c:v>0.25</c:v>
                </c:pt>
                <c:pt idx="2">
                  <c:v>0.5</c:v>
                </c:pt>
                <c:pt idx="3">
                  <c:v>1</c:v>
                </c:pt>
                <c:pt idx="4">
                  <c:v>3</c:v>
                </c:pt>
                <c:pt idx="5">
                  <c:v>8</c:v>
                </c:pt>
                <c:pt idx="6">
                  <c:v>24</c:v>
                </c:pt>
              </c:numCache>
            </c:numRef>
          </c:xVal>
          <c:yVal>
            <c:numRef>
              <c:f>'Synthèse publi 24h'!$D$49:$D$55</c:f>
              <c:numCache>
                <c:formatCode>0.0%</c:formatCode>
                <c:ptCount val="7"/>
                <c:pt idx="0">
                  <c:v>0</c:v>
                </c:pt>
                <c:pt idx="1">
                  <c:v>7.11443226053107E-2</c:v>
                </c:pt>
                <c:pt idx="2">
                  <c:v>0.132837977299396</c:v>
                </c:pt>
                <c:pt idx="3">
                  <c:v>0.23452246475011801</c:v>
                </c:pt>
                <c:pt idx="4">
                  <c:v>0.478928438553411</c:v>
                </c:pt>
                <c:pt idx="5">
                  <c:v>0.71022829161206102</c:v>
                </c:pt>
                <c:pt idx="6">
                  <c:v>0.88028221187840805</c:v>
                </c:pt>
              </c:numCache>
            </c:numRef>
          </c:yVal>
          <c:smooth val="1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87857208"/>
        <c:axId val="487857992"/>
      </c:scatterChart>
      <c:valAx>
        <c:axId val="487857208"/>
        <c:scaling>
          <c:orientation val="minMax"/>
          <c:max val="24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Hydrolysis time (h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7857992"/>
        <c:crosses val="autoZero"/>
        <c:crossBetween val="midCat"/>
        <c:majorUnit val="4"/>
      </c:valAx>
      <c:valAx>
        <c:axId val="487857992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7857208"/>
        <c:crosses val="autoZero"/>
        <c:crossBetween val="midCat"/>
        <c:majorUnit val="0.2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fr-F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2920792805311101"/>
          <c:y val="8.9141004862236625E-2"/>
          <c:w val="0.63164620966496832"/>
          <c:h val="0.68068632830944753"/>
        </c:manualLayout>
      </c:layout>
      <c:scatterChart>
        <c:scatterStyle val="lineMarker"/>
        <c:varyColors val="0"/>
        <c:ser>
          <c:idx val="0"/>
          <c:order val="0"/>
          <c:spPr>
            <a:ln w="19050" cap="rnd">
              <a:noFill/>
              <a:round/>
            </a:ln>
            <a:effectLst/>
          </c:spPr>
          <c:marker>
            <c:symbol val="circle"/>
            <c:size val="3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Data Front pareto'!$AI$5:$AI$1002</c:f>
              <c:numCache>
                <c:formatCode>0.0</c:formatCode>
                <c:ptCount val="998"/>
                <c:pt idx="0">
                  <c:v>6.3392698184413598</c:v>
                </c:pt>
                <c:pt idx="1">
                  <c:v>5.1767892132561597</c:v>
                </c:pt>
                <c:pt idx="2">
                  <c:v>13.255668228747799</c:v>
                </c:pt>
                <c:pt idx="3">
                  <c:v>7.1482192461797496</c:v>
                </c:pt>
                <c:pt idx="4">
                  <c:v>5.1990580065546501</c:v>
                </c:pt>
                <c:pt idx="5">
                  <c:v>17.430641549778102</c:v>
                </c:pt>
                <c:pt idx="6">
                  <c:v>18.975324301526101</c:v>
                </c:pt>
                <c:pt idx="7">
                  <c:v>8.5335486350074401</c:v>
                </c:pt>
                <c:pt idx="8">
                  <c:v>15.2822993214153</c:v>
                </c:pt>
                <c:pt idx="9">
                  <c:v>16.8441346337172</c:v>
                </c:pt>
                <c:pt idx="10">
                  <c:v>12.9638013682862</c:v>
                </c:pt>
                <c:pt idx="11">
                  <c:v>7.0474553178122799</c:v>
                </c:pt>
                <c:pt idx="12">
                  <c:v>13.0361394617758</c:v>
                </c:pt>
                <c:pt idx="13">
                  <c:v>11.878264391543899</c:v>
                </c:pt>
                <c:pt idx="14">
                  <c:v>21.279948370576399</c:v>
                </c:pt>
                <c:pt idx="15">
                  <c:v>18.354127387777702</c:v>
                </c:pt>
                <c:pt idx="16">
                  <c:v>5.7530834121912999</c:v>
                </c:pt>
                <c:pt idx="17">
                  <c:v>13.5269109936152</c:v>
                </c:pt>
                <c:pt idx="18">
                  <c:v>21.312127418325101</c:v>
                </c:pt>
                <c:pt idx="19">
                  <c:v>11.875685216922999</c:v>
                </c:pt>
                <c:pt idx="20">
                  <c:v>6.5412342085257196</c:v>
                </c:pt>
                <c:pt idx="21">
                  <c:v>23.217547641407801</c:v>
                </c:pt>
                <c:pt idx="22">
                  <c:v>12.753792531672101</c:v>
                </c:pt>
                <c:pt idx="23">
                  <c:v>5.0638720136078001</c:v>
                </c:pt>
                <c:pt idx="24">
                  <c:v>19.884523370961801</c:v>
                </c:pt>
                <c:pt idx="25">
                  <c:v>4.98999030490367</c:v>
                </c:pt>
                <c:pt idx="26">
                  <c:v>14.3641601584543</c:v>
                </c:pt>
                <c:pt idx="27">
                  <c:v>8.87036780852962</c:v>
                </c:pt>
                <c:pt idx="28">
                  <c:v>10.985158679766601</c:v>
                </c:pt>
                <c:pt idx="29">
                  <c:v>28.293796306708401</c:v>
                </c:pt>
                <c:pt idx="30">
                  <c:v>16.4801987401957</c:v>
                </c:pt>
                <c:pt idx="31">
                  <c:v>5.9600189820130396</c:v>
                </c:pt>
                <c:pt idx="32">
                  <c:v>15.1279536481533</c:v>
                </c:pt>
                <c:pt idx="33">
                  <c:v>16.768640182830001</c:v>
                </c:pt>
                <c:pt idx="34">
                  <c:v>21.1865212071299</c:v>
                </c:pt>
                <c:pt idx="35">
                  <c:v>18.148052616305201</c:v>
                </c:pt>
                <c:pt idx="36">
                  <c:v>6.6314067411691404</c:v>
                </c:pt>
                <c:pt idx="37">
                  <c:v>14.007535776502801</c:v>
                </c:pt>
                <c:pt idx="38">
                  <c:v>15.132484769674599</c:v>
                </c:pt>
                <c:pt idx="39">
                  <c:v>19.677521150319102</c:v>
                </c:pt>
                <c:pt idx="40">
                  <c:v>5.2786810321094402</c:v>
                </c:pt>
                <c:pt idx="41">
                  <c:v>5.5331214633679897</c:v>
                </c:pt>
                <c:pt idx="42">
                  <c:v>10.581168690940199</c:v>
                </c:pt>
                <c:pt idx="43">
                  <c:v>15.6137680114796</c:v>
                </c:pt>
                <c:pt idx="44">
                  <c:v>8.4207931497536599</c:v>
                </c:pt>
                <c:pt idx="45">
                  <c:v>13.10050184839</c:v>
                </c:pt>
                <c:pt idx="46">
                  <c:v>18.402953418118599</c:v>
                </c:pt>
                <c:pt idx="47">
                  <c:v>12.168491479756399</c:v>
                </c:pt>
                <c:pt idx="48">
                  <c:v>16.666029679087099</c:v>
                </c:pt>
                <c:pt idx="49">
                  <c:v>6.5041297874077904</c:v>
                </c:pt>
                <c:pt idx="50">
                  <c:v>5.4064520936081504</c:v>
                </c:pt>
                <c:pt idx="51">
                  <c:v>23.0859125953268</c:v>
                </c:pt>
                <c:pt idx="52">
                  <c:v>9.7813818632740706</c:v>
                </c:pt>
                <c:pt idx="53">
                  <c:v>8.2547422698497002</c:v>
                </c:pt>
                <c:pt idx="54">
                  <c:v>29.219751430682901</c:v>
                </c:pt>
                <c:pt idx="55">
                  <c:v>17.9383917015866</c:v>
                </c:pt>
                <c:pt idx="56">
                  <c:v>18.492517724943799</c:v>
                </c:pt>
                <c:pt idx="57">
                  <c:v>8.4113341982079994</c:v>
                </c:pt>
                <c:pt idx="58">
                  <c:v>20.7386662896944</c:v>
                </c:pt>
                <c:pt idx="59">
                  <c:v>21.387447902325501</c:v>
                </c:pt>
                <c:pt idx="60">
                  <c:v>17.511684978602101</c:v>
                </c:pt>
                <c:pt idx="61">
                  <c:v>6.5412342085257196</c:v>
                </c:pt>
                <c:pt idx="62">
                  <c:v>7.3666406437554102</c:v>
                </c:pt>
                <c:pt idx="63">
                  <c:v>5.7531579437383904</c:v>
                </c:pt>
                <c:pt idx="64">
                  <c:v>19.766889565201801</c:v>
                </c:pt>
                <c:pt idx="65">
                  <c:v>7.1482192461797496</c:v>
                </c:pt>
                <c:pt idx="66">
                  <c:v>5.2786810321094402</c:v>
                </c:pt>
                <c:pt idx="67">
                  <c:v>10.883977081997401</c:v>
                </c:pt>
                <c:pt idx="68">
                  <c:v>12.7674256641388</c:v>
                </c:pt>
                <c:pt idx="69">
                  <c:v>8.4919199351152503</c:v>
                </c:pt>
                <c:pt idx="70">
                  <c:v>6.1240802776931602</c:v>
                </c:pt>
                <c:pt idx="71">
                  <c:v>27.529933466040099</c:v>
                </c:pt>
                <c:pt idx="72">
                  <c:v>11.358270980091801</c:v>
                </c:pt>
                <c:pt idx="73">
                  <c:v>16.492566166501501</c:v>
                </c:pt>
                <c:pt idx="74">
                  <c:v>7.3365826844465696</c:v>
                </c:pt>
                <c:pt idx="75">
                  <c:v>21.460405983390402</c:v>
                </c:pt>
                <c:pt idx="76">
                  <c:v>12.753792531672101</c:v>
                </c:pt>
                <c:pt idx="77">
                  <c:v>5.1755306655787701</c:v>
                </c:pt>
                <c:pt idx="78">
                  <c:v>15.870304914166599</c:v>
                </c:pt>
                <c:pt idx="79">
                  <c:v>27.1972911006179</c:v>
                </c:pt>
                <c:pt idx="80">
                  <c:v>9.9249504322306006</c:v>
                </c:pt>
                <c:pt idx="81">
                  <c:v>21.575962830995302</c:v>
                </c:pt>
                <c:pt idx="82">
                  <c:v>16.427680350527901</c:v>
                </c:pt>
                <c:pt idx="83">
                  <c:v>9.8599576179868205</c:v>
                </c:pt>
                <c:pt idx="84">
                  <c:v>20.040569571834901</c:v>
                </c:pt>
                <c:pt idx="85">
                  <c:v>7.0682362185317702</c:v>
                </c:pt>
                <c:pt idx="86">
                  <c:v>23.821536594873201</c:v>
                </c:pt>
                <c:pt idx="87">
                  <c:v>6.0473057015098597</c:v>
                </c:pt>
                <c:pt idx="88">
                  <c:v>8.2740592719680901</c:v>
                </c:pt>
                <c:pt idx="89">
                  <c:v>9.0137352274962108</c:v>
                </c:pt>
                <c:pt idx="90">
                  <c:v>7.6628056094658197</c:v>
                </c:pt>
                <c:pt idx="91">
                  <c:v>22.0363599049847</c:v>
                </c:pt>
                <c:pt idx="92">
                  <c:v>5.1990580065546501</c:v>
                </c:pt>
                <c:pt idx="93">
                  <c:v>9.45528863327959</c:v>
                </c:pt>
                <c:pt idx="94">
                  <c:v>5.3455489042364501</c:v>
                </c:pt>
                <c:pt idx="95">
                  <c:v>5.2631225131076897</c:v>
                </c:pt>
                <c:pt idx="96">
                  <c:v>17.022836523296998</c:v>
                </c:pt>
                <c:pt idx="97">
                  <c:v>8.4996856987593308</c:v>
                </c:pt>
                <c:pt idx="98">
                  <c:v>15.7021666106689</c:v>
                </c:pt>
                <c:pt idx="99">
                  <c:v>12.599430112827401</c:v>
                </c:pt>
                <c:pt idx="100">
                  <c:v>13.110957660530801</c:v>
                </c:pt>
                <c:pt idx="101">
                  <c:v>14.2372988989402</c:v>
                </c:pt>
                <c:pt idx="102">
                  <c:v>19.080496096410599</c:v>
                </c:pt>
                <c:pt idx="103">
                  <c:v>6.4623270695759603</c:v>
                </c:pt>
                <c:pt idx="104">
                  <c:v>20.162686060115799</c:v>
                </c:pt>
                <c:pt idx="105">
                  <c:v>25.134000097034001</c:v>
                </c:pt>
                <c:pt idx="106">
                  <c:v>12.644608828811</c:v>
                </c:pt>
                <c:pt idx="107">
                  <c:v>14.378662522192799</c:v>
                </c:pt>
                <c:pt idx="108">
                  <c:v>9.9249504322306006</c:v>
                </c:pt>
                <c:pt idx="109">
                  <c:v>29.6342078187513</c:v>
                </c:pt>
                <c:pt idx="110">
                  <c:v>6.10995181033622</c:v>
                </c:pt>
                <c:pt idx="111">
                  <c:v>9.3939480212457607</c:v>
                </c:pt>
                <c:pt idx="112">
                  <c:v>14.5453287119962</c:v>
                </c:pt>
                <c:pt idx="113">
                  <c:v>9.2638028167633699</c:v>
                </c:pt>
                <c:pt idx="114">
                  <c:v>6.9915245254899503</c:v>
                </c:pt>
                <c:pt idx="115">
                  <c:v>5.0343770795767897</c:v>
                </c:pt>
                <c:pt idx="116">
                  <c:v>7.8773390556831</c:v>
                </c:pt>
                <c:pt idx="117">
                  <c:v>15.482457893551899</c:v>
                </c:pt>
                <c:pt idx="118">
                  <c:v>15.492031733799999</c:v>
                </c:pt>
                <c:pt idx="119">
                  <c:v>7.4658447039487097</c:v>
                </c:pt>
                <c:pt idx="120">
                  <c:v>9.6158139788767691</c:v>
                </c:pt>
                <c:pt idx="121">
                  <c:v>12.5283369682115</c:v>
                </c:pt>
                <c:pt idx="122">
                  <c:v>4.8978433426795496</c:v>
                </c:pt>
                <c:pt idx="123">
                  <c:v>13.246800611113599</c:v>
                </c:pt>
                <c:pt idx="124">
                  <c:v>5.3906400376224504</c:v>
                </c:pt>
                <c:pt idx="125">
                  <c:v>9.4336408032620493</c:v>
                </c:pt>
                <c:pt idx="126">
                  <c:v>6.8575753008287998</c:v>
                </c:pt>
                <c:pt idx="127">
                  <c:v>22.8938159559791</c:v>
                </c:pt>
                <c:pt idx="128">
                  <c:v>12.933973321155699</c:v>
                </c:pt>
                <c:pt idx="129">
                  <c:v>8.1317950733185906</c:v>
                </c:pt>
                <c:pt idx="130">
                  <c:v>16.475698665620701</c:v>
                </c:pt>
                <c:pt idx="131">
                  <c:v>17.907534575222002</c:v>
                </c:pt>
                <c:pt idx="132">
                  <c:v>6.9362034008958497</c:v>
                </c:pt>
                <c:pt idx="133">
                  <c:v>7.8918988944230204</c:v>
                </c:pt>
                <c:pt idx="134">
                  <c:v>6.1851496314890504</c:v>
                </c:pt>
                <c:pt idx="135">
                  <c:v>7.8652315205442997</c:v>
                </c:pt>
                <c:pt idx="136">
                  <c:v>9.7261495034104293</c:v>
                </c:pt>
                <c:pt idx="137">
                  <c:v>7.03275178619434</c:v>
                </c:pt>
                <c:pt idx="138">
                  <c:v>20.835556910597699</c:v>
                </c:pt>
                <c:pt idx="139">
                  <c:v>7.0162440080060904</c:v>
                </c:pt>
                <c:pt idx="140">
                  <c:v>14.7624759911709</c:v>
                </c:pt>
                <c:pt idx="141">
                  <c:v>14.7439762523277</c:v>
                </c:pt>
                <c:pt idx="142">
                  <c:v>12.401683408717901</c:v>
                </c:pt>
                <c:pt idx="143">
                  <c:v>5.0211645072655697</c:v>
                </c:pt>
                <c:pt idx="144">
                  <c:v>11.179638318876201</c:v>
                </c:pt>
                <c:pt idx="145">
                  <c:v>18.4565922486665</c:v>
                </c:pt>
                <c:pt idx="146">
                  <c:v>5.9558452149113403</c:v>
                </c:pt>
                <c:pt idx="147">
                  <c:v>6.7466126846977197</c:v>
                </c:pt>
                <c:pt idx="148">
                  <c:v>5.6539254451181904</c:v>
                </c:pt>
                <c:pt idx="149">
                  <c:v>26.9685001971276</c:v>
                </c:pt>
                <c:pt idx="150">
                  <c:v>17.238196092873601</c:v>
                </c:pt>
                <c:pt idx="151">
                  <c:v>9.8599576179868205</c:v>
                </c:pt>
                <c:pt idx="152">
                  <c:v>6.8379993415231599</c:v>
                </c:pt>
                <c:pt idx="153">
                  <c:v>26.872755487901301</c:v>
                </c:pt>
                <c:pt idx="154">
                  <c:v>28.3309058675272</c:v>
                </c:pt>
                <c:pt idx="155">
                  <c:v>10.9160693015397</c:v>
                </c:pt>
                <c:pt idx="156">
                  <c:v>19.5831302189167</c:v>
                </c:pt>
                <c:pt idx="157">
                  <c:v>9.2116021616478605</c:v>
                </c:pt>
                <c:pt idx="158">
                  <c:v>17.205146359724498</c:v>
                </c:pt>
                <c:pt idx="159">
                  <c:v>4.9293205229725299</c:v>
                </c:pt>
                <c:pt idx="160">
                  <c:v>6.5086482561265004</c:v>
                </c:pt>
                <c:pt idx="161">
                  <c:v>24.298012098453</c:v>
                </c:pt>
                <c:pt idx="162">
                  <c:v>13.532963933784</c:v>
                </c:pt>
                <c:pt idx="163">
                  <c:v>17.336113952302401</c:v>
                </c:pt>
                <c:pt idx="164">
                  <c:v>20.049076898705799</c:v>
                </c:pt>
                <c:pt idx="165">
                  <c:v>17.070333448615699</c:v>
                </c:pt>
                <c:pt idx="166">
                  <c:v>23.178187363351199</c:v>
                </c:pt>
                <c:pt idx="167">
                  <c:v>6.83191808275929</c:v>
                </c:pt>
                <c:pt idx="168">
                  <c:v>13.526658340301299</c:v>
                </c:pt>
                <c:pt idx="169">
                  <c:v>8.3025513963787994</c:v>
                </c:pt>
                <c:pt idx="170">
                  <c:v>8.2547422698497002</c:v>
                </c:pt>
                <c:pt idx="171">
                  <c:v>6.7138725145948204</c:v>
                </c:pt>
                <c:pt idx="172" formatCode="0.000">
                  <c:v>5.8832460396333497</c:v>
                </c:pt>
                <c:pt idx="173">
                  <c:v>12.770802737288999</c:v>
                </c:pt>
                <c:pt idx="174">
                  <c:v>8.1460638188168293</c:v>
                </c:pt>
                <c:pt idx="175">
                  <c:v>13.505541039673</c:v>
                </c:pt>
                <c:pt idx="176">
                  <c:v>9.0293314611704005</c:v>
                </c:pt>
                <c:pt idx="177">
                  <c:v>7.0609771445471603</c:v>
                </c:pt>
                <c:pt idx="178">
                  <c:v>7.7820575933543097</c:v>
                </c:pt>
                <c:pt idx="179">
                  <c:v>25.481206780399699</c:v>
                </c:pt>
                <c:pt idx="180">
                  <c:v>8.5652676728133308</c:v>
                </c:pt>
                <c:pt idx="181">
                  <c:v>17.0421287165608</c:v>
                </c:pt>
                <c:pt idx="182">
                  <c:v>7.5208772975197302</c:v>
                </c:pt>
                <c:pt idx="183">
                  <c:v>5.0636873517783698</c:v>
                </c:pt>
                <c:pt idx="184">
                  <c:v>16.492566166501501</c:v>
                </c:pt>
                <c:pt idx="185">
                  <c:v>7.2488329459396299</c:v>
                </c:pt>
                <c:pt idx="186">
                  <c:v>20.837725210064001</c:v>
                </c:pt>
                <c:pt idx="187">
                  <c:v>15.2559047745945</c:v>
                </c:pt>
                <c:pt idx="188">
                  <c:v>11.9186520108795</c:v>
                </c:pt>
                <c:pt idx="189">
                  <c:v>14.8793661655835</c:v>
                </c:pt>
                <c:pt idx="190">
                  <c:v>9.8467426271940806</c:v>
                </c:pt>
                <c:pt idx="191">
                  <c:v>6.1741031566816096</c:v>
                </c:pt>
                <c:pt idx="192">
                  <c:v>5.2548136543667301</c:v>
                </c:pt>
                <c:pt idx="193">
                  <c:v>10.1200936606523</c:v>
                </c:pt>
                <c:pt idx="194">
                  <c:v>6.3011747076870197</c:v>
                </c:pt>
                <c:pt idx="195">
                  <c:v>5.5266050173346102</c:v>
                </c:pt>
                <c:pt idx="196">
                  <c:v>16.39273793153</c:v>
                </c:pt>
                <c:pt idx="197">
                  <c:v>4.8975842770243503</c:v>
                </c:pt>
                <c:pt idx="198">
                  <c:v>11.269166340732101</c:v>
                </c:pt>
                <c:pt idx="199">
                  <c:v>14.890302693091201</c:v>
                </c:pt>
                <c:pt idx="200">
                  <c:v>5.65622699142674</c:v>
                </c:pt>
                <c:pt idx="201">
                  <c:v>9.8356533434640205</c:v>
                </c:pt>
                <c:pt idx="202">
                  <c:v>6.1240802776931602</c:v>
                </c:pt>
                <c:pt idx="203">
                  <c:v>18.248292910938002</c:v>
                </c:pt>
                <c:pt idx="204">
                  <c:v>24.802682768912899</c:v>
                </c:pt>
                <c:pt idx="205">
                  <c:v>27.690704994823999</c:v>
                </c:pt>
                <c:pt idx="206">
                  <c:v>16.618172206673201</c:v>
                </c:pt>
                <c:pt idx="207">
                  <c:v>13.0880507185868</c:v>
                </c:pt>
                <c:pt idx="208">
                  <c:v>19.3594720084747</c:v>
                </c:pt>
                <c:pt idx="209">
                  <c:v>11.347194121582101</c:v>
                </c:pt>
                <c:pt idx="210">
                  <c:v>16.764835019632599</c:v>
                </c:pt>
                <c:pt idx="211">
                  <c:v>17.373979160969</c:v>
                </c:pt>
                <c:pt idx="212">
                  <c:v>13.048863756476701</c:v>
                </c:pt>
                <c:pt idx="213">
                  <c:v>19.8944792585953</c:v>
                </c:pt>
                <c:pt idx="214">
                  <c:v>12.021092532212499</c:v>
                </c:pt>
                <c:pt idx="215">
                  <c:v>9.5991930935776892</c:v>
                </c:pt>
                <c:pt idx="216">
                  <c:v>14.6448932448157</c:v>
                </c:pt>
                <c:pt idx="217">
                  <c:v>17.120182699052201</c:v>
                </c:pt>
                <c:pt idx="218">
                  <c:v>15.8917262636699</c:v>
                </c:pt>
                <c:pt idx="219">
                  <c:v>6.7933159249520001</c:v>
                </c:pt>
                <c:pt idx="220">
                  <c:v>8.3860670861108506</c:v>
                </c:pt>
                <c:pt idx="221">
                  <c:v>6.1133885663690801</c:v>
                </c:pt>
                <c:pt idx="222">
                  <c:v>7.5109270364334897</c:v>
                </c:pt>
                <c:pt idx="223">
                  <c:v>11.1711409238959</c:v>
                </c:pt>
                <c:pt idx="224">
                  <c:v>13.381071086018199</c:v>
                </c:pt>
                <c:pt idx="225">
                  <c:v>5.0638720136078001</c:v>
                </c:pt>
                <c:pt idx="226">
                  <c:v>7.3562759447139197</c:v>
                </c:pt>
                <c:pt idx="227">
                  <c:v>8.2854547919799106</c:v>
                </c:pt>
                <c:pt idx="228">
                  <c:v>13.834443017866599</c:v>
                </c:pt>
                <c:pt idx="229">
                  <c:v>4.8868612138711596</c:v>
                </c:pt>
                <c:pt idx="230">
                  <c:v>27.529933466040099</c:v>
                </c:pt>
                <c:pt idx="231">
                  <c:v>19.404625630722201</c:v>
                </c:pt>
                <c:pt idx="232">
                  <c:v>8.3454820724526009</c:v>
                </c:pt>
                <c:pt idx="233">
                  <c:v>5.1766919498843</c:v>
                </c:pt>
                <c:pt idx="234">
                  <c:v>6.4114233936922798</c:v>
                </c:pt>
                <c:pt idx="235">
                  <c:v>12.2061002061702</c:v>
                </c:pt>
                <c:pt idx="236">
                  <c:v>5.3455489042364501</c:v>
                </c:pt>
                <c:pt idx="237">
                  <c:v>21.5909666162772</c:v>
                </c:pt>
                <c:pt idx="238">
                  <c:v>8.1738611813338693</c:v>
                </c:pt>
                <c:pt idx="239">
                  <c:v>6.2492763412336103</c:v>
                </c:pt>
                <c:pt idx="240">
                  <c:v>7.7966628792905297</c:v>
                </c:pt>
                <c:pt idx="241">
                  <c:v>24.6084878844405</c:v>
                </c:pt>
                <c:pt idx="242">
                  <c:v>7.6641944410829002</c:v>
                </c:pt>
                <c:pt idx="243">
                  <c:v>19.816062014775</c:v>
                </c:pt>
                <c:pt idx="244">
                  <c:v>9.5814842684671202</c:v>
                </c:pt>
                <c:pt idx="245">
                  <c:v>21.460383744454099</c:v>
                </c:pt>
                <c:pt idx="246">
                  <c:v>25.851310176773801</c:v>
                </c:pt>
                <c:pt idx="247">
                  <c:v>16.768640182830001</c:v>
                </c:pt>
                <c:pt idx="248">
                  <c:v>18.8762340022387</c:v>
                </c:pt>
                <c:pt idx="249">
                  <c:v>9.9599216564543607</c:v>
                </c:pt>
                <c:pt idx="250">
                  <c:v>12.013437683144501</c:v>
                </c:pt>
                <c:pt idx="251">
                  <c:v>10.1067481391072</c:v>
                </c:pt>
                <c:pt idx="252">
                  <c:v>12.168491479756399</c:v>
                </c:pt>
                <c:pt idx="253">
                  <c:v>8.5417853818720708</c:v>
                </c:pt>
                <c:pt idx="254">
                  <c:v>5.8594630362897497</c:v>
                </c:pt>
                <c:pt idx="255">
                  <c:v>6.6240191219872298</c:v>
                </c:pt>
                <c:pt idx="256">
                  <c:v>18.419736076306702</c:v>
                </c:pt>
                <c:pt idx="257">
                  <c:v>5.0373720607048504</c:v>
                </c:pt>
                <c:pt idx="258">
                  <c:v>10.509706971033699</c:v>
                </c:pt>
                <c:pt idx="259">
                  <c:v>5.0464713285546701</c:v>
                </c:pt>
                <c:pt idx="260">
                  <c:v>4.8978433426795496</c:v>
                </c:pt>
                <c:pt idx="261">
                  <c:v>7.6705144371015503</c:v>
                </c:pt>
                <c:pt idx="262">
                  <c:v>7.1610724967041204</c:v>
                </c:pt>
                <c:pt idx="263">
                  <c:v>14.5636305612518</c:v>
                </c:pt>
                <c:pt idx="264">
                  <c:v>26.682015921309301</c:v>
                </c:pt>
                <c:pt idx="265">
                  <c:v>10.7976506432588</c:v>
                </c:pt>
                <c:pt idx="266">
                  <c:v>22.539863552993399</c:v>
                </c:pt>
                <c:pt idx="267">
                  <c:v>13.433048804352</c:v>
                </c:pt>
                <c:pt idx="268">
                  <c:v>6.3392698184413598</c:v>
                </c:pt>
                <c:pt idx="269">
                  <c:v>7.1707306881133599</c:v>
                </c:pt>
                <c:pt idx="270">
                  <c:v>6.0382561010955396</c:v>
                </c:pt>
                <c:pt idx="271">
                  <c:v>15.3972772474583</c:v>
                </c:pt>
                <c:pt idx="272">
                  <c:v>11.776662832587499</c:v>
                </c:pt>
                <c:pt idx="273">
                  <c:v>5.3850569346277801</c:v>
                </c:pt>
                <c:pt idx="274">
                  <c:v>11.118497397667401</c:v>
                </c:pt>
                <c:pt idx="275">
                  <c:v>6.3750595169748197</c:v>
                </c:pt>
                <c:pt idx="276">
                  <c:v>8.1426618940589908</c:v>
                </c:pt>
                <c:pt idx="277">
                  <c:v>7.6628056094658197</c:v>
                </c:pt>
                <c:pt idx="278">
                  <c:v>9.9026411206408298</c:v>
                </c:pt>
                <c:pt idx="279">
                  <c:v>15.5720813059734</c:v>
                </c:pt>
                <c:pt idx="280">
                  <c:v>11.8384578375389</c:v>
                </c:pt>
                <c:pt idx="281">
                  <c:v>11.0210195881864</c:v>
                </c:pt>
                <c:pt idx="282">
                  <c:v>6.5589734777689701</c:v>
                </c:pt>
                <c:pt idx="283">
                  <c:v>22.910986075439201</c:v>
                </c:pt>
                <c:pt idx="284">
                  <c:v>10.9605738853004</c:v>
                </c:pt>
                <c:pt idx="285">
                  <c:v>10.6343929625753</c:v>
                </c:pt>
                <c:pt idx="286">
                  <c:v>20.583899189835499</c:v>
                </c:pt>
                <c:pt idx="287">
                  <c:v>9.3697357547494207</c:v>
                </c:pt>
                <c:pt idx="288">
                  <c:v>5.8822925644656801</c:v>
                </c:pt>
                <c:pt idx="289">
                  <c:v>8.2454963951796501</c:v>
                </c:pt>
                <c:pt idx="290">
                  <c:v>21.460405983390402</c:v>
                </c:pt>
                <c:pt idx="291">
                  <c:v>8.7074002000107402</c:v>
                </c:pt>
                <c:pt idx="292">
                  <c:v>9.4918742076306195</c:v>
                </c:pt>
                <c:pt idx="293">
                  <c:v>5.8404913787327999</c:v>
                </c:pt>
                <c:pt idx="294">
                  <c:v>27.372330896237699</c:v>
                </c:pt>
                <c:pt idx="295">
                  <c:v>10.213493886524899</c:v>
                </c:pt>
                <c:pt idx="296">
                  <c:v>9.5671637600433606</c:v>
                </c:pt>
                <c:pt idx="297">
                  <c:v>10.102419126364101</c:v>
                </c:pt>
                <c:pt idx="298">
                  <c:v>5.7329734350647898</c:v>
                </c:pt>
                <c:pt idx="299">
                  <c:v>4.8540953423365698</c:v>
                </c:pt>
                <c:pt idx="300">
                  <c:v>16.2938662238648</c:v>
                </c:pt>
                <c:pt idx="301">
                  <c:v>13.526658340301299</c:v>
                </c:pt>
                <c:pt idx="302">
                  <c:v>6.01727571440661</c:v>
                </c:pt>
                <c:pt idx="303">
                  <c:v>7.5608929017243103</c:v>
                </c:pt>
                <c:pt idx="304">
                  <c:v>7.9233387174101102</c:v>
                </c:pt>
                <c:pt idx="305">
                  <c:v>24.443329991888501</c:v>
                </c:pt>
                <c:pt idx="306">
                  <c:v>11.1461524573117</c:v>
                </c:pt>
                <c:pt idx="307">
                  <c:v>5.1927441046535296</c:v>
                </c:pt>
                <c:pt idx="308">
                  <c:v>16.4967840215287</c:v>
                </c:pt>
                <c:pt idx="309">
                  <c:v>9.9796078655297702</c:v>
                </c:pt>
                <c:pt idx="310">
                  <c:v>16.085367801981601</c:v>
                </c:pt>
                <c:pt idx="311">
                  <c:v>8.9597270088313596</c:v>
                </c:pt>
                <c:pt idx="312">
                  <c:v>11.652993805135599</c:v>
                </c:pt>
                <c:pt idx="313">
                  <c:v>5.1990580065546501</c:v>
                </c:pt>
                <c:pt idx="314">
                  <c:v>5.2293907692682904</c:v>
                </c:pt>
                <c:pt idx="315">
                  <c:v>6.0896748531745297</c:v>
                </c:pt>
                <c:pt idx="316">
                  <c:v>10.229659826108399</c:v>
                </c:pt>
                <c:pt idx="317">
                  <c:v>11.0549063320514</c:v>
                </c:pt>
                <c:pt idx="318">
                  <c:v>11.0082618520567</c:v>
                </c:pt>
                <c:pt idx="319">
                  <c:v>24.8140505664486</c:v>
                </c:pt>
                <c:pt idx="320">
                  <c:v>15.328905610879399</c:v>
                </c:pt>
                <c:pt idx="321">
                  <c:v>11.0778665751973</c:v>
                </c:pt>
                <c:pt idx="322">
                  <c:v>6.0052250285467901</c:v>
                </c:pt>
                <c:pt idx="323">
                  <c:v>5.6722537766182297</c:v>
                </c:pt>
                <c:pt idx="324">
                  <c:v>14.880617429468399</c:v>
                </c:pt>
                <c:pt idx="325">
                  <c:v>8.7719700181961198</c:v>
                </c:pt>
                <c:pt idx="326">
                  <c:v>26.923338338084601</c:v>
                </c:pt>
                <c:pt idx="327">
                  <c:v>15.881117160707699</c:v>
                </c:pt>
                <c:pt idx="328">
                  <c:v>14.635632481008599</c:v>
                </c:pt>
                <c:pt idx="329">
                  <c:v>16.511735621225199</c:v>
                </c:pt>
                <c:pt idx="330">
                  <c:v>11.311989552185899</c:v>
                </c:pt>
                <c:pt idx="331">
                  <c:v>16.305805640312201</c:v>
                </c:pt>
                <c:pt idx="332">
                  <c:v>17.913388668790599</c:v>
                </c:pt>
                <c:pt idx="333">
                  <c:v>21.625947062253399</c:v>
                </c:pt>
                <c:pt idx="334">
                  <c:v>15.5392810014869</c:v>
                </c:pt>
                <c:pt idx="335">
                  <c:v>15.1517808591768</c:v>
                </c:pt>
                <c:pt idx="336">
                  <c:v>13.833502030487301</c:v>
                </c:pt>
                <c:pt idx="337">
                  <c:v>8.2261558001816599</c:v>
                </c:pt>
                <c:pt idx="338">
                  <c:v>25.466172483541001</c:v>
                </c:pt>
                <c:pt idx="339">
                  <c:v>10.1388307735024</c:v>
                </c:pt>
                <c:pt idx="340">
                  <c:v>7.1927391818498103</c:v>
                </c:pt>
                <c:pt idx="341">
                  <c:v>6.4623270695759603</c:v>
                </c:pt>
                <c:pt idx="342">
                  <c:v>6.6947620771218697</c:v>
                </c:pt>
                <c:pt idx="343">
                  <c:v>9.2015851366786805</c:v>
                </c:pt>
                <c:pt idx="344">
                  <c:v>11.948950740212</c:v>
                </c:pt>
                <c:pt idx="345">
                  <c:v>24.802682768912899</c:v>
                </c:pt>
                <c:pt idx="346">
                  <c:v>11.4270205049288</c:v>
                </c:pt>
                <c:pt idx="347">
                  <c:v>12.029717161782999</c:v>
                </c:pt>
                <c:pt idx="348">
                  <c:v>11.125529823601701</c:v>
                </c:pt>
                <c:pt idx="349">
                  <c:v>21.015478253087199</c:v>
                </c:pt>
                <c:pt idx="350">
                  <c:v>8.1472444732214306</c:v>
                </c:pt>
                <c:pt idx="351">
                  <c:v>16.8248278594243</c:v>
                </c:pt>
                <c:pt idx="352">
                  <c:v>19.142988268037399</c:v>
                </c:pt>
                <c:pt idx="353">
                  <c:v>18.090963529047698</c:v>
                </c:pt>
                <c:pt idx="354">
                  <c:v>8.1913428746283596</c:v>
                </c:pt>
                <c:pt idx="355">
                  <c:v>23.357523463014001</c:v>
                </c:pt>
                <c:pt idx="356">
                  <c:v>20.395488743027201</c:v>
                </c:pt>
                <c:pt idx="357">
                  <c:v>6.6307993851904596</c:v>
                </c:pt>
                <c:pt idx="358">
                  <c:v>7.1258321785286904</c:v>
                </c:pt>
                <c:pt idx="359">
                  <c:v>8.9106448210853806</c:v>
                </c:pt>
                <c:pt idx="360">
                  <c:v>19.9743181440565</c:v>
                </c:pt>
                <c:pt idx="361">
                  <c:v>12.466429606451801</c:v>
                </c:pt>
                <c:pt idx="362">
                  <c:v>9.2573146715529493</c:v>
                </c:pt>
                <c:pt idx="363">
                  <c:v>16.233208376278501</c:v>
                </c:pt>
                <c:pt idx="364">
                  <c:v>6.4525545708114498</c:v>
                </c:pt>
                <c:pt idx="365">
                  <c:v>19.910938923799002</c:v>
                </c:pt>
                <c:pt idx="366">
                  <c:v>18.524691585781099</c:v>
                </c:pt>
                <c:pt idx="367">
                  <c:v>8.9238476104491102</c:v>
                </c:pt>
                <c:pt idx="368">
                  <c:v>10.274528135546401</c:v>
                </c:pt>
                <c:pt idx="369">
                  <c:v>7.1214439371176796</c:v>
                </c:pt>
                <c:pt idx="370">
                  <c:v>6.9891822971752298</c:v>
                </c:pt>
                <c:pt idx="371">
                  <c:v>14.5096587432822</c:v>
                </c:pt>
                <c:pt idx="372">
                  <c:v>7.0800691168143901</c:v>
                </c:pt>
                <c:pt idx="373">
                  <c:v>21.239507110401</c:v>
                </c:pt>
                <c:pt idx="374">
                  <c:v>23.453236476298599</c:v>
                </c:pt>
                <c:pt idx="375">
                  <c:v>7.4446878502527198</c:v>
                </c:pt>
                <c:pt idx="376">
                  <c:v>11.1274787483748</c:v>
                </c:pt>
                <c:pt idx="377">
                  <c:v>6.8991702200485898</c:v>
                </c:pt>
                <c:pt idx="378">
                  <c:v>4.96894989992514</c:v>
                </c:pt>
                <c:pt idx="379">
                  <c:v>9.0672900721988601</c:v>
                </c:pt>
                <c:pt idx="380">
                  <c:v>5.4064520936081504</c:v>
                </c:pt>
                <c:pt idx="381">
                  <c:v>9.6340788808173308</c:v>
                </c:pt>
                <c:pt idx="382">
                  <c:v>17.182826831827601</c:v>
                </c:pt>
                <c:pt idx="383">
                  <c:v>21.8875996192488</c:v>
                </c:pt>
                <c:pt idx="384">
                  <c:v>12.603625394838501</c:v>
                </c:pt>
                <c:pt idx="385">
                  <c:v>13.2281745747926</c:v>
                </c:pt>
                <c:pt idx="386">
                  <c:v>12.009522516776601</c:v>
                </c:pt>
                <c:pt idx="387">
                  <c:v>11.7132843585805</c:v>
                </c:pt>
                <c:pt idx="388">
                  <c:v>8.4201830192892508</c:v>
                </c:pt>
                <c:pt idx="389">
                  <c:v>7.9697266665756796</c:v>
                </c:pt>
                <c:pt idx="390">
                  <c:v>12.853403357829199</c:v>
                </c:pt>
                <c:pt idx="391">
                  <c:v>13.0323747985504</c:v>
                </c:pt>
                <c:pt idx="392">
                  <c:v>22.175088197621299</c:v>
                </c:pt>
                <c:pt idx="393">
                  <c:v>6.4623270695759603</c:v>
                </c:pt>
                <c:pt idx="394">
                  <c:v>14.9186744023923</c:v>
                </c:pt>
                <c:pt idx="395">
                  <c:v>25.3034472906158</c:v>
                </c:pt>
                <c:pt idx="396">
                  <c:v>7.6053487008950302</c:v>
                </c:pt>
                <c:pt idx="397">
                  <c:v>5.2548136543667301</c:v>
                </c:pt>
                <c:pt idx="398">
                  <c:v>7.1779956285256903</c:v>
                </c:pt>
                <c:pt idx="399">
                  <c:v>6.9915245254899503</c:v>
                </c:pt>
                <c:pt idx="400">
                  <c:v>25.805916017980699</c:v>
                </c:pt>
                <c:pt idx="401">
                  <c:v>17.489531574896599</c:v>
                </c:pt>
                <c:pt idx="402">
                  <c:v>5.9600189820130396</c:v>
                </c:pt>
                <c:pt idx="403">
                  <c:v>8.4289576128357293</c:v>
                </c:pt>
                <c:pt idx="404">
                  <c:v>9.1440240071726695</c:v>
                </c:pt>
                <c:pt idx="405">
                  <c:v>9.5119646721558002</c:v>
                </c:pt>
                <c:pt idx="406">
                  <c:v>17.544885410467401</c:v>
                </c:pt>
                <c:pt idx="407">
                  <c:v>16.4485979993716</c:v>
                </c:pt>
                <c:pt idx="408">
                  <c:v>8.6760899299237497</c:v>
                </c:pt>
                <c:pt idx="409">
                  <c:v>19.4063890202174</c:v>
                </c:pt>
                <c:pt idx="410">
                  <c:v>11.7933827534389</c:v>
                </c:pt>
                <c:pt idx="411">
                  <c:v>6.7168752126689801</c:v>
                </c:pt>
                <c:pt idx="412">
                  <c:v>17.690967160441101</c:v>
                </c:pt>
                <c:pt idx="413">
                  <c:v>5.3742435399355299</c:v>
                </c:pt>
                <c:pt idx="414">
                  <c:v>8.4281472019575396</c:v>
                </c:pt>
                <c:pt idx="415">
                  <c:v>15.660295271653601</c:v>
                </c:pt>
                <c:pt idx="416">
                  <c:v>5.8020914656078597</c:v>
                </c:pt>
                <c:pt idx="417">
                  <c:v>8.7730266808444508</c:v>
                </c:pt>
                <c:pt idx="418">
                  <c:v>7.93985985557112</c:v>
                </c:pt>
                <c:pt idx="419">
                  <c:v>6.1735826925199797</c:v>
                </c:pt>
                <c:pt idx="420">
                  <c:v>8.2740592719680901</c:v>
                </c:pt>
                <c:pt idx="421">
                  <c:v>7.7603272994975399</c:v>
                </c:pt>
                <c:pt idx="422">
                  <c:v>10.146455028725001</c:v>
                </c:pt>
                <c:pt idx="423">
                  <c:v>5.3619442162961803</c:v>
                </c:pt>
                <c:pt idx="424">
                  <c:v>8.5629599709135107</c:v>
                </c:pt>
                <c:pt idx="425">
                  <c:v>12.0847149323113</c:v>
                </c:pt>
                <c:pt idx="426">
                  <c:v>8.62518279679262</c:v>
                </c:pt>
                <c:pt idx="427">
                  <c:v>20.1158002595547</c:v>
                </c:pt>
                <c:pt idx="428">
                  <c:v>18.827584305597298</c:v>
                </c:pt>
                <c:pt idx="429">
                  <c:v>7.9576648700412003</c:v>
                </c:pt>
                <c:pt idx="430">
                  <c:v>7.8032264847997803</c:v>
                </c:pt>
                <c:pt idx="431">
                  <c:v>7.7901091673470901</c:v>
                </c:pt>
                <c:pt idx="432">
                  <c:v>14.7230465998152</c:v>
                </c:pt>
                <c:pt idx="433">
                  <c:v>8.3025513963787994</c:v>
                </c:pt>
                <c:pt idx="434">
                  <c:v>18.492517724943799</c:v>
                </c:pt>
                <c:pt idx="435">
                  <c:v>9.2977314401105993</c:v>
                </c:pt>
                <c:pt idx="436">
                  <c:v>7.0671317268305502</c:v>
                </c:pt>
                <c:pt idx="437">
                  <c:v>7.84220853837469</c:v>
                </c:pt>
                <c:pt idx="438">
                  <c:v>12.356049889934599</c:v>
                </c:pt>
                <c:pt idx="439">
                  <c:v>8.2547422698497002</c:v>
                </c:pt>
                <c:pt idx="440">
                  <c:v>5.5880699042575301</c:v>
                </c:pt>
                <c:pt idx="441">
                  <c:v>16.753474218562602</c:v>
                </c:pt>
                <c:pt idx="442">
                  <c:v>7.0353191819788403</c:v>
                </c:pt>
                <c:pt idx="443">
                  <c:v>6.2733727014978404</c:v>
                </c:pt>
                <c:pt idx="444">
                  <c:v>7.7966628792905297</c:v>
                </c:pt>
                <c:pt idx="445">
                  <c:v>15.810981208723</c:v>
                </c:pt>
                <c:pt idx="446">
                  <c:v>10.908240912823</c:v>
                </c:pt>
                <c:pt idx="447">
                  <c:v>13.383262664197799</c:v>
                </c:pt>
                <c:pt idx="448">
                  <c:v>17.959456168458999</c:v>
                </c:pt>
                <c:pt idx="449">
                  <c:v>13.208624139227499</c:v>
                </c:pt>
                <c:pt idx="450">
                  <c:v>11.0907073034176</c:v>
                </c:pt>
                <c:pt idx="451">
                  <c:v>12.6497076916223</c:v>
                </c:pt>
                <c:pt idx="452">
                  <c:v>7.40191270798109</c:v>
                </c:pt>
                <c:pt idx="453">
                  <c:v>9.1743574798243301</c:v>
                </c:pt>
                <c:pt idx="454">
                  <c:v>9.9259324058391698</c:v>
                </c:pt>
                <c:pt idx="455">
                  <c:v>15.126206673703299</c:v>
                </c:pt>
                <c:pt idx="456">
                  <c:v>6.9863817509515398</c:v>
                </c:pt>
                <c:pt idx="457">
                  <c:v>10.6775829412792</c:v>
                </c:pt>
                <c:pt idx="458">
                  <c:v>6.4043475430877903</c:v>
                </c:pt>
                <c:pt idx="459">
                  <c:v>8.4207931497536599</c:v>
                </c:pt>
                <c:pt idx="460">
                  <c:v>25.730813449514201</c:v>
                </c:pt>
                <c:pt idx="461">
                  <c:v>7.4428052216016001</c:v>
                </c:pt>
                <c:pt idx="462">
                  <c:v>7.3787485840916096</c:v>
                </c:pt>
                <c:pt idx="463">
                  <c:v>14.559652358715701</c:v>
                </c:pt>
                <c:pt idx="464">
                  <c:v>15.743659073306601</c:v>
                </c:pt>
                <c:pt idx="465">
                  <c:v>20.281840826571599</c:v>
                </c:pt>
                <c:pt idx="466">
                  <c:v>27.1482351525814</c:v>
                </c:pt>
                <c:pt idx="467">
                  <c:v>13.183065379629101</c:v>
                </c:pt>
                <c:pt idx="468">
                  <c:v>8.1295985929336201</c:v>
                </c:pt>
                <c:pt idx="469">
                  <c:v>13.846687064747</c:v>
                </c:pt>
                <c:pt idx="470">
                  <c:v>10.3700867502224</c:v>
                </c:pt>
                <c:pt idx="471">
                  <c:v>6.8991702200485898</c:v>
                </c:pt>
                <c:pt idx="472">
                  <c:v>12.176601522339199</c:v>
                </c:pt>
                <c:pt idx="473">
                  <c:v>15.8422138779398</c:v>
                </c:pt>
                <c:pt idx="474">
                  <c:v>20.475778924017501</c:v>
                </c:pt>
                <c:pt idx="475">
                  <c:v>15.7618051765825</c:v>
                </c:pt>
                <c:pt idx="476">
                  <c:v>8.9572224048910698</c:v>
                </c:pt>
                <c:pt idx="477">
                  <c:v>5.0446360740788299</c:v>
                </c:pt>
                <c:pt idx="478">
                  <c:v>13.789468061467099</c:v>
                </c:pt>
                <c:pt idx="479">
                  <c:v>27.620550422999699</c:v>
                </c:pt>
                <c:pt idx="480">
                  <c:v>13.937307547797699</c:v>
                </c:pt>
                <c:pt idx="481">
                  <c:v>25.757221365968501</c:v>
                </c:pt>
                <c:pt idx="482">
                  <c:v>18.2429276164176</c:v>
                </c:pt>
                <c:pt idx="483">
                  <c:v>5.4404350293006303</c:v>
                </c:pt>
                <c:pt idx="484">
                  <c:v>9.9362500515567405</c:v>
                </c:pt>
                <c:pt idx="485">
                  <c:v>17.002816426225198</c:v>
                </c:pt>
                <c:pt idx="486">
                  <c:v>14.2228482302038</c:v>
                </c:pt>
                <c:pt idx="487">
                  <c:v>16.032499216714701</c:v>
                </c:pt>
                <c:pt idx="488">
                  <c:v>23.099073967833998</c:v>
                </c:pt>
                <c:pt idx="489">
                  <c:v>9.8867878006699694</c:v>
                </c:pt>
                <c:pt idx="490">
                  <c:v>7.3208320182525402</c:v>
                </c:pt>
                <c:pt idx="491">
                  <c:v>11.310556431945299</c:v>
                </c:pt>
                <c:pt idx="492">
                  <c:v>15.3658210780938</c:v>
                </c:pt>
                <c:pt idx="493">
                  <c:v>10.7707609939152</c:v>
                </c:pt>
                <c:pt idx="494">
                  <c:v>7.4757152963628899</c:v>
                </c:pt>
                <c:pt idx="495">
                  <c:v>6.01727571440661</c:v>
                </c:pt>
                <c:pt idx="496">
                  <c:v>4.8540953423365698</c:v>
                </c:pt>
                <c:pt idx="497">
                  <c:v>7.1809440039847301</c:v>
                </c:pt>
                <c:pt idx="498">
                  <c:v>11.0210195881864</c:v>
                </c:pt>
                <c:pt idx="499">
                  <c:v>15.178074838812099</c:v>
                </c:pt>
                <c:pt idx="500">
                  <c:v>7.6503270273668003</c:v>
                </c:pt>
                <c:pt idx="501">
                  <c:v>5.2920750318427601</c:v>
                </c:pt>
                <c:pt idx="502">
                  <c:v>8.3820557307238204</c:v>
                </c:pt>
                <c:pt idx="503">
                  <c:v>6.8539750140625104</c:v>
                </c:pt>
                <c:pt idx="504">
                  <c:v>9.4172040939982207</c:v>
                </c:pt>
                <c:pt idx="505">
                  <c:v>21.460405983390402</c:v>
                </c:pt>
                <c:pt idx="506">
                  <c:v>11.2432265313741</c:v>
                </c:pt>
                <c:pt idx="507">
                  <c:v>11.5795009035403</c:v>
                </c:pt>
                <c:pt idx="508">
                  <c:v>9.8644214156031307</c:v>
                </c:pt>
                <c:pt idx="509">
                  <c:v>13.895988755364099</c:v>
                </c:pt>
                <c:pt idx="510">
                  <c:v>7.6676672103088803</c:v>
                </c:pt>
                <c:pt idx="511">
                  <c:v>16.113243613354602</c:v>
                </c:pt>
                <c:pt idx="512">
                  <c:v>9.7895083438846999</c:v>
                </c:pt>
                <c:pt idx="513">
                  <c:v>9.3228838076394993</c:v>
                </c:pt>
                <c:pt idx="514">
                  <c:v>7.8314795124076397</c:v>
                </c:pt>
                <c:pt idx="515">
                  <c:v>12.898147865990399</c:v>
                </c:pt>
                <c:pt idx="516">
                  <c:v>7.1626093509893201</c:v>
                </c:pt>
                <c:pt idx="517">
                  <c:v>8.4455197539215803</c:v>
                </c:pt>
                <c:pt idx="518">
                  <c:v>6.22563176289108</c:v>
                </c:pt>
                <c:pt idx="519">
                  <c:v>8.0095920892310897</c:v>
                </c:pt>
                <c:pt idx="520">
                  <c:v>10.0645419569453</c:v>
                </c:pt>
                <c:pt idx="521">
                  <c:v>5.8442162278063901</c:v>
                </c:pt>
                <c:pt idx="522">
                  <c:v>11.8577067800723</c:v>
                </c:pt>
                <c:pt idx="523">
                  <c:v>8.59158860194532</c:v>
                </c:pt>
                <c:pt idx="524">
                  <c:v>5.2631225131076897</c:v>
                </c:pt>
                <c:pt idx="525">
                  <c:v>7.85906838361963</c:v>
                </c:pt>
                <c:pt idx="526">
                  <c:v>8.7565753667827497</c:v>
                </c:pt>
                <c:pt idx="527">
                  <c:v>12.9396433393664</c:v>
                </c:pt>
                <c:pt idx="528">
                  <c:v>7.0813905204513503</c:v>
                </c:pt>
                <c:pt idx="529">
                  <c:v>7.2109827609102402</c:v>
                </c:pt>
                <c:pt idx="530">
                  <c:v>19.510912772212698</c:v>
                </c:pt>
                <c:pt idx="531">
                  <c:v>13.219632633808301</c:v>
                </c:pt>
                <c:pt idx="532">
                  <c:v>7.5048677328478703</c:v>
                </c:pt>
                <c:pt idx="533">
                  <c:v>7.8367449255477801</c:v>
                </c:pt>
                <c:pt idx="534">
                  <c:v>5.3094468249490303</c:v>
                </c:pt>
                <c:pt idx="535">
                  <c:v>13.7916548930883</c:v>
                </c:pt>
                <c:pt idx="536">
                  <c:v>17.6940177058713</c:v>
                </c:pt>
                <c:pt idx="537">
                  <c:v>24.443329991888501</c:v>
                </c:pt>
                <c:pt idx="538">
                  <c:v>11.4863500098934</c:v>
                </c:pt>
                <c:pt idx="539">
                  <c:v>18.6583462206852</c:v>
                </c:pt>
                <c:pt idx="540">
                  <c:v>9.1719391305553799</c:v>
                </c:pt>
                <c:pt idx="541">
                  <c:v>10.2447462224399</c:v>
                </c:pt>
                <c:pt idx="542">
                  <c:v>20.7905688169722</c:v>
                </c:pt>
                <c:pt idx="543">
                  <c:v>7.5087307818859603</c:v>
                </c:pt>
                <c:pt idx="544">
                  <c:v>6.5208856930573704</c:v>
                </c:pt>
                <c:pt idx="545">
                  <c:v>16.4187070724692</c:v>
                </c:pt>
                <c:pt idx="546">
                  <c:v>8.5885966257009105</c:v>
                </c:pt>
                <c:pt idx="547">
                  <c:v>10.7009251026988</c:v>
                </c:pt>
                <c:pt idx="548">
                  <c:v>20.635015493639699</c:v>
                </c:pt>
                <c:pt idx="549">
                  <c:v>7.4256061487642002</c:v>
                </c:pt>
                <c:pt idx="550">
                  <c:v>6.24608733906366</c:v>
                </c:pt>
                <c:pt idx="551">
                  <c:v>6.7753371853355802</c:v>
                </c:pt>
                <c:pt idx="552">
                  <c:v>25.434083258399198</c:v>
                </c:pt>
                <c:pt idx="553">
                  <c:v>15.0105154219303</c:v>
                </c:pt>
                <c:pt idx="554">
                  <c:v>6.6203204216251104</c:v>
                </c:pt>
                <c:pt idx="555">
                  <c:v>6.1556398693600496</c:v>
                </c:pt>
                <c:pt idx="556">
                  <c:v>11.948950740212</c:v>
                </c:pt>
                <c:pt idx="557">
                  <c:v>9.7074330676787604</c:v>
                </c:pt>
                <c:pt idx="558">
                  <c:v>9.1650534381575905</c:v>
                </c:pt>
                <c:pt idx="559">
                  <c:v>8.7994048401794096</c:v>
                </c:pt>
                <c:pt idx="560">
                  <c:v>10.6668434432871</c:v>
                </c:pt>
                <c:pt idx="561">
                  <c:v>22.648724457049799</c:v>
                </c:pt>
                <c:pt idx="562">
                  <c:v>12.3921214303132</c:v>
                </c:pt>
                <c:pt idx="563">
                  <c:v>13.522869679386901</c:v>
                </c:pt>
                <c:pt idx="564">
                  <c:v>13.5269109936152</c:v>
                </c:pt>
                <c:pt idx="565">
                  <c:v>22.185553133572402</c:v>
                </c:pt>
                <c:pt idx="566">
                  <c:v>20.3712140183674</c:v>
                </c:pt>
                <c:pt idx="567">
                  <c:v>9.5497648072354906</c:v>
                </c:pt>
                <c:pt idx="568">
                  <c:v>14.647118117042799</c:v>
                </c:pt>
                <c:pt idx="569">
                  <c:v>18.1214405290707</c:v>
                </c:pt>
                <c:pt idx="570">
                  <c:v>15.3558173783043</c:v>
                </c:pt>
                <c:pt idx="571">
                  <c:v>17.909665963585201</c:v>
                </c:pt>
                <c:pt idx="572">
                  <c:v>23.676830026318999</c:v>
                </c:pt>
                <c:pt idx="573">
                  <c:v>6.9008028009308298</c:v>
                </c:pt>
                <c:pt idx="574">
                  <c:v>22.301814794117099</c:v>
                </c:pt>
                <c:pt idx="575">
                  <c:v>10.364559023814399</c:v>
                </c:pt>
                <c:pt idx="576">
                  <c:v>9.7554630874049106</c:v>
                </c:pt>
                <c:pt idx="577">
                  <c:v>26.028251677801698</c:v>
                </c:pt>
                <c:pt idx="578">
                  <c:v>20.766284504519302</c:v>
                </c:pt>
                <c:pt idx="579">
                  <c:v>5.6641928759270002</c:v>
                </c:pt>
                <c:pt idx="580">
                  <c:v>6.8967286091237501</c:v>
                </c:pt>
                <c:pt idx="581">
                  <c:v>11.904292970969999</c:v>
                </c:pt>
                <c:pt idx="582">
                  <c:v>5.8370761626960004</c:v>
                </c:pt>
                <c:pt idx="583">
                  <c:v>10.2876024951057</c:v>
                </c:pt>
                <c:pt idx="584">
                  <c:v>12.1355556052397</c:v>
                </c:pt>
                <c:pt idx="585">
                  <c:v>18.962287941951502</c:v>
                </c:pt>
                <c:pt idx="586">
                  <c:v>11.4270205049288</c:v>
                </c:pt>
                <c:pt idx="587">
                  <c:v>19.131967276308799</c:v>
                </c:pt>
                <c:pt idx="588">
                  <c:v>6.74314044617749</c:v>
                </c:pt>
                <c:pt idx="589">
                  <c:v>7.3209268327850099</c:v>
                </c:pt>
                <c:pt idx="590">
                  <c:v>20.902199706966002</c:v>
                </c:pt>
                <c:pt idx="591">
                  <c:v>7.5066608899049303</c:v>
                </c:pt>
                <c:pt idx="592">
                  <c:v>7.5014437888475598</c:v>
                </c:pt>
                <c:pt idx="593">
                  <c:v>28.0304426877792</c:v>
                </c:pt>
                <c:pt idx="594">
                  <c:v>15.881117160707699</c:v>
                </c:pt>
                <c:pt idx="595">
                  <c:v>13.981248112436299</c:v>
                </c:pt>
                <c:pt idx="596">
                  <c:v>9.4500686774693392</c:v>
                </c:pt>
                <c:pt idx="597">
                  <c:v>5.0784204138583799</c:v>
                </c:pt>
                <c:pt idx="598">
                  <c:v>8.3952364226405791</c:v>
                </c:pt>
                <c:pt idx="599">
                  <c:v>7.69216849985688</c:v>
                </c:pt>
                <c:pt idx="600">
                  <c:v>6.86634620230517</c:v>
                </c:pt>
                <c:pt idx="601">
                  <c:v>5.3333988239600396</c:v>
                </c:pt>
                <c:pt idx="602">
                  <c:v>15.635933273228</c:v>
                </c:pt>
                <c:pt idx="603">
                  <c:v>8.8713005914390894</c:v>
                </c:pt>
                <c:pt idx="604">
                  <c:v>17.110103211831799</c:v>
                </c:pt>
                <c:pt idx="605">
                  <c:v>8.7074002000107402</c:v>
                </c:pt>
                <c:pt idx="606">
                  <c:v>13.339250777147299</c:v>
                </c:pt>
                <c:pt idx="607">
                  <c:v>16.560240460395399</c:v>
                </c:pt>
                <c:pt idx="608">
                  <c:v>9.0142748666436905</c:v>
                </c:pt>
                <c:pt idx="609">
                  <c:v>17.5904531561286</c:v>
                </c:pt>
                <c:pt idx="610">
                  <c:v>26.400930907968501</c:v>
                </c:pt>
                <c:pt idx="611">
                  <c:v>7.6628056094658197</c:v>
                </c:pt>
                <c:pt idx="612">
                  <c:v>10.717714048798999</c:v>
                </c:pt>
                <c:pt idx="613">
                  <c:v>16.925982215370102</c:v>
                </c:pt>
                <c:pt idx="614">
                  <c:v>6.66692084288547</c:v>
                </c:pt>
                <c:pt idx="615">
                  <c:v>22.422044607801499</c:v>
                </c:pt>
                <c:pt idx="616">
                  <c:v>7.5673922043672199</c:v>
                </c:pt>
                <c:pt idx="617">
                  <c:v>12.178491454296999</c:v>
                </c:pt>
                <c:pt idx="618">
                  <c:v>12.2251498358301</c:v>
                </c:pt>
                <c:pt idx="619">
                  <c:v>17.3757209233545</c:v>
                </c:pt>
                <c:pt idx="620">
                  <c:v>13.398249486248799</c:v>
                </c:pt>
                <c:pt idx="621">
                  <c:v>12.1760660720239</c:v>
                </c:pt>
                <c:pt idx="622">
                  <c:v>10.1657100572994</c:v>
                </c:pt>
                <c:pt idx="623">
                  <c:v>6.2642793846704903</c:v>
                </c:pt>
                <c:pt idx="624">
                  <c:v>8.8805550569370499</c:v>
                </c:pt>
                <c:pt idx="625">
                  <c:v>4.8978433426795496</c:v>
                </c:pt>
                <c:pt idx="626">
                  <c:v>8.9853643607658604</c:v>
                </c:pt>
                <c:pt idx="627">
                  <c:v>12.622275497002001</c:v>
                </c:pt>
                <c:pt idx="628">
                  <c:v>16.7161795349611</c:v>
                </c:pt>
                <c:pt idx="629">
                  <c:v>6.5515758935444799</c:v>
                </c:pt>
                <c:pt idx="630">
                  <c:v>6.5363755096374998</c:v>
                </c:pt>
                <c:pt idx="631">
                  <c:v>10.234362327185901</c:v>
                </c:pt>
                <c:pt idx="632">
                  <c:v>5.674602600209</c:v>
                </c:pt>
                <c:pt idx="633">
                  <c:v>7.9200557059852503</c:v>
                </c:pt>
                <c:pt idx="634">
                  <c:v>8.7695322412609595</c:v>
                </c:pt>
                <c:pt idx="635">
                  <c:v>11.662015875941499</c:v>
                </c:pt>
                <c:pt idx="636">
                  <c:v>8.1426618940589908</c:v>
                </c:pt>
                <c:pt idx="637">
                  <c:v>6.3412864970979497</c:v>
                </c:pt>
                <c:pt idx="638">
                  <c:v>15.688948511502799</c:v>
                </c:pt>
                <c:pt idx="639">
                  <c:v>5.49314892892684</c:v>
                </c:pt>
                <c:pt idx="640">
                  <c:v>9.1464233568287501</c:v>
                </c:pt>
                <c:pt idx="641">
                  <c:v>7.9329437036805297</c:v>
                </c:pt>
                <c:pt idx="642">
                  <c:v>12.1416076833116</c:v>
                </c:pt>
                <c:pt idx="643">
                  <c:v>23.963681914535702</c:v>
                </c:pt>
                <c:pt idx="644">
                  <c:v>10.4127359793717</c:v>
                </c:pt>
                <c:pt idx="645">
                  <c:v>5.9886459724689303</c:v>
                </c:pt>
                <c:pt idx="646">
                  <c:v>13.623176440341901</c:v>
                </c:pt>
                <c:pt idx="647">
                  <c:v>11.6125599989672</c:v>
                </c:pt>
                <c:pt idx="648">
                  <c:v>6.5888157358695603</c:v>
                </c:pt>
                <c:pt idx="649">
                  <c:v>17.785219160510898</c:v>
                </c:pt>
                <c:pt idx="650">
                  <c:v>12.8617511383323</c:v>
                </c:pt>
                <c:pt idx="651">
                  <c:v>18.6032799391811</c:v>
                </c:pt>
                <c:pt idx="652">
                  <c:v>5.5894514379018601</c:v>
                </c:pt>
                <c:pt idx="653">
                  <c:v>25.5675498952269</c:v>
                </c:pt>
                <c:pt idx="654">
                  <c:v>10.657218058123</c:v>
                </c:pt>
                <c:pt idx="655">
                  <c:v>6.8020387524325097</c:v>
                </c:pt>
                <c:pt idx="656">
                  <c:v>19.005183645595199</c:v>
                </c:pt>
                <c:pt idx="657">
                  <c:v>5.6560020096548804</c:v>
                </c:pt>
                <c:pt idx="658">
                  <c:v>7.1042601041950899</c:v>
                </c:pt>
                <c:pt idx="659">
                  <c:v>12.419620406303499</c:v>
                </c:pt>
                <c:pt idx="660">
                  <c:v>14.050044690854101</c:v>
                </c:pt>
                <c:pt idx="661">
                  <c:v>8.1945454490865703</c:v>
                </c:pt>
                <c:pt idx="662">
                  <c:v>16.5923418702357</c:v>
                </c:pt>
                <c:pt idx="663">
                  <c:v>9.7261495034104293</c:v>
                </c:pt>
                <c:pt idx="664">
                  <c:v>6.7607772652423099</c:v>
                </c:pt>
                <c:pt idx="665">
                  <c:v>7.7329903939957703</c:v>
                </c:pt>
                <c:pt idx="666">
                  <c:v>6.3651030629944403</c:v>
                </c:pt>
                <c:pt idx="667">
                  <c:v>8.6699554040475597</c:v>
                </c:pt>
                <c:pt idx="668">
                  <c:v>9.5788369699646996</c:v>
                </c:pt>
                <c:pt idx="669">
                  <c:v>12.3405427589692</c:v>
                </c:pt>
                <c:pt idx="670">
                  <c:v>8.7181201622123101</c:v>
                </c:pt>
                <c:pt idx="671">
                  <c:v>11.5065960170738</c:v>
                </c:pt>
                <c:pt idx="672">
                  <c:v>21.614772202554501</c:v>
                </c:pt>
                <c:pt idx="673">
                  <c:v>7.35937373760874</c:v>
                </c:pt>
                <c:pt idx="674">
                  <c:v>5.6378481677726704</c:v>
                </c:pt>
                <c:pt idx="675">
                  <c:v>8.5242242543514894</c:v>
                </c:pt>
                <c:pt idx="676">
                  <c:v>17.371615671253501</c:v>
                </c:pt>
                <c:pt idx="677">
                  <c:v>13.417395678861199</c:v>
                </c:pt>
                <c:pt idx="678">
                  <c:v>7.63953606940896</c:v>
                </c:pt>
                <c:pt idx="679">
                  <c:v>13.5526727599892</c:v>
                </c:pt>
                <c:pt idx="680">
                  <c:v>17.996162284382901</c:v>
                </c:pt>
                <c:pt idx="681">
                  <c:v>8.3529445207910804</c:v>
                </c:pt>
                <c:pt idx="682">
                  <c:v>11.227870735438501</c:v>
                </c:pt>
                <c:pt idx="683">
                  <c:v>7.4210136074219797</c:v>
                </c:pt>
                <c:pt idx="684">
                  <c:v>8.6196442374252999</c:v>
                </c:pt>
                <c:pt idx="685">
                  <c:v>17.630143152780299</c:v>
                </c:pt>
                <c:pt idx="686">
                  <c:v>9.6926606558513093</c:v>
                </c:pt>
                <c:pt idx="687">
                  <c:v>6.3096020793007002</c:v>
                </c:pt>
                <c:pt idx="688">
                  <c:v>6.6665764759825503</c:v>
                </c:pt>
                <c:pt idx="689">
                  <c:v>7.40576229985159</c:v>
                </c:pt>
                <c:pt idx="690">
                  <c:v>12.9410910039624</c:v>
                </c:pt>
                <c:pt idx="691">
                  <c:v>12.665375484156399</c:v>
                </c:pt>
                <c:pt idx="692">
                  <c:v>5.7490629798953901</c:v>
                </c:pt>
                <c:pt idx="693">
                  <c:v>9.4978923357766796</c:v>
                </c:pt>
                <c:pt idx="694">
                  <c:v>16.48724696643</c:v>
                </c:pt>
                <c:pt idx="695">
                  <c:v>8.85074574542314</c:v>
                </c:pt>
                <c:pt idx="696">
                  <c:v>6.9915245254899503</c:v>
                </c:pt>
                <c:pt idx="697">
                  <c:v>9.9589267590969008</c:v>
                </c:pt>
                <c:pt idx="698">
                  <c:v>10.7445399571273</c:v>
                </c:pt>
                <c:pt idx="699">
                  <c:v>9.4276474301091593</c:v>
                </c:pt>
                <c:pt idx="700">
                  <c:v>9.6802694364440391</c:v>
                </c:pt>
                <c:pt idx="701">
                  <c:v>11.0697892841682</c:v>
                </c:pt>
                <c:pt idx="702">
                  <c:v>9.2185379086550601</c:v>
                </c:pt>
                <c:pt idx="703">
                  <c:v>8.1705674027057906</c:v>
                </c:pt>
                <c:pt idx="704">
                  <c:v>10.9907782468278</c:v>
                </c:pt>
                <c:pt idx="705">
                  <c:v>6.3826632513918096</c:v>
                </c:pt>
                <c:pt idx="706">
                  <c:v>10.3961031110624</c:v>
                </c:pt>
                <c:pt idx="707">
                  <c:v>11.4619125833935</c:v>
                </c:pt>
                <c:pt idx="708">
                  <c:v>21.996226887281001</c:v>
                </c:pt>
                <c:pt idx="709">
                  <c:v>12.2066219805651</c:v>
                </c:pt>
                <c:pt idx="710">
                  <c:v>12.2251498358301</c:v>
                </c:pt>
                <c:pt idx="711">
                  <c:v>5.1010195761520398</c:v>
                </c:pt>
                <c:pt idx="712">
                  <c:v>7.0429975512425198</c:v>
                </c:pt>
                <c:pt idx="713">
                  <c:v>6.6398582518670803</c:v>
                </c:pt>
                <c:pt idx="714">
                  <c:v>7.5305742485415799</c:v>
                </c:pt>
                <c:pt idx="715">
                  <c:v>9.5119646721558002</c:v>
                </c:pt>
                <c:pt idx="716">
                  <c:v>10.4546752296436</c:v>
                </c:pt>
                <c:pt idx="717">
                  <c:v>8.4526124213463003</c:v>
                </c:pt>
                <c:pt idx="718">
                  <c:v>28.560766791161001</c:v>
                </c:pt>
                <c:pt idx="719">
                  <c:v>15.343658884296101</c:v>
                </c:pt>
                <c:pt idx="720">
                  <c:v>14.4790436651897</c:v>
                </c:pt>
                <c:pt idx="721">
                  <c:v>11.503595915748299</c:v>
                </c:pt>
                <c:pt idx="722">
                  <c:v>13.266724791822501</c:v>
                </c:pt>
                <c:pt idx="723">
                  <c:v>16.4627146773656</c:v>
                </c:pt>
                <c:pt idx="724">
                  <c:v>13.359656455203501</c:v>
                </c:pt>
                <c:pt idx="725">
                  <c:v>6.1908276552239201</c:v>
                </c:pt>
                <c:pt idx="726">
                  <c:v>7.64472438248771</c:v>
                </c:pt>
                <c:pt idx="727">
                  <c:v>5.9924451022821899</c:v>
                </c:pt>
                <c:pt idx="728">
                  <c:v>14.213483958777701</c:v>
                </c:pt>
                <c:pt idx="729">
                  <c:v>6.4311704994257299</c:v>
                </c:pt>
                <c:pt idx="730">
                  <c:v>6.3508878545469196</c:v>
                </c:pt>
                <c:pt idx="731">
                  <c:v>12.0472698837716</c:v>
                </c:pt>
                <c:pt idx="732">
                  <c:v>13.277259120115</c:v>
                </c:pt>
                <c:pt idx="733">
                  <c:v>6.3392698184413598</c:v>
                </c:pt>
                <c:pt idx="734">
                  <c:v>8.9312038245321794</c:v>
                </c:pt>
                <c:pt idx="735">
                  <c:v>9.4375469297760599</c:v>
                </c:pt>
                <c:pt idx="736">
                  <c:v>6.86634620230517</c:v>
                </c:pt>
                <c:pt idx="737">
                  <c:v>16.127474875622301</c:v>
                </c:pt>
                <c:pt idx="738">
                  <c:v>14.848050984958</c:v>
                </c:pt>
                <c:pt idx="739">
                  <c:v>16.861372365099999</c:v>
                </c:pt>
                <c:pt idx="740">
                  <c:v>6.8866109805889701</c:v>
                </c:pt>
                <c:pt idx="741">
                  <c:v>5.6722537766182297</c:v>
                </c:pt>
                <c:pt idx="742">
                  <c:v>9.1181913034602609</c:v>
                </c:pt>
                <c:pt idx="743">
                  <c:v>26.137502991247999</c:v>
                </c:pt>
                <c:pt idx="744">
                  <c:v>7.0758007727269101</c:v>
                </c:pt>
                <c:pt idx="745">
                  <c:v>10.8951004714181</c:v>
                </c:pt>
                <c:pt idx="746">
                  <c:v>6.6755313878185403</c:v>
                </c:pt>
                <c:pt idx="747">
                  <c:v>14.1049341229156</c:v>
                </c:pt>
                <c:pt idx="748">
                  <c:v>7.9085374205074004</c:v>
                </c:pt>
                <c:pt idx="749">
                  <c:v>10.1450554860458</c:v>
                </c:pt>
                <c:pt idx="750">
                  <c:v>7.9419499152930797</c:v>
                </c:pt>
                <c:pt idx="751">
                  <c:v>9.8728430023897893</c:v>
                </c:pt>
                <c:pt idx="752">
                  <c:v>7.8530054906993003</c:v>
                </c:pt>
                <c:pt idx="753">
                  <c:v>6.3464786339914001</c:v>
                </c:pt>
                <c:pt idx="754">
                  <c:v>8.7827240455008493</c:v>
                </c:pt>
                <c:pt idx="755">
                  <c:v>5.4227108628414404</c:v>
                </c:pt>
                <c:pt idx="756">
                  <c:v>12.809817768407401</c:v>
                </c:pt>
                <c:pt idx="757">
                  <c:v>16.679486352637198</c:v>
                </c:pt>
                <c:pt idx="758">
                  <c:v>8.7001455574000808</c:v>
                </c:pt>
                <c:pt idx="759">
                  <c:v>16.753474218562602</c:v>
                </c:pt>
                <c:pt idx="760">
                  <c:v>14.613161374599899</c:v>
                </c:pt>
                <c:pt idx="761">
                  <c:v>9.0498475371236893</c:v>
                </c:pt>
                <c:pt idx="762">
                  <c:v>10.029303329686501</c:v>
                </c:pt>
                <c:pt idx="763">
                  <c:v>6.21271114519433</c:v>
                </c:pt>
                <c:pt idx="764">
                  <c:v>14.810522130390799</c:v>
                </c:pt>
                <c:pt idx="765">
                  <c:v>27.993989484221601</c:v>
                </c:pt>
                <c:pt idx="766">
                  <c:v>13.096012375039001</c:v>
                </c:pt>
                <c:pt idx="767">
                  <c:v>8.7975927890157006</c:v>
                </c:pt>
                <c:pt idx="768">
                  <c:v>13.249397711821</c:v>
                </c:pt>
                <c:pt idx="769">
                  <c:v>7.9243712830079103</c:v>
                </c:pt>
                <c:pt idx="770">
                  <c:v>13.740802943174501</c:v>
                </c:pt>
                <c:pt idx="771">
                  <c:v>14.2565551787998</c:v>
                </c:pt>
                <c:pt idx="772">
                  <c:v>5.9331609333251301</c:v>
                </c:pt>
                <c:pt idx="773">
                  <c:v>15.0600626043229</c:v>
                </c:pt>
                <c:pt idx="774">
                  <c:v>8.3048705461208598</c:v>
                </c:pt>
                <c:pt idx="775">
                  <c:v>11.3660206650263</c:v>
                </c:pt>
                <c:pt idx="776">
                  <c:v>7.8215466305177204</c:v>
                </c:pt>
                <c:pt idx="777">
                  <c:v>8.5629599709135107</c:v>
                </c:pt>
                <c:pt idx="778">
                  <c:v>7.0813905204513503</c:v>
                </c:pt>
                <c:pt idx="779">
                  <c:v>5.8966238195612704</c:v>
                </c:pt>
                <c:pt idx="780">
                  <c:v>6.8724737519092596</c:v>
                </c:pt>
                <c:pt idx="781">
                  <c:v>9.36031847433423</c:v>
                </c:pt>
                <c:pt idx="782">
                  <c:v>9.2683801133642199</c:v>
                </c:pt>
                <c:pt idx="783">
                  <c:v>13.2800554562748</c:v>
                </c:pt>
                <c:pt idx="784">
                  <c:v>9.1191318955747303</c:v>
                </c:pt>
                <c:pt idx="785">
                  <c:v>18.815267048939798</c:v>
                </c:pt>
                <c:pt idx="786">
                  <c:v>8.4712847279373893</c:v>
                </c:pt>
                <c:pt idx="787">
                  <c:v>7.6053487008950302</c:v>
                </c:pt>
                <c:pt idx="788">
                  <c:v>11.007828485547099</c:v>
                </c:pt>
                <c:pt idx="789">
                  <c:v>17.4603087011598</c:v>
                </c:pt>
                <c:pt idx="790">
                  <c:v>9.5000382920715598</c:v>
                </c:pt>
                <c:pt idx="791">
                  <c:v>12.917736220740499</c:v>
                </c:pt>
                <c:pt idx="792">
                  <c:v>8.6629520616363003</c:v>
                </c:pt>
                <c:pt idx="793">
                  <c:v>10.853905486091501</c:v>
                </c:pt>
                <c:pt idx="794">
                  <c:v>17.361670682431999</c:v>
                </c:pt>
                <c:pt idx="795">
                  <c:v>9.8867878006699694</c:v>
                </c:pt>
                <c:pt idx="796">
                  <c:v>15.584118047828801</c:v>
                </c:pt>
                <c:pt idx="797">
                  <c:v>8.5480120252742999</c:v>
                </c:pt>
                <c:pt idx="798">
                  <c:v>6.1919086675680601</c:v>
                </c:pt>
                <c:pt idx="799">
                  <c:v>9.6066198653572705</c:v>
                </c:pt>
                <c:pt idx="800">
                  <c:v>16.1571163488683</c:v>
                </c:pt>
                <c:pt idx="801">
                  <c:v>7.6136237857172899</c:v>
                </c:pt>
                <c:pt idx="802">
                  <c:v>10.7882931820807</c:v>
                </c:pt>
                <c:pt idx="803">
                  <c:v>23.440794215178901</c:v>
                </c:pt>
                <c:pt idx="804">
                  <c:v>12.2829919621134</c:v>
                </c:pt>
                <c:pt idx="805">
                  <c:v>15.400642943107799</c:v>
                </c:pt>
                <c:pt idx="806">
                  <c:v>9.4664382648347107</c:v>
                </c:pt>
                <c:pt idx="807">
                  <c:v>7.0861174145305199</c:v>
                </c:pt>
                <c:pt idx="808">
                  <c:v>7.4990457474016896</c:v>
                </c:pt>
                <c:pt idx="809">
                  <c:v>17.580226462133801</c:v>
                </c:pt>
                <c:pt idx="810">
                  <c:v>9.7260107320985192</c:v>
                </c:pt>
                <c:pt idx="811">
                  <c:v>5.1262473809726501</c:v>
                </c:pt>
                <c:pt idx="812">
                  <c:v>18.884358590560701</c:v>
                </c:pt>
                <c:pt idx="813">
                  <c:v>5.6277684224153601</c:v>
                </c:pt>
                <c:pt idx="814">
                  <c:v>17.437943996919</c:v>
                </c:pt>
                <c:pt idx="815">
                  <c:v>9.29232103169117</c:v>
                </c:pt>
                <c:pt idx="816">
                  <c:v>18.158604096149599</c:v>
                </c:pt>
                <c:pt idx="817">
                  <c:v>10.375895869438301</c:v>
                </c:pt>
                <c:pt idx="818">
                  <c:v>16.279261260582398</c:v>
                </c:pt>
                <c:pt idx="819">
                  <c:v>9.4250146948134397</c:v>
                </c:pt>
                <c:pt idx="820">
                  <c:v>8.9358011348510207</c:v>
                </c:pt>
                <c:pt idx="821">
                  <c:v>10.947352921728401</c:v>
                </c:pt>
                <c:pt idx="822">
                  <c:v>26.302900408331901</c:v>
                </c:pt>
                <c:pt idx="823">
                  <c:v>13.918919405897601</c:v>
                </c:pt>
                <c:pt idx="824">
                  <c:v>5.3094468249490303</c:v>
                </c:pt>
                <c:pt idx="825">
                  <c:v>9.8517575977765599</c:v>
                </c:pt>
                <c:pt idx="826">
                  <c:v>6.0382561010955396</c:v>
                </c:pt>
                <c:pt idx="827">
                  <c:v>8.3905860330992805</c:v>
                </c:pt>
                <c:pt idx="828">
                  <c:v>14.1732171951325</c:v>
                </c:pt>
                <c:pt idx="829">
                  <c:v>7.1917736528237999</c:v>
                </c:pt>
                <c:pt idx="830">
                  <c:v>8.3141229687977507</c:v>
                </c:pt>
                <c:pt idx="831">
                  <c:v>7.2570221478568797</c:v>
                </c:pt>
                <c:pt idx="832">
                  <c:v>6.2852238061239198</c:v>
                </c:pt>
                <c:pt idx="833">
                  <c:v>24.1603206357616</c:v>
                </c:pt>
                <c:pt idx="834">
                  <c:v>14.037741254407599</c:v>
                </c:pt>
                <c:pt idx="835">
                  <c:v>10.2199130358188</c:v>
                </c:pt>
                <c:pt idx="836">
                  <c:v>7.6406150988631198</c:v>
                </c:pt>
                <c:pt idx="837">
                  <c:v>21.460405983390402</c:v>
                </c:pt>
                <c:pt idx="838">
                  <c:v>17.747392786391099</c:v>
                </c:pt>
                <c:pt idx="839">
                  <c:v>5.38511733531218</c:v>
                </c:pt>
                <c:pt idx="840">
                  <c:v>9.8258437149843498</c:v>
                </c:pt>
                <c:pt idx="841">
                  <c:v>20.932201352465899</c:v>
                </c:pt>
                <c:pt idx="842">
                  <c:v>8.3642137680073994</c:v>
                </c:pt>
                <c:pt idx="843">
                  <c:v>12.4756754439725</c:v>
                </c:pt>
                <c:pt idx="844">
                  <c:v>10.470979858244601</c:v>
                </c:pt>
                <c:pt idx="845">
                  <c:v>10.855539244844801</c:v>
                </c:pt>
                <c:pt idx="846">
                  <c:v>9.5497648072354906</c:v>
                </c:pt>
                <c:pt idx="847">
                  <c:v>6.2116303873869301</c:v>
                </c:pt>
                <c:pt idx="848">
                  <c:v>16.560240460395399</c:v>
                </c:pt>
                <c:pt idx="849">
                  <c:v>5.674602600209</c:v>
                </c:pt>
                <c:pt idx="850">
                  <c:v>15.743659073306601</c:v>
                </c:pt>
                <c:pt idx="851">
                  <c:v>5.3889476642929202</c:v>
                </c:pt>
                <c:pt idx="852">
                  <c:v>10.438909104569101</c:v>
                </c:pt>
                <c:pt idx="853">
                  <c:v>16.313492057649601</c:v>
                </c:pt>
                <c:pt idx="854">
                  <c:v>17.996746546693</c:v>
                </c:pt>
                <c:pt idx="855">
                  <c:v>15.481654302286399</c:v>
                </c:pt>
                <c:pt idx="856">
                  <c:v>7.45496246533249</c:v>
                </c:pt>
                <c:pt idx="857">
                  <c:v>12.4659025005516</c:v>
                </c:pt>
                <c:pt idx="858">
                  <c:v>8.2294968201676202</c:v>
                </c:pt>
                <c:pt idx="859">
                  <c:v>6.8044269749576403</c:v>
                </c:pt>
                <c:pt idx="860">
                  <c:v>6.7979481477317103</c:v>
                </c:pt>
                <c:pt idx="861">
                  <c:v>11.248686748022701</c:v>
                </c:pt>
                <c:pt idx="862">
                  <c:v>5.5961312402305996</c:v>
                </c:pt>
                <c:pt idx="863">
                  <c:v>6.5125152908116704</c:v>
                </c:pt>
                <c:pt idx="864">
                  <c:v>7.7976033821290001</c:v>
                </c:pt>
                <c:pt idx="865">
                  <c:v>23.891572293683499</c:v>
                </c:pt>
                <c:pt idx="866">
                  <c:v>5.6091561764382396</c:v>
                </c:pt>
                <c:pt idx="867">
                  <c:v>11.9003096956192</c:v>
                </c:pt>
                <c:pt idx="868">
                  <c:v>12.8032533822178</c:v>
                </c:pt>
                <c:pt idx="869">
                  <c:v>9.7846914274650398</c:v>
                </c:pt>
                <c:pt idx="870">
                  <c:v>14.5923758767791</c:v>
                </c:pt>
                <c:pt idx="871">
                  <c:v>9.2348311120465993</c:v>
                </c:pt>
                <c:pt idx="872">
                  <c:v>8.3106041216536592</c:v>
                </c:pt>
                <c:pt idx="873">
                  <c:v>11.107791754474</c:v>
                </c:pt>
                <c:pt idx="874">
                  <c:v>12.574548220840899</c:v>
                </c:pt>
                <c:pt idx="875">
                  <c:v>12.0215652798723</c:v>
                </c:pt>
                <c:pt idx="876">
                  <c:v>6.9672714222448304</c:v>
                </c:pt>
                <c:pt idx="877">
                  <c:v>7.0162440080060904</c:v>
                </c:pt>
                <c:pt idx="878">
                  <c:v>8.2426984466390394</c:v>
                </c:pt>
                <c:pt idx="879">
                  <c:v>11.0248786042568</c:v>
                </c:pt>
                <c:pt idx="880">
                  <c:v>6.14613639467753</c:v>
                </c:pt>
                <c:pt idx="881">
                  <c:v>13.13271014049</c:v>
                </c:pt>
                <c:pt idx="882">
                  <c:v>5.7223743277130099</c:v>
                </c:pt>
                <c:pt idx="883">
                  <c:v>6.8474211655776802</c:v>
                </c:pt>
                <c:pt idx="884">
                  <c:v>7.61396145907585</c:v>
                </c:pt>
                <c:pt idx="885">
                  <c:v>28.642162634498899</c:v>
                </c:pt>
                <c:pt idx="886">
                  <c:v>6.3803971319805104</c:v>
                </c:pt>
                <c:pt idx="887">
                  <c:v>10.8792767630179</c:v>
                </c:pt>
                <c:pt idx="888">
                  <c:v>8.77323213605486</c:v>
                </c:pt>
                <c:pt idx="889">
                  <c:v>7.5832821435116404</c:v>
                </c:pt>
                <c:pt idx="890">
                  <c:v>11.247836714411401</c:v>
                </c:pt>
                <c:pt idx="891">
                  <c:v>6.2404886278988796</c:v>
                </c:pt>
                <c:pt idx="892">
                  <c:v>11.3902793430805</c:v>
                </c:pt>
                <c:pt idx="893">
                  <c:v>16.964398834158398</c:v>
                </c:pt>
                <c:pt idx="894">
                  <c:v>14.716244479097201</c:v>
                </c:pt>
                <c:pt idx="895">
                  <c:v>11.185879942079399</c:v>
                </c:pt>
                <c:pt idx="896">
                  <c:v>7.3785372330177204</c:v>
                </c:pt>
                <c:pt idx="897">
                  <c:v>5.5493513089819002</c:v>
                </c:pt>
                <c:pt idx="898">
                  <c:v>5.9364127341136799</c:v>
                </c:pt>
                <c:pt idx="899">
                  <c:v>12.0977567671379</c:v>
                </c:pt>
                <c:pt idx="900">
                  <c:v>15.7305254870403</c:v>
                </c:pt>
                <c:pt idx="901">
                  <c:v>8.35802358970016</c:v>
                </c:pt>
                <c:pt idx="902">
                  <c:v>7.8652315205442997</c:v>
                </c:pt>
                <c:pt idx="903">
                  <c:v>13.414905602455001</c:v>
                </c:pt>
                <c:pt idx="904">
                  <c:v>20.082976630878601</c:v>
                </c:pt>
                <c:pt idx="905">
                  <c:v>23.447303180628701</c:v>
                </c:pt>
                <c:pt idx="906">
                  <c:v>9.8416480807064399</c:v>
                </c:pt>
                <c:pt idx="907">
                  <c:v>7.9133882861329399</c:v>
                </c:pt>
                <c:pt idx="908">
                  <c:v>15.4541182514655</c:v>
                </c:pt>
                <c:pt idx="909">
                  <c:v>5.6942336175245902</c:v>
                </c:pt>
                <c:pt idx="910">
                  <c:v>9.4740195016285504</c:v>
                </c:pt>
                <c:pt idx="911">
                  <c:v>5.7720291382207503</c:v>
                </c:pt>
                <c:pt idx="912">
                  <c:v>7.9128818488963697</c:v>
                </c:pt>
                <c:pt idx="913">
                  <c:v>6.8034147619684102</c:v>
                </c:pt>
                <c:pt idx="914">
                  <c:v>21.6325503839211</c:v>
                </c:pt>
                <c:pt idx="915">
                  <c:v>16.310790016005399</c:v>
                </c:pt>
                <c:pt idx="916">
                  <c:v>14.3742230491832</c:v>
                </c:pt>
                <c:pt idx="917">
                  <c:v>11.6920284020472</c:v>
                </c:pt>
                <c:pt idx="918">
                  <c:v>5.8672491087486298</c:v>
                </c:pt>
                <c:pt idx="919">
                  <c:v>11.953676597460399</c:v>
                </c:pt>
                <c:pt idx="920">
                  <c:v>8.4352415966645609</c:v>
                </c:pt>
                <c:pt idx="921">
                  <c:v>10.688505576562999</c:v>
                </c:pt>
                <c:pt idx="922">
                  <c:v>11.8102848197429</c:v>
                </c:pt>
                <c:pt idx="923">
                  <c:v>9.0647825878362003</c:v>
                </c:pt>
                <c:pt idx="924">
                  <c:v>23.669207637920898</c:v>
                </c:pt>
                <c:pt idx="925">
                  <c:v>7.8069893873732301</c:v>
                </c:pt>
                <c:pt idx="926">
                  <c:v>9.5038158617829591</c:v>
                </c:pt>
                <c:pt idx="927">
                  <c:v>5.7604587955510604</c:v>
                </c:pt>
                <c:pt idx="928">
                  <c:v>8.0374948115136693</c:v>
                </c:pt>
                <c:pt idx="929">
                  <c:v>9.3731386516383708</c:v>
                </c:pt>
                <c:pt idx="930">
                  <c:v>12.8269288033117</c:v>
                </c:pt>
                <c:pt idx="931">
                  <c:v>14.5706414984333</c:v>
                </c:pt>
                <c:pt idx="932">
                  <c:v>5.3475027868723801</c:v>
                </c:pt>
                <c:pt idx="933">
                  <c:v>9.5593557675600191</c:v>
                </c:pt>
                <c:pt idx="934">
                  <c:v>11.2658554396758</c:v>
                </c:pt>
                <c:pt idx="935">
                  <c:v>23.643153149119499</c:v>
                </c:pt>
                <c:pt idx="936">
                  <c:v>8.0310668470433306</c:v>
                </c:pt>
                <c:pt idx="937">
                  <c:v>8.1669299237972108</c:v>
                </c:pt>
                <c:pt idx="938">
                  <c:v>7.4037555367572496</c:v>
                </c:pt>
                <c:pt idx="939">
                  <c:v>7.0506366701467504</c:v>
                </c:pt>
                <c:pt idx="940">
                  <c:v>10.3723632013418</c:v>
                </c:pt>
                <c:pt idx="941">
                  <c:v>14.7843135597588</c:v>
                </c:pt>
                <c:pt idx="942">
                  <c:v>20.7092859391161</c:v>
                </c:pt>
                <c:pt idx="943">
                  <c:v>7.5862137561873402</c:v>
                </c:pt>
                <c:pt idx="944">
                  <c:v>14.6212527820134</c:v>
                </c:pt>
                <c:pt idx="945">
                  <c:v>22.7980492740407</c:v>
                </c:pt>
                <c:pt idx="946">
                  <c:v>5.1136951897540497</c:v>
                </c:pt>
                <c:pt idx="947">
                  <c:v>7.5531996601945002</c:v>
                </c:pt>
                <c:pt idx="948">
                  <c:v>9.9553387930997204</c:v>
                </c:pt>
                <c:pt idx="949">
                  <c:v>6.9386523235437396</c:v>
                </c:pt>
                <c:pt idx="950">
                  <c:v>7.0844975171363798</c:v>
                </c:pt>
                <c:pt idx="951">
                  <c:v>12.306631669777101</c:v>
                </c:pt>
                <c:pt idx="952">
                  <c:v>13.596399866114799</c:v>
                </c:pt>
                <c:pt idx="953">
                  <c:v>14.5453287119962</c:v>
                </c:pt>
                <c:pt idx="954">
                  <c:v>13.5743338778198</c:v>
                </c:pt>
                <c:pt idx="955">
                  <c:v>9.5671637600433606</c:v>
                </c:pt>
                <c:pt idx="956">
                  <c:v>14.8618435622975</c:v>
                </c:pt>
                <c:pt idx="957">
                  <c:v>9.0769552155708393</c:v>
                </c:pt>
                <c:pt idx="958">
                  <c:v>15.3240930582904</c:v>
                </c:pt>
                <c:pt idx="959">
                  <c:v>10.4784840392332</c:v>
                </c:pt>
                <c:pt idx="960">
                  <c:v>9.1464233568287501</c:v>
                </c:pt>
                <c:pt idx="961">
                  <c:v>9.3775621862922005</c:v>
                </c:pt>
                <c:pt idx="962">
                  <c:v>9.8902176372381305</c:v>
                </c:pt>
                <c:pt idx="963">
                  <c:v>12.7163789609367</c:v>
                </c:pt>
                <c:pt idx="964">
                  <c:v>10.599261027729799</c:v>
                </c:pt>
                <c:pt idx="965">
                  <c:v>5.4227108628414404</c:v>
                </c:pt>
                <c:pt idx="966">
                  <c:v>25.4532386638272</c:v>
                </c:pt>
                <c:pt idx="967">
                  <c:v>13.9852768605497</c:v>
                </c:pt>
                <c:pt idx="968">
                  <c:v>9.0248010912822494</c:v>
                </c:pt>
                <c:pt idx="969">
                  <c:v>16.380846030467001</c:v>
                </c:pt>
                <c:pt idx="970">
                  <c:v>14.105710628787399</c:v>
                </c:pt>
                <c:pt idx="971">
                  <c:v>13.3379491731749</c:v>
                </c:pt>
                <c:pt idx="972">
                  <c:v>8.5489835342241491</c:v>
                </c:pt>
                <c:pt idx="973">
                  <c:v>10.378187790258</c:v>
                </c:pt>
                <c:pt idx="974">
                  <c:v>25.038124133591101</c:v>
                </c:pt>
                <c:pt idx="975">
                  <c:v>19.4063890202174</c:v>
                </c:pt>
                <c:pt idx="976">
                  <c:v>7.3720190841130702</c:v>
                </c:pt>
                <c:pt idx="977">
                  <c:v>10.5989551290313</c:v>
                </c:pt>
                <c:pt idx="978">
                  <c:v>8.2453927953191801</c:v>
                </c:pt>
                <c:pt idx="979">
                  <c:v>16.5923418702357</c:v>
                </c:pt>
                <c:pt idx="980">
                  <c:v>12.6208909042925</c:v>
                </c:pt>
                <c:pt idx="981">
                  <c:v>9.8769491959288995</c:v>
                </c:pt>
                <c:pt idx="982">
                  <c:v>7.3785372330177204</c:v>
                </c:pt>
                <c:pt idx="983">
                  <c:v>8.7703954553251204</c:v>
                </c:pt>
                <c:pt idx="984">
                  <c:v>8.5673035775413204</c:v>
                </c:pt>
                <c:pt idx="985">
                  <c:v>17.913388668790599</c:v>
                </c:pt>
                <c:pt idx="986">
                  <c:v>5.9169726930564002</c:v>
                </c:pt>
                <c:pt idx="987">
                  <c:v>8.7457838316780592</c:v>
                </c:pt>
                <c:pt idx="988">
                  <c:v>6.94618127328323</c:v>
                </c:pt>
                <c:pt idx="989">
                  <c:v>5.6819642261411198</c:v>
                </c:pt>
                <c:pt idx="990">
                  <c:v>23.0062290490519</c:v>
                </c:pt>
                <c:pt idx="991">
                  <c:v>9.0818925201942307</c:v>
                </c:pt>
                <c:pt idx="992">
                  <c:v>9.9472028644426107</c:v>
                </c:pt>
                <c:pt idx="993">
                  <c:v>8.35802358970016</c:v>
                </c:pt>
                <c:pt idx="994">
                  <c:v>16.184337208994599</c:v>
                </c:pt>
                <c:pt idx="995">
                  <c:v>9.7698649151138994</c:v>
                </c:pt>
                <c:pt idx="996">
                  <c:v>5.6770000115342896</c:v>
                </c:pt>
                <c:pt idx="997">
                  <c:v>5.2293907692682904</c:v>
                </c:pt>
              </c:numCache>
            </c:numRef>
          </c:xVal>
          <c:yVal>
            <c:numRef>
              <c:f>'Data Front pareto'!$AK$5:$AK$1002</c:f>
              <c:numCache>
                <c:formatCode>0.0</c:formatCode>
                <c:ptCount val="998"/>
                <c:pt idx="0">
                  <c:v>45.265012542995194</c:v>
                </c:pt>
                <c:pt idx="1">
                  <c:v>57.234408200425399</c:v>
                </c:pt>
                <c:pt idx="2">
                  <c:v>22.624510165996</c:v>
                </c:pt>
                <c:pt idx="3">
                  <c:v>40.2732098674784</c:v>
                </c:pt>
                <c:pt idx="4">
                  <c:v>56.9247262385678</c:v>
                </c:pt>
                <c:pt idx="5">
                  <c:v>16.6683515497595</c:v>
                </c:pt>
                <c:pt idx="6">
                  <c:v>14.943505533414219</c:v>
                </c:pt>
                <c:pt idx="7">
                  <c:v>34.286507229671997</c:v>
                </c:pt>
                <c:pt idx="8">
                  <c:v>19.441008526597859</c:v>
                </c:pt>
                <c:pt idx="9">
                  <c:v>17.370260098479061</c:v>
                </c:pt>
                <c:pt idx="10">
                  <c:v>23.143676581004399</c:v>
                </c:pt>
                <c:pt idx="11">
                  <c:v>40.8013661430996</c:v>
                </c:pt>
                <c:pt idx="12">
                  <c:v>23.019572658247199</c:v>
                </c:pt>
                <c:pt idx="13">
                  <c:v>25.245514165247599</c:v>
                </c:pt>
                <c:pt idx="14">
                  <c:v>12.707259031139419</c:v>
                </c:pt>
                <c:pt idx="15">
                  <c:v>15.624053374620139</c:v>
                </c:pt>
                <c:pt idx="16">
                  <c:v>49.982455439671199</c:v>
                </c:pt>
                <c:pt idx="17">
                  <c:v>22.157276572832398</c:v>
                </c:pt>
                <c:pt idx="18">
                  <c:v>12.67691601843234</c:v>
                </c:pt>
                <c:pt idx="19">
                  <c:v>25.245885534359601</c:v>
                </c:pt>
                <c:pt idx="20">
                  <c:v>43.785494825821004</c:v>
                </c:pt>
                <c:pt idx="21">
                  <c:v>11.074645312429261</c:v>
                </c:pt>
                <c:pt idx="22">
                  <c:v>23.528607787510001</c:v>
                </c:pt>
                <c:pt idx="23">
                  <c:v>59.3611092066282</c:v>
                </c:pt>
                <c:pt idx="24">
                  <c:v>14.071714089219201</c:v>
                </c:pt>
                <c:pt idx="25">
                  <c:v>61.113193147282601</c:v>
                </c:pt>
                <c:pt idx="26">
                  <c:v>20.810295530488801</c:v>
                </c:pt>
                <c:pt idx="27">
                  <c:v>33.131625199183802</c:v>
                </c:pt>
                <c:pt idx="28">
                  <c:v>27.2033481462928</c:v>
                </c:pt>
                <c:pt idx="29">
                  <c:v>7.53528515393314</c:v>
                </c:pt>
                <c:pt idx="30">
                  <c:v>17.824321414728221</c:v>
                </c:pt>
                <c:pt idx="31">
                  <c:v>48.085044847942399</c:v>
                </c:pt>
                <c:pt idx="32">
                  <c:v>19.666261543447998</c:v>
                </c:pt>
                <c:pt idx="33">
                  <c:v>17.479612082691098</c:v>
                </c:pt>
                <c:pt idx="34">
                  <c:v>12.893433214526921</c:v>
                </c:pt>
                <c:pt idx="35">
                  <c:v>15.836320259737281</c:v>
                </c:pt>
                <c:pt idx="36">
                  <c:v>43.213581047177399</c:v>
                </c:pt>
                <c:pt idx="37">
                  <c:v>21.362705217827401</c:v>
                </c:pt>
                <c:pt idx="38">
                  <c:v>19.650556910854021</c:v>
                </c:pt>
                <c:pt idx="39">
                  <c:v>14.22307071343424</c:v>
                </c:pt>
                <c:pt idx="40">
                  <c:v>55.587520339523003</c:v>
                </c:pt>
                <c:pt idx="41">
                  <c:v>52.440056949888202</c:v>
                </c:pt>
                <c:pt idx="42">
                  <c:v>28.183855798641201</c:v>
                </c:pt>
                <c:pt idx="43">
                  <c:v>18.987601300564602</c:v>
                </c:pt>
                <c:pt idx="44">
                  <c:v>34.703713011249995</c:v>
                </c:pt>
                <c:pt idx="45">
                  <c:v>22.899493328294803</c:v>
                </c:pt>
                <c:pt idx="46">
                  <c:v>15.558703778100901</c:v>
                </c:pt>
                <c:pt idx="47">
                  <c:v>24.6633426774534</c:v>
                </c:pt>
                <c:pt idx="48">
                  <c:v>17.591550633802001</c:v>
                </c:pt>
                <c:pt idx="49">
                  <c:v>44.077383942685195</c:v>
                </c:pt>
                <c:pt idx="50">
                  <c:v>53.8131298412546</c:v>
                </c:pt>
                <c:pt idx="51">
                  <c:v>11.192057192367519</c:v>
                </c:pt>
                <c:pt idx="52">
                  <c:v>30.300062330266201</c:v>
                </c:pt>
                <c:pt idx="53">
                  <c:v>35.329499124753596</c:v>
                </c:pt>
                <c:pt idx="54">
                  <c:v>7.1096415277780203</c:v>
                </c:pt>
                <c:pt idx="55">
                  <c:v>16.085593815791078</c:v>
                </c:pt>
                <c:pt idx="56">
                  <c:v>15.457218803206539</c:v>
                </c:pt>
                <c:pt idx="57">
                  <c:v>34.736705688838001</c:v>
                </c:pt>
                <c:pt idx="58">
                  <c:v>13.223230144500581</c:v>
                </c:pt>
                <c:pt idx="59">
                  <c:v>12.61207862032602</c:v>
                </c:pt>
                <c:pt idx="60">
                  <c:v>16.579955131482418</c:v>
                </c:pt>
                <c:pt idx="61">
                  <c:v>43.785494825821004</c:v>
                </c:pt>
                <c:pt idx="62">
                  <c:v>39.173425140670801</c:v>
                </c:pt>
                <c:pt idx="63">
                  <c:v>49.970029719513199</c:v>
                </c:pt>
                <c:pt idx="64">
                  <c:v>14.141005279227121</c:v>
                </c:pt>
                <c:pt idx="65">
                  <c:v>40.2732098674784</c:v>
                </c:pt>
                <c:pt idx="66">
                  <c:v>55.587520339523003</c:v>
                </c:pt>
                <c:pt idx="67">
                  <c:v>27.442558061849798</c:v>
                </c:pt>
                <c:pt idx="68">
                  <c:v>23.505392927608799</c:v>
                </c:pt>
                <c:pt idx="69">
                  <c:v>34.437861801073602</c:v>
                </c:pt>
                <c:pt idx="70">
                  <c:v>46.784161098676798</c:v>
                </c:pt>
                <c:pt idx="71">
                  <c:v>7.9798173022638998</c:v>
                </c:pt>
                <c:pt idx="72">
                  <c:v>26.366876009155799</c:v>
                </c:pt>
                <c:pt idx="73">
                  <c:v>17.8142393851561</c:v>
                </c:pt>
                <c:pt idx="74">
                  <c:v>39.320225022095997</c:v>
                </c:pt>
                <c:pt idx="75">
                  <c:v>12.544586800658239</c:v>
                </c:pt>
                <c:pt idx="76">
                  <c:v>23.528607787510001</c:v>
                </c:pt>
                <c:pt idx="77">
                  <c:v>57.804342355746201</c:v>
                </c:pt>
                <c:pt idx="78">
                  <c:v>18.630975561688917</c:v>
                </c:pt>
                <c:pt idx="79">
                  <c:v>8.1940861502950408</c:v>
                </c:pt>
                <c:pt idx="80">
                  <c:v>29.9059557612924</c:v>
                </c:pt>
                <c:pt idx="81">
                  <c:v>12.45684735191792</c:v>
                </c:pt>
                <c:pt idx="82">
                  <c:v>17.912126624653137</c:v>
                </c:pt>
                <c:pt idx="83">
                  <c:v>30.081162758731999</c:v>
                </c:pt>
                <c:pt idx="84">
                  <c:v>13.866206184561161</c:v>
                </c:pt>
                <c:pt idx="85">
                  <c:v>40.702822916219006</c:v>
                </c:pt>
                <c:pt idx="86">
                  <c:v>10.588072302632321</c:v>
                </c:pt>
                <c:pt idx="87">
                  <c:v>47.4024430306768</c:v>
                </c:pt>
                <c:pt idx="88">
                  <c:v>35.276632523055802</c:v>
                </c:pt>
                <c:pt idx="89">
                  <c:v>32.654869968454001</c:v>
                </c:pt>
                <c:pt idx="90">
                  <c:v>37.809126221117197</c:v>
                </c:pt>
                <c:pt idx="91">
                  <c:v>12.054930240517439</c:v>
                </c:pt>
                <c:pt idx="92">
                  <c:v>56.9247262385678</c:v>
                </c:pt>
                <c:pt idx="93">
                  <c:v>31.262086390994799</c:v>
                </c:pt>
                <c:pt idx="94">
                  <c:v>54.912056791636402</c:v>
                </c:pt>
                <c:pt idx="95">
                  <c:v>55.894284203837998</c:v>
                </c:pt>
                <c:pt idx="96">
                  <c:v>17.18118736683466</c:v>
                </c:pt>
                <c:pt idx="97">
                  <c:v>34.425295322486996</c:v>
                </c:pt>
                <c:pt idx="98">
                  <c:v>18.852553984191999</c:v>
                </c:pt>
                <c:pt idx="99">
                  <c:v>23.855213322234203</c:v>
                </c:pt>
                <c:pt idx="100">
                  <c:v>22.8890917475352</c:v>
                </c:pt>
                <c:pt idx="101">
                  <c:v>20.998354518802799</c:v>
                </c:pt>
                <c:pt idx="102">
                  <c:v>14.83178178130164</c:v>
                </c:pt>
                <c:pt idx="103">
                  <c:v>44.316272638422795</c:v>
                </c:pt>
                <c:pt idx="104">
                  <c:v>13.7779436336636</c:v>
                </c:pt>
                <c:pt idx="105">
                  <c:v>9.6085744994337201</c:v>
                </c:pt>
                <c:pt idx="106">
                  <c:v>23.7717362089696</c:v>
                </c:pt>
                <c:pt idx="107">
                  <c:v>20.778786742145801</c:v>
                </c:pt>
                <c:pt idx="108">
                  <c:v>29.9059557612924</c:v>
                </c:pt>
                <c:pt idx="109">
                  <c:v>6.7</c:v>
                </c:pt>
                <c:pt idx="110">
                  <c:v>46.927391298603197</c:v>
                </c:pt>
                <c:pt idx="111">
                  <c:v>31.451429346559998</c:v>
                </c:pt>
                <c:pt idx="112">
                  <c:v>20.5411645273654</c:v>
                </c:pt>
                <c:pt idx="113">
                  <c:v>31.8473624704008</c:v>
                </c:pt>
                <c:pt idx="114">
                  <c:v>41.103563152302797</c:v>
                </c:pt>
                <c:pt idx="115">
                  <c:v>60.353796746354</c:v>
                </c:pt>
                <c:pt idx="116">
                  <c:v>36.880852978940801</c:v>
                </c:pt>
                <c:pt idx="117">
                  <c:v>19.162967294142881</c:v>
                </c:pt>
                <c:pt idx="118">
                  <c:v>19.15321404667262</c:v>
                </c:pt>
                <c:pt idx="119">
                  <c:v>38.724620706608803</c:v>
                </c:pt>
                <c:pt idx="120">
                  <c:v>30.804405584943602</c:v>
                </c:pt>
                <c:pt idx="121">
                  <c:v>23.991584223659601</c:v>
                </c:pt>
                <c:pt idx="122">
                  <c:v>64.073066349609206</c:v>
                </c:pt>
                <c:pt idx="123">
                  <c:v>22.691043013514602</c:v>
                </c:pt>
                <c:pt idx="124">
                  <c:v>54.0203674512018</c:v>
                </c:pt>
                <c:pt idx="125">
                  <c:v>31.315745051799002</c:v>
                </c:pt>
                <c:pt idx="126">
                  <c:v>41.871202160345604</c:v>
                </c:pt>
                <c:pt idx="127">
                  <c:v>11.377511261312639</c:v>
                </c:pt>
                <c:pt idx="128">
                  <c:v>23.203886169379601</c:v>
                </c:pt>
                <c:pt idx="129">
                  <c:v>35.840373937848803</c:v>
                </c:pt>
                <c:pt idx="130">
                  <c:v>17.843178326636899</c:v>
                </c:pt>
                <c:pt idx="131">
                  <c:v>16.17589843505996</c:v>
                </c:pt>
                <c:pt idx="132">
                  <c:v>41.422191172978799</c:v>
                </c:pt>
                <c:pt idx="133">
                  <c:v>36.807792602016001</c:v>
                </c:pt>
                <c:pt idx="134">
                  <c:v>46.308412588083797</c:v>
                </c:pt>
                <c:pt idx="135">
                  <c:v>36.926800467991598</c:v>
                </c:pt>
                <c:pt idx="136">
                  <c:v>30.467389162821199</c:v>
                </c:pt>
                <c:pt idx="137">
                  <c:v>40.925142546612399</c:v>
                </c:pt>
                <c:pt idx="138">
                  <c:v>13.117193058320019</c:v>
                </c:pt>
                <c:pt idx="139">
                  <c:v>40.969236738234002</c:v>
                </c:pt>
                <c:pt idx="140">
                  <c:v>20.2248682517384</c:v>
                </c:pt>
                <c:pt idx="141">
                  <c:v>20.228433277154597</c:v>
                </c:pt>
                <c:pt idx="142">
                  <c:v>24.212725028435198</c:v>
                </c:pt>
                <c:pt idx="143">
                  <c:v>60.765189466560194</c:v>
                </c:pt>
                <c:pt idx="144">
                  <c:v>26.780935373281402</c:v>
                </c:pt>
                <c:pt idx="145">
                  <c:v>15.49623444237494</c:v>
                </c:pt>
                <c:pt idx="146">
                  <c:v>48.337500508190999</c:v>
                </c:pt>
                <c:pt idx="147">
                  <c:v>42.504495764092596</c:v>
                </c:pt>
                <c:pt idx="148">
                  <c:v>51.066998332215796</c:v>
                </c:pt>
                <c:pt idx="149">
                  <c:v>8.4246878577715201</c:v>
                </c:pt>
                <c:pt idx="150">
                  <c:v>16.909931334459799</c:v>
                </c:pt>
                <c:pt idx="151">
                  <c:v>30.081162758731999</c:v>
                </c:pt>
                <c:pt idx="152">
                  <c:v>41.982587369518598</c:v>
                </c:pt>
                <c:pt idx="153">
                  <c:v>8.5325314527007201</c:v>
                </c:pt>
                <c:pt idx="154">
                  <c:v>7.4956442796625797</c:v>
                </c:pt>
                <c:pt idx="155">
                  <c:v>27.3937871600702</c:v>
                </c:pt>
                <c:pt idx="156">
                  <c:v>14.328750131459881</c:v>
                </c:pt>
                <c:pt idx="157">
                  <c:v>32.021470921097801</c:v>
                </c:pt>
                <c:pt idx="158">
                  <c:v>16.952087495614119</c:v>
                </c:pt>
                <c:pt idx="159">
                  <c:v>63.268762523448196</c:v>
                </c:pt>
                <c:pt idx="160">
                  <c:v>44.032813219558406</c:v>
                </c:pt>
                <c:pt idx="161">
                  <c:v>10.248547722658321</c:v>
                </c:pt>
                <c:pt idx="162">
                  <c:v>22.146975260740199</c:v>
                </c:pt>
                <c:pt idx="163">
                  <c:v>16.770828438851222</c:v>
                </c:pt>
                <c:pt idx="164">
                  <c:v>13.856816085252099</c:v>
                </c:pt>
                <c:pt idx="165">
                  <c:v>17.09017180682882</c:v>
                </c:pt>
                <c:pt idx="166">
                  <c:v>11.104077819840441</c:v>
                </c:pt>
                <c:pt idx="167">
                  <c:v>42.021020800211801</c:v>
                </c:pt>
                <c:pt idx="168">
                  <c:v>22.159351569279398</c:v>
                </c:pt>
                <c:pt idx="169">
                  <c:v>35.1557969995904</c:v>
                </c:pt>
                <c:pt idx="170">
                  <c:v>35.329499124753596</c:v>
                </c:pt>
                <c:pt idx="171">
                  <c:v>42.7028078616896</c:v>
                </c:pt>
                <c:pt idx="172" formatCode="0.000">
                  <c:v>48.751976113431006</c:v>
                </c:pt>
                <c:pt idx="173">
                  <c:v>23.499688449653</c:v>
                </c:pt>
                <c:pt idx="174">
                  <c:v>35.7551087327316</c:v>
                </c:pt>
                <c:pt idx="175">
                  <c:v>22.217438352714801</c:v>
                </c:pt>
                <c:pt idx="176">
                  <c:v>32.5880797081442</c:v>
                </c:pt>
                <c:pt idx="177">
                  <c:v>40.758180449639397</c:v>
                </c:pt>
                <c:pt idx="178">
                  <c:v>37.2644735199096</c:v>
                </c:pt>
                <c:pt idx="179">
                  <c:v>9.3821971720008204</c:v>
                </c:pt>
                <c:pt idx="180">
                  <c:v>34.179906313170399</c:v>
                </c:pt>
                <c:pt idx="181">
                  <c:v>17.131931139908279</c:v>
                </c:pt>
                <c:pt idx="182">
                  <c:v>38.459439138249401</c:v>
                </c:pt>
                <c:pt idx="183">
                  <c:v>59.676608049675202</c:v>
                </c:pt>
                <c:pt idx="184">
                  <c:v>17.8142393851561</c:v>
                </c:pt>
                <c:pt idx="185">
                  <c:v>39.760579298132001</c:v>
                </c:pt>
                <c:pt idx="186">
                  <c:v>13.112178412396538</c:v>
                </c:pt>
                <c:pt idx="187">
                  <c:v>19.505283745694999</c:v>
                </c:pt>
                <c:pt idx="188">
                  <c:v>25.158824144134599</c:v>
                </c:pt>
                <c:pt idx="189">
                  <c:v>20.034066342486</c:v>
                </c:pt>
                <c:pt idx="190">
                  <c:v>30.1225784104554</c:v>
                </c:pt>
                <c:pt idx="191">
                  <c:v>46.388578471136604</c:v>
                </c:pt>
                <c:pt idx="192">
                  <c:v>55.968052262253998</c:v>
                </c:pt>
                <c:pt idx="193">
                  <c:v>29.367735923836999</c:v>
                </c:pt>
                <c:pt idx="194">
                  <c:v>45.531661136535</c:v>
                </c:pt>
                <c:pt idx="195">
                  <c:v>52.481728484234601</c:v>
                </c:pt>
                <c:pt idx="196">
                  <c:v>17.958507816167259</c:v>
                </c:pt>
                <c:pt idx="197">
                  <c:v>64.137470258021992</c:v>
                </c:pt>
                <c:pt idx="198">
                  <c:v>26.5550611010752</c:v>
                </c:pt>
                <c:pt idx="199">
                  <c:v>20.002763443620399</c:v>
                </c:pt>
                <c:pt idx="200">
                  <c:v>51.0130647072004</c:v>
                </c:pt>
                <c:pt idx="201">
                  <c:v>30.1457493847062</c:v>
                </c:pt>
                <c:pt idx="202">
                  <c:v>46.784161098676798</c:v>
                </c:pt>
                <c:pt idx="203">
                  <c:v>15.74491863281718</c:v>
                </c:pt>
                <c:pt idx="204">
                  <c:v>9.9246346395161797</c:v>
                </c:pt>
                <c:pt idx="205">
                  <c:v>7.9036089534065201</c:v>
                </c:pt>
                <c:pt idx="206">
                  <c:v>17.650017436303319</c:v>
                </c:pt>
                <c:pt idx="207">
                  <c:v>22.921813681636401</c:v>
                </c:pt>
                <c:pt idx="208">
                  <c:v>14.574581759595679</c:v>
                </c:pt>
                <c:pt idx="209">
                  <c:v>26.3955529179912</c:v>
                </c:pt>
                <c:pt idx="210">
                  <c:v>17.4859503472914</c:v>
                </c:pt>
                <c:pt idx="211">
                  <c:v>16.734751973978121</c:v>
                </c:pt>
                <c:pt idx="212">
                  <c:v>22.990956953393599</c:v>
                </c:pt>
                <c:pt idx="213">
                  <c:v>14.00801983660932</c:v>
                </c:pt>
                <c:pt idx="214">
                  <c:v>24.955490905730201</c:v>
                </c:pt>
                <c:pt idx="215">
                  <c:v>30.828306162690001</c:v>
                </c:pt>
                <c:pt idx="216">
                  <c:v>20.3892004078082</c:v>
                </c:pt>
                <c:pt idx="217">
                  <c:v>17.035130134748819</c:v>
                </c:pt>
                <c:pt idx="218">
                  <c:v>18.594351858502218</c:v>
                </c:pt>
                <c:pt idx="219">
                  <c:v>42.237560119697804</c:v>
                </c:pt>
                <c:pt idx="220">
                  <c:v>34.831077285603399</c:v>
                </c:pt>
                <c:pt idx="221">
                  <c:v>46.901834010015399</c:v>
                </c:pt>
                <c:pt idx="222">
                  <c:v>38.478681214543002</c:v>
                </c:pt>
                <c:pt idx="223">
                  <c:v>26.793629663913002</c:v>
                </c:pt>
                <c:pt idx="224">
                  <c:v>22.431004298287998</c:v>
                </c:pt>
                <c:pt idx="225">
                  <c:v>59.3611092066282</c:v>
                </c:pt>
                <c:pt idx="226">
                  <c:v>39.2350797598668</c:v>
                </c:pt>
                <c:pt idx="227">
                  <c:v>35.209757677260001</c:v>
                </c:pt>
                <c:pt idx="228">
                  <c:v>21.669916652043</c:v>
                </c:pt>
                <c:pt idx="229">
                  <c:v>64.878529143639</c:v>
                </c:pt>
                <c:pt idx="230">
                  <c:v>7.9798173022638998</c:v>
                </c:pt>
                <c:pt idx="231">
                  <c:v>14.553758851108039</c:v>
                </c:pt>
                <c:pt idx="232">
                  <c:v>35.007072562227201</c:v>
                </c:pt>
                <c:pt idx="233">
                  <c:v>57.714522227783995</c:v>
                </c:pt>
                <c:pt idx="234">
                  <c:v>44.741669544832199</c:v>
                </c:pt>
                <c:pt idx="235">
                  <c:v>24.606851804977797</c:v>
                </c:pt>
                <c:pt idx="236">
                  <c:v>54.912056791636402</c:v>
                </c:pt>
                <c:pt idx="237">
                  <c:v>12.45521797347698</c:v>
                </c:pt>
                <c:pt idx="238">
                  <c:v>35.646344761620604</c:v>
                </c:pt>
                <c:pt idx="239">
                  <c:v>45.809632033866002</c:v>
                </c:pt>
                <c:pt idx="240">
                  <c:v>37.216969123050397</c:v>
                </c:pt>
                <c:pt idx="241">
                  <c:v>9.9956788527316398</c:v>
                </c:pt>
                <c:pt idx="242">
                  <c:v>37.798629653999797</c:v>
                </c:pt>
                <c:pt idx="243">
                  <c:v>14.087356693212479</c:v>
                </c:pt>
                <c:pt idx="244">
                  <c:v>30.877250384396202</c:v>
                </c:pt>
                <c:pt idx="245">
                  <c:v>12.54683571240508</c:v>
                </c:pt>
                <c:pt idx="246">
                  <c:v>9.1267187583382601</c:v>
                </c:pt>
                <c:pt idx="247">
                  <c:v>17.479612082691098</c:v>
                </c:pt>
                <c:pt idx="248">
                  <c:v>15.06350387548266</c:v>
                </c:pt>
                <c:pt idx="249">
                  <c:v>29.802695364438801</c:v>
                </c:pt>
                <c:pt idx="250">
                  <c:v>24.9856006923698</c:v>
                </c:pt>
                <c:pt idx="251">
                  <c:v>29.404702815722199</c:v>
                </c:pt>
                <c:pt idx="252">
                  <c:v>24.6633426774534</c:v>
                </c:pt>
                <c:pt idx="253">
                  <c:v>34.272500480399401</c:v>
                </c:pt>
                <c:pt idx="254">
                  <c:v>49.1501776771116</c:v>
                </c:pt>
                <c:pt idx="255">
                  <c:v>43.254381344719803</c:v>
                </c:pt>
                <c:pt idx="256">
                  <c:v>15.54044206992212</c:v>
                </c:pt>
                <c:pt idx="257">
                  <c:v>60.254486005240601</c:v>
                </c:pt>
                <c:pt idx="258">
                  <c:v>28.361830086552601</c:v>
                </c:pt>
                <c:pt idx="259">
                  <c:v>59.869625311387203</c:v>
                </c:pt>
                <c:pt idx="260">
                  <c:v>64.073066349609206</c:v>
                </c:pt>
                <c:pt idx="261">
                  <c:v>37.7517667732156</c:v>
                </c:pt>
                <c:pt idx="262">
                  <c:v>40.208440417669202</c:v>
                </c:pt>
                <c:pt idx="263">
                  <c:v>20.492156797777199</c:v>
                </c:pt>
                <c:pt idx="264">
                  <c:v>8.5809790063474995</c:v>
                </c:pt>
                <c:pt idx="265">
                  <c:v>27.649010271296</c:v>
                </c:pt>
                <c:pt idx="266">
                  <c:v>11.6731387478454</c:v>
                </c:pt>
                <c:pt idx="267">
                  <c:v>22.330179792179599</c:v>
                </c:pt>
                <c:pt idx="268">
                  <c:v>45.265012542995194</c:v>
                </c:pt>
                <c:pt idx="269">
                  <c:v>40.149926053708995</c:v>
                </c:pt>
                <c:pt idx="270">
                  <c:v>47.494092835946397</c:v>
                </c:pt>
                <c:pt idx="271">
                  <c:v>19.28689133185658</c:v>
                </c:pt>
                <c:pt idx="272">
                  <c:v>25.455229770248398</c:v>
                </c:pt>
                <c:pt idx="273">
                  <c:v>54.278139730889201</c:v>
                </c:pt>
                <c:pt idx="274">
                  <c:v>26.936688856018201</c:v>
                </c:pt>
                <c:pt idx="275">
                  <c:v>44.927384411575197</c:v>
                </c:pt>
                <c:pt idx="276">
                  <c:v>35.773946389831799</c:v>
                </c:pt>
                <c:pt idx="277">
                  <c:v>37.809126221117197</c:v>
                </c:pt>
                <c:pt idx="278">
                  <c:v>29.982308049491198</c:v>
                </c:pt>
                <c:pt idx="279">
                  <c:v>19.030220729975639</c:v>
                </c:pt>
                <c:pt idx="280">
                  <c:v>25.357441057707799</c:v>
                </c:pt>
                <c:pt idx="281">
                  <c:v>27.1791564778548</c:v>
                </c:pt>
                <c:pt idx="282">
                  <c:v>43.676640556756603</c:v>
                </c:pt>
                <c:pt idx="283">
                  <c:v>11.319125330301739</c:v>
                </c:pt>
                <c:pt idx="284">
                  <c:v>27.286382046631598</c:v>
                </c:pt>
                <c:pt idx="285">
                  <c:v>28.048186774954399</c:v>
                </c:pt>
                <c:pt idx="286">
                  <c:v>13.358344221209579</c:v>
                </c:pt>
                <c:pt idx="287">
                  <c:v>31.5140221892614</c:v>
                </c:pt>
                <c:pt idx="288">
                  <c:v>48.775342955267</c:v>
                </c:pt>
                <c:pt idx="289">
                  <c:v>35.370632354592402</c:v>
                </c:pt>
                <c:pt idx="290">
                  <c:v>12.544586800658239</c:v>
                </c:pt>
                <c:pt idx="291">
                  <c:v>33.679695823352596</c:v>
                </c:pt>
                <c:pt idx="292">
                  <c:v>31.1462642533176</c:v>
                </c:pt>
                <c:pt idx="293">
                  <c:v>49.174344498136605</c:v>
                </c:pt>
                <c:pt idx="294">
                  <c:v>8.1870846070079395</c:v>
                </c:pt>
                <c:pt idx="295">
                  <c:v>29.118629446554198</c:v>
                </c:pt>
                <c:pt idx="296">
                  <c:v>30.919452580875401</c:v>
                </c:pt>
                <c:pt idx="297">
                  <c:v>29.426061238341202</c:v>
                </c:pt>
                <c:pt idx="298">
                  <c:v>50.279085255782597</c:v>
                </c:pt>
                <c:pt idx="299">
                  <c:v>66.699999999999989</c:v>
                </c:pt>
                <c:pt idx="300">
                  <c:v>18.072553581840779</c:v>
                </c:pt>
                <c:pt idx="301">
                  <c:v>22.159351569279398</c:v>
                </c:pt>
                <c:pt idx="302">
                  <c:v>47.609512569913996</c:v>
                </c:pt>
                <c:pt idx="303">
                  <c:v>38.248404654988796</c:v>
                </c:pt>
                <c:pt idx="304">
                  <c:v>36.6599080788206</c:v>
                </c:pt>
                <c:pt idx="305">
                  <c:v>10.129921386191281</c:v>
                </c:pt>
                <c:pt idx="306">
                  <c:v>26.830908284408402</c:v>
                </c:pt>
                <c:pt idx="307">
                  <c:v>57.080219407757603</c:v>
                </c:pt>
                <c:pt idx="308">
                  <c:v>17.80431781456948</c:v>
                </c:pt>
                <c:pt idx="309">
                  <c:v>29.759454904362599</c:v>
                </c:pt>
                <c:pt idx="310">
                  <c:v>18.343193156035937</c:v>
                </c:pt>
                <c:pt idx="311">
                  <c:v>32.8125598573464</c:v>
                </c:pt>
                <c:pt idx="312">
                  <c:v>25.714423804963403</c:v>
                </c:pt>
                <c:pt idx="313">
                  <c:v>56.9247262385678</c:v>
                </c:pt>
                <c:pt idx="314">
                  <c:v>56.478967204681794</c:v>
                </c:pt>
                <c:pt idx="315">
                  <c:v>47.056290457557594</c:v>
                </c:pt>
                <c:pt idx="316">
                  <c:v>29.0833798191358</c:v>
                </c:pt>
                <c:pt idx="317">
                  <c:v>27.048779700047199</c:v>
                </c:pt>
                <c:pt idx="318">
                  <c:v>27.179508511173601</c:v>
                </c:pt>
                <c:pt idx="319">
                  <c:v>9.8414465336115597</c:v>
                </c:pt>
                <c:pt idx="320">
                  <c:v>19.369747639764899</c:v>
                </c:pt>
                <c:pt idx="321">
                  <c:v>26.987765858014001</c:v>
                </c:pt>
                <c:pt idx="322">
                  <c:v>47.783194045212802</c:v>
                </c:pt>
                <c:pt idx="323">
                  <c:v>50.769342688206798</c:v>
                </c:pt>
                <c:pt idx="324">
                  <c:v>20.029985121629799</c:v>
                </c:pt>
                <c:pt idx="325">
                  <c:v>33.469733762734194</c:v>
                </c:pt>
                <c:pt idx="326">
                  <c:v>8.5277035421196796</c:v>
                </c:pt>
                <c:pt idx="327">
                  <c:v>18.60898930272414</c:v>
                </c:pt>
                <c:pt idx="328">
                  <c:v>20.391072994934397</c:v>
                </c:pt>
                <c:pt idx="329">
                  <c:v>17.789996220849943</c:v>
                </c:pt>
                <c:pt idx="330">
                  <c:v>26.456962645263001</c:v>
                </c:pt>
                <c:pt idx="331">
                  <c:v>18.060557647698818</c:v>
                </c:pt>
                <c:pt idx="332">
                  <c:v>16.101508652350301</c:v>
                </c:pt>
                <c:pt idx="333">
                  <c:v>12.42352019267458</c:v>
                </c:pt>
                <c:pt idx="334">
                  <c:v>19.0884066224585</c:v>
                </c:pt>
                <c:pt idx="335">
                  <c:v>19.6301251973841</c:v>
                </c:pt>
                <c:pt idx="336">
                  <c:v>21.675947009551201</c:v>
                </c:pt>
                <c:pt idx="337">
                  <c:v>35.438646167661801</c:v>
                </c:pt>
                <c:pt idx="338">
                  <c:v>9.3834168821461788</c:v>
                </c:pt>
                <c:pt idx="339">
                  <c:v>29.337656526794401</c:v>
                </c:pt>
                <c:pt idx="340">
                  <c:v>40.048384942529601</c:v>
                </c:pt>
                <c:pt idx="341">
                  <c:v>44.316272638422795</c:v>
                </c:pt>
                <c:pt idx="342">
                  <c:v>42.827113427738603</c:v>
                </c:pt>
                <c:pt idx="343">
                  <c:v>32.032183960634597</c:v>
                </c:pt>
                <c:pt idx="344">
                  <c:v>25.117764180779002</c:v>
                </c:pt>
                <c:pt idx="345">
                  <c:v>9.9246346395161797</c:v>
                </c:pt>
                <c:pt idx="346">
                  <c:v>26.209000251429401</c:v>
                </c:pt>
                <c:pt idx="347">
                  <c:v>24.948488466100802</c:v>
                </c:pt>
                <c:pt idx="348">
                  <c:v>26.888561850578601</c:v>
                </c:pt>
                <c:pt idx="349">
                  <c:v>13.016233106086839</c:v>
                </c:pt>
                <c:pt idx="350">
                  <c:v>35.748789581152401</c:v>
                </c:pt>
                <c:pt idx="351">
                  <c:v>17.408840525071401</c:v>
                </c:pt>
                <c:pt idx="352">
                  <c:v>14.77150334875612</c:v>
                </c:pt>
                <c:pt idx="353">
                  <c:v>15.90368883809284</c:v>
                </c:pt>
                <c:pt idx="354">
                  <c:v>35.596594602377998</c:v>
                </c:pt>
                <c:pt idx="355">
                  <c:v>10.9701136819253</c:v>
                </c:pt>
                <c:pt idx="356">
                  <c:v>13.523531695844081</c:v>
                </c:pt>
                <c:pt idx="357">
                  <c:v>43.216167809318797</c:v>
                </c:pt>
                <c:pt idx="358">
                  <c:v>40.432267433723602</c:v>
                </c:pt>
                <c:pt idx="359">
                  <c:v>32.996889009542201</c:v>
                </c:pt>
                <c:pt idx="360">
                  <c:v>13.940781132146698</c:v>
                </c:pt>
                <c:pt idx="361">
                  <c:v>24.069471278132198</c:v>
                </c:pt>
                <c:pt idx="362">
                  <c:v>31.877797218186199</c:v>
                </c:pt>
                <c:pt idx="363">
                  <c:v>18.16963284111446</c:v>
                </c:pt>
                <c:pt idx="364">
                  <c:v>44.491314546069198</c:v>
                </c:pt>
                <c:pt idx="365">
                  <c:v>13.995180423679621</c:v>
                </c:pt>
                <c:pt idx="366">
                  <c:v>15.440090960798161</c:v>
                </c:pt>
                <c:pt idx="367">
                  <c:v>32.935867218104597</c:v>
                </c:pt>
                <c:pt idx="368">
                  <c:v>28.974664092522001</c:v>
                </c:pt>
                <c:pt idx="369">
                  <c:v>40.436649410239795</c:v>
                </c:pt>
                <c:pt idx="370">
                  <c:v>41.149007352069404</c:v>
                </c:pt>
                <c:pt idx="371">
                  <c:v>20.602283702064998</c:v>
                </c:pt>
                <c:pt idx="372">
                  <c:v>40.629733724489803</c:v>
                </c:pt>
                <c:pt idx="373">
                  <c:v>12.822242351189519</c:v>
                </c:pt>
                <c:pt idx="374">
                  <c:v>10.87982885303286</c:v>
                </c:pt>
                <c:pt idx="375">
                  <c:v>38.797413320227001</c:v>
                </c:pt>
                <c:pt idx="376">
                  <c:v>26.877560509572799</c:v>
                </c:pt>
                <c:pt idx="377">
                  <c:v>41.631650976114599</c:v>
                </c:pt>
                <c:pt idx="378">
                  <c:v>61.673275500154595</c:v>
                </c:pt>
                <c:pt idx="379">
                  <c:v>32.460899312837405</c:v>
                </c:pt>
                <c:pt idx="380">
                  <c:v>53.8131298412546</c:v>
                </c:pt>
                <c:pt idx="381">
                  <c:v>30.756069793066402</c:v>
                </c:pt>
                <c:pt idx="382">
                  <c:v>16.975967200942581</c:v>
                </c:pt>
                <c:pt idx="383">
                  <c:v>12.174773667524759</c:v>
                </c:pt>
                <c:pt idx="384">
                  <c:v>23.827766759320202</c:v>
                </c:pt>
                <c:pt idx="385">
                  <c:v>22.692505330382001</c:v>
                </c:pt>
                <c:pt idx="386">
                  <c:v>25.042165315535598</c:v>
                </c:pt>
                <c:pt idx="387">
                  <c:v>25.593356056768197</c:v>
                </c:pt>
                <c:pt idx="388">
                  <c:v>34.727604891368401</c:v>
                </c:pt>
                <c:pt idx="389">
                  <c:v>36.485534081321603</c:v>
                </c:pt>
                <c:pt idx="390">
                  <c:v>23.351798805626601</c:v>
                </c:pt>
                <c:pt idx="391">
                  <c:v>23.019788305586001</c:v>
                </c:pt>
                <c:pt idx="392">
                  <c:v>11.949483998145739</c:v>
                </c:pt>
                <c:pt idx="393">
                  <c:v>44.316272638422795</c:v>
                </c:pt>
                <c:pt idx="394">
                  <c:v>19.98538807278074</c:v>
                </c:pt>
                <c:pt idx="395">
                  <c:v>9.4930624396430598</c:v>
                </c:pt>
                <c:pt idx="396">
                  <c:v>38.065783461018199</c:v>
                </c:pt>
                <c:pt idx="397">
                  <c:v>55.968052262253998</c:v>
                </c:pt>
                <c:pt idx="398">
                  <c:v>40.149896547921401</c:v>
                </c:pt>
                <c:pt idx="399">
                  <c:v>41.103563152302797</c:v>
                </c:pt>
                <c:pt idx="400">
                  <c:v>9.1606355609313201</c:v>
                </c:pt>
                <c:pt idx="401">
                  <c:v>16.597260994244181</c:v>
                </c:pt>
                <c:pt idx="402">
                  <c:v>48.085044847942399</c:v>
                </c:pt>
                <c:pt idx="403">
                  <c:v>34.670806656562398</c:v>
                </c:pt>
                <c:pt idx="404">
                  <c:v>32.262429637474</c:v>
                </c:pt>
                <c:pt idx="405">
                  <c:v>31.087266994085198</c:v>
                </c:pt>
                <c:pt idx="406">
                  <c:v>16.525367127606359</c:v>
                </c:pt>
                <c:pt idx="407">
                  <c:v>17.89925306876594</c:v>
                </c:pt>
                <c:pt idx="408">
                  <c:v>33.802027339618</c:v>
                </c:pt>
                <c:pt idx="409">
                  <c:v>14.501621091238579</c:v>
                </c:pt>
                <c:pt idx="410">
                  <c:v>25.432154519172599</c:v>
                </c:pt>
                <c:pt idx="411">
                  <c:v>42.695372118282599</c:v>
                </c:pt>
                <c:pt idx="412">
                  <c:v>16.365044430184721</c:v>
                </c:pt>
                <c:pt idx="413">
                  <c:v>54.437103924858398</c:v>
                </c:pt>
                <c:pt idx="414">
                  <c:v>34.679053941354198</c:v>
                </c:pt>
                <c:pt idx="415">
                  <c:v>18.921679434035919</c:v>
                </c:pt>
                <c:pt idx="416">
                  <c:v>49.607841434664202</c:v>
                </c:pt>
                <c:pt idx="417">
                  <c:v>33.462234688497198</c:v>
                </c:pt>
                <c:pt idx="418">
                  <c:v>36.595684539486001</c:v>
                </c:pt>
                <c:pt idx="419">
                  <c:v>46.492014533566802</c:v>
                </c:pt>
                <c:pt idx="420">
                  <c:v>35.276632523055802</c:v>
                </c:pt>
                <c:pt idx="421">
                  <c:v>37.370571233534598</c:v>
                </c:pt>
                <c:pt idx="422">
                  <c:v>29.299152806305202</c:v>
                </c:pt>
                <c:pt idx="423">
                  <c:v>54.463093499147995</c:v>
                </c:pt>
                <c:pt idx="424">
                  <c:v>34.180436998873198</c:v>
                </c:pt>
                <c:pt idx="425">
                  <c:v>24.834296510316801</c:v>
                </c:pt>
                <c:pt idx="426">
                  <c:v>33.960877908810595</c:v>
                </c:pt>
                <c:pt idx="427">
                  <c:v>13.79263205335744</c:v>
                </c:pt>
                <c:pt idx="428">
                  <c:v>15.110929680133381</c:v>
                </c:pt>
                <c:pt idx="429">
                  <c:v>36.522789369784398</c:v>
                </c:pt>
                <c:pt idx="430">
                  <c:v>37.173124362440397</c:v>
                </c:pt>
                <c:pt idx="431">
                  <c:v>37.235042080340001</c:v>
                </c:pt>
                <c:pt idx="432">
                  <c:v>20.2621644215596</c:v>
                </c:pt>
                <c:pt idx="433">
                  <c:v>35.1557969995904</c:v>
                </c:pt>
                <c:pt idx="434">
                  <c:v>15.457218803206539</c:v>
                </c:pt>
                <c:pt idx="435">
                  <c:v>31.738073797052603</c:v>
                </c:pt>
                <c:pt idx="436">
                  <c:v>40.751126193731999</c:v>
                </c:pt>
                <c:pt idx="437">
                  <c:v>37.028581913102002</c:v>
                </c:pt>
                <c:pt idx="438">
                  <c:v>24.2853681939404</c:v>
                </c:pt>
                <c:pt idx="439">
                  <c:v>35.329499124753596</c:v>
                </c:pt>
                <c:pt idx="440">
                  <c:v>51.797677944133206</c:v>
                </c:pt>
                <c:pt idx="441">
                  <c:v>17.492292337383059</c:v>
                </c:pt>
                <c:pt idx="442">
                  <c:v>40.876623105658801</c:v>
                </c:pt>
                <c:pt idx="443">
                  <c:v>45.618177655718</c:v>
                </c:pt>
                <c:pt idx="444">
                  <c:v>37.216969123050397</c:v>
                </c:pt>
                <c:pt idx="445">
                  <c:v>18.735371466428443</c:v>
                </c:pt>
                <c:pt idx="446">
                  <c:v>27.4003726195076</c:v>
                </c:pt>
                <c:pt idx="447">
                  <c:v>22.4031058300178</c:v>
                </c:pt>
                <c:pt idx="448">
                  <c:v>16.04819328814196</c:v>
                </c:pt>
                <c:pt idx="449">
                  <c:v>22.713117154571801</c:v>
                </c:pt>
                <c:pt idx="450">
                  <c:v>26.976567571306802</c:v>
                </c:pt>
                <c:pt idx="451">
                  <c:v>23.722588616127801</c:v>
                </c:pt>
                <c:pt idx="452">
                  <c:v>38.995620449430206</c:v>
                </c:pt>
                <c:pt idx="453">
                  <c:v>32.120824876397194</c:v>
                </c:pt>
                <c:pt idx="454">
                  <c:v>29.900376886827399</c:v>
                </c:pt>
                <c:pt idx="455">
                  <c:v>19.695850943833662</c:v>
                </c:pt>
                <c:pt idx="456">
                  <c:v>41.221247438215798</c:v>
                </c:pt>
                <c:pt idx="457">
                  <c:v>27.953049158122599</c:v>
                </c:pt>
                <c:pt idx="458">
                  <c:v>44.7646791567214</c:v>
                </c:pt>
                <c:pt idx="459">
                  <c:v>34.703713011249995</c:v>
                </c:pt>
                <c:pt idx="460">
                  <c:v>9.2334868386198199</c:v>
                </c:pt>
                <c:pt idx="461">
                  <c:v>38.810742259068</c:v>
                </c:pt>
                <c:pt idx="462">
                  <c:v>39.1256310460234</c:v>
                </c:pt>
                <c:pt idx="463">
                  <c:v>20.532712058047998</c:v>
                </c:pt>
                <c:pt idx="464">
                  <c:v>18.79529267302204</c:v>
                </c:pt>
                <c:pt idx="465">
                  <c:v>13.638663011372961</c:v>
                </c:pt>
                <c:pt idx="466">
                  <c:v>8.2697652331866802</c:v>
                </c:pt>
                <c:pt idx="467">
                  <c:v>22.771509687865599</c:v>
                </c:pt>
                <c:pt idx="468">
                  <c:v>35.846649876041198</c:v>
                </c:pt>
                <c:pt idx="469">
                  <c:v>21.632167370106199</c:v>
                </c:pt>
                <c:pt idx="470">
                  <c:v>28.712776654122401</c:v>
                </c:pt>
                <c:pt idx="471">
                  <c:v>41.631650976114599</c:v>
                </c:pt>
                <c:pt idx="472">
                  <c:v>24.641628804317197</c:v>
                </c:pt>
                <c:pt idx="473">
                  <c:v>18.68709682652284</c:v>
                </c:pt>
                <c:pt idx="474">
                  <c:v>13.52128700474646</c:v>
                </c:pt>
                <c:pt idx="475">
                  <c:v>18.789823365701242</c:v>
                </c:pt>
                <c:pt idx="476">
                  <c:v>32.872652175887005</c:v>
                </c:pt>
                <c:pt idx="477">
                  <c:v>59.920655189712399</c:v>
                </c:pt>
                <c:pt idx="478">
                  <c:v>21.725949934081001</c:v>
                </c:pt>
                <c:pt idx="479">
                  <c:v>7.9449280206208401</c:v>
                </c:pt>
                <c:pt idx="480">
                  <c:v>21.477042660611399</c:v>
                </c:pt>
                <c:pt idx="481">
                  <c:v>9.2239998981395193</c:v>
                </c:pt>
                <c:pt idx="482">
                  <c:v>15.776524397302621</c:v>
                </c:pt>
                <c:pt idx="483">
                  <c:v>53.462832573206001</c:v>
                </c:pt>
                <c:pt idx="484">
                  <c:v>29.867110186399799</c:v>
                </c:pt>
                <c:pt idx="485">
                  <c:v>17.19283054101712</c:v>
                </c:pt>
                <c:pt idx="486">
                  <c:v>21.0203192326276</c:v>
                </c:pt>
                <c:pt idx="487">
                  <c:v>18.407154703858641</c:v>
                </c:pt>
                <c:pt idx="488">
                  <c:v>11.175685175967381</c:v>
                </c:pt>
                <c:pt idx="489">
                  <c:v>30.002717940789601</c:v>
                </c:pt>
                <c:pt idx="490">
                  <c:v>39.448736379245801</c:v>
                </c:pt>
                <c:pt idx="491">
                  <c:v>26.460962952190002</c:v>
                </c:pt>
                <c:pt idx="492">
                  <c:v>19.33810518511228</c:v>
                </c:pt>
                <c:pt idx="493">
                  <c:v>27.728597589162401</c:v>
                </c:pt>
                <c:pt idx="494">
                  <c:v>38.648213783490199</c:v>
                </c:pt>
                <c:pt idx="495">
                  <c:v>47.609512569913996</c:v>
                </c:pt>
                <c:pt idx="496">
                  <c:v>66.699999999999989</c:v>
                </c:pt>
                <c:pt idx="497">
                  <c:v>40.113879456531798</c:v>
                </c:pt>
                <c:pt idx="498">
                  <c:v>27.1791564778548</c:v>
                </c:pt>
                <c:pt idx="499">
                  <c:v>19.585713788510439</c:v>
                </c:pt>
                <c:pt idx="500">
                  <c:v>37.840728159347599</c:v>
                </c:pt>
                <c:pt idx="501">
                  <c:v>55.500224344643399</c:v>
                </c:pt>
                <c:pt idx="502">
                  <c:v>34.8442725085958</c:v>
                </c:pt>
                <c:pt idx="503">
                  <c:v>41.878153500772399</c:v>
                </c:pt>
                <c:pt idx="504">
                  <c:v>31.365424840712802</c:v>
                </c:pt>
                <c:pt idx="505">
                  <c:v>12.544586800658239</c:v>
                </c:pt>
                <c:pt idx="506">
                  <c:v>26.612959869504198</c:v>
                </c:pt>
                <c:pt idx="507">
                  <c:v>25.887363419391399</c:v>
                </c:pt>
                <c:pt idx="508">
                  <c:v>30.069721853057199</c:v>
                </c:pt>
                <c:pt idx="509">
                  <c:v>21.5453770866722</c:v>
                </c:pt>
                <c:pt idx="510">
                  <c:v>37.771009234244801</c:v>
                </c:pt>
                <c:pt idx="511">
                  <c:v>18.311846115801881</c:v>
                </c:pt>
                <c:pt idx="512">
                  <c:v>30.2760073849918</c:v>
                </c:pt>
                <c:pt idx="513">
                  <c:v>31.667191062594199</c:v>
                </c:pt>
                <c:pt idx="514">
                  <c:v>37.083213835966397</c:v>
                </c:pt>
                <c:pt idx="515">
                  <c:v>23.275690746809801</c:v>
                </c:pt>
                <c:pt idx="516">
                  <c:v>40.200781788878395</c:v>
                </c:pt>
                <c:pt idx="517">
                  <c:v>34.609707951765799</c:v>
                </c:pt>
                <c:pt idx="518">
                  <c:v>45.991583543931796</c:v>
                </c:pt>
                <c:pt idx="519">
                  <c:v>36.307089609346804</c:v>
                </c:pt>
                <c:pt idx="520">
                  <c:v>29.567787274480001</c:v>
                </c:pt>
                <c:pt idx="521">
                  <c:v>49.160858907237596</c:v>
                </c:pt>
                <c:pt idx="522">
                  <c:v>25.309706560615002</c:v>
                </c:pt>
                <c:pt idx="523">
                  <c:v>34.107451504999602</c:v>
                </c:pt>
                <c:pt idx="524">
                  <c:v>55.894284203837998</c:v>
                </c:pt>
                <c:pt idx="525">
                  <c:v>36.931897715286006</c:v>
                </c:pt>
                <c:pt idx="526">
                  <c:v>33.508177978037203</c:v>
                </c:pt>
                <c:pt idx="527">
                  <c:v>23.2024779331316</c:v>
                </c:pt>
                <c:pt idx="528">
                  <c:v>40.619617832964401</c:v>
                </c:pt>
                <c:pt idx="529">
                  <c:v>39.956053345615203</c:v>
                </c:pt>
                <c:pt idx="530">
                  <c:v>14.434542461205979</c:v>
                </c:pt>
                <c:pt idx="531">
                  <c:v>22.695657728725003</c:v>
                </c:pt>
                <c:pt idx="532">
                  <c:v>38.528139786062198</c:v>
                </c:pt>
                <c:pt idx="533">
                  <c:v>37.028999306858601</c:v>
                </c:pt>
                <c:pt idx="534">
                  <c:v>55.180909798020799</c:v>
                </c:pt>
                <c:pt idx="535">
                  <c:v>21.7146872059214</c:v>
                </c:pt>
                <c:pt idx="536">
                  <c:v>16.359815125319798</c:v>
                </c:pt>
                <c:pt idx="537">
                  <c:v>10.129921386191281</c:v>
                </c:pt>
                <c:pt idx="538">
                  <c:v>26.078192788628801</c:v>
                </c:pt>
                <c:pt idx="539">
                  <c:v>15.30203595748492</c:v>
                </c:pt>
                <c:pt idx="540">
                  <c:v>32.134651644024004</c:v>
                </c:pt>
                <c:pt idx="541">
                  <c:v>29.043039965147599</c:v>
                </c:pt>
                <c:pt idx="542">
                  <c:v>13.175229368785139</c:v>
                </c:pt>
                <c:pt idx="543">
                  <c:v>38.4891361057458</c:v>
                </c:pt>
                <c:pt idx="544">
                  <c:v>43.9668697686174</c:v>
                </c:pt>
                <c:pt idx="545">
                  <c:v>17.936051634676481</c:v>
                </c:pt>
                <c:pt idx="546">
                  <c:v>34.118085586056999</c:v>
                </c:pt>
                <c:pt idx="547">
                  <c:v>27.891751176773798</c:v>
                </c:pt>
                <c:pt idx="548">
                  <c:v>13.327234467974261</c:v>
                </c:pt>
                <c:pt idx="549">
                  <c:v>38.902972390174995</c:v>
                </c:pt>
                <c:pt idx="550">
                  <c:v>45.837050600127405</c:v>
                </c:pt>
                <c:pt idx="551">
                  <c:v>42.341991160348798</c:v>
                </c:pt>
                <c:pt idx="552">
                  <c:v>9.4860615693467203</c:v>
                </c:pt>
                <c:pt idx="553">
                  <c:v>19.832530554140178</c:v>
                </c:pt>
                <c:pt idx="554">
                  <c:v>43.322916747394402</c:v>
                </c:pt>
                <c:pt idx="555">
                  <c:v>46.5024402204632</c:v>
                </c:pt>
                <c:pt idx="556">
                  <c:v>25.117764180779002</c:v>
                </c:pt>
                <c:pt idx="557">
                  <c:v>30.520082103005603</c:v>
                </c:pt>
                <c:pt idx="558">
                  <c:v>32.147725670911399</c:v>
                </c:pt>
                <c:pt idx="559">
                  <c:v>33.367005872906006</c:v>
                </c:pt>
                <c:pt idx="560">
                  <c:v>27.976376075114402</c:v>
                </c:pt>
                <c:pt idx="561">
                  <c:v>11.54047207978466</c:v>
                </c:pt>
                <c:pt idx="562">
                  <c:v>24.246771390211801</c:v>
                </c:pt>
                <c:pt idx="563">
                  <c:v>22.182160108539399</c:v>
                </c:pt>
                <c:pt idx="564">
                  <c:v>22.157276572832398</c:v>
                </c:pt>
                <c:pt idx="565">
                  <c:v>11.93772962488676</c:v>
                </c:pt>
                <c:pt idx="566">
                  <c:v>13.547547774253141</c:v>
                </c:pt>
                <c:pt idx="567">
                  <c:v>30.971010186518001</c:v>
                </c:pt>
                <c:pt idx="568">
                  <c:v>20.371460108359599</c:v>
                </c:pt>
                <c:pt idx="569">
                  <c:v>15.89440378177304</c:v>
                </c:pt>
                <c:pt idx="570">
                  <c:v>19.34197164555016</c:v>
                </c:pt>
                <c:pt idx="571">
                  <c:v>16.1179332656992</c:v>
                </c:pt>
                <c:pt idx="572">
                  <c:v>10.72110838015646</c:v>
                </c:pt>
                <c:pt idx="573">
                  <c:v>41.620617939377802</c:v>
                </c:pt>
                <c:pt idx="574">
                  <c:v>11.90643074330568</c:v>
                </c:pt>
                <c:pt idx="575">
                  <c:v>28.7297501923628</c:v>
                </c:pt>
                <c:pt idx="576">
                  <c:v>30.382032437550997</c:v>
                </c:pt>
                <c:pt idx="577">
                  <c:v>9.0710683885084809</c:v>
                </c:pt>
                <c:pt idx="578">
                  <c:v>13.215671298280119</c:v>
                </c:pt>
                <c:pt idx="579">
                  <c:v>50.864620300725399</c:v>
                </c:pt>
                <c:pt idx="580">
                  <c:v>41.658144305768396</c:v>
                </c:pt>
                <c:pt idx="581">
                  <c:v>25.209347607488798</c:v>
                </c:pt>
                <c:pt idx="582">
                  <c:v>49.237879753000406</c:v>
                </c:pt>
                <c:pt idx="583">
                  <c:v>28.960114984879802</c:v>
                </c:pt>
                <c:pt idx="584">
                  <c:v>24.720540695180599</c:v>
                </c:pt>
                <c:pt idx="585">
                  <c:v>14.98457438465476</c:v>
                </c:pt>
                <c:pt idx="586">
                  <c:v>26.209000251429401</c:v>
                </c:pt>
                <c:pt idx="587">
                  <c:v>14.77992865256684</c:v>
                </c:pt>
                <c:pt idx="588">
                  <c:v>42.617085744615402</c:v>
                </c:pt>
                <c:pt idx="589">
                  <c:v>39.395620423942795</c:v>
                </c:pt>
                <c:pt idx="590">
                  <c:v>13.06628123419728</c:v>
                </c:pt>
                <c:pt idx="591">
                  <c:v>38.515793417134205</c:v>
                </c:pt>
                <c:pt idx="592">
                  <c:v>38.530751564113203</c:v>
                </c:pt>
                <c:pt idx="593">
                  <c:v>7.7141378892012993</c:v>
                </c:pt>
                <c:pt idx="594">
                  <c:v>18.60898930272414</c:v>
                </c:pt>
                <c:pt idx="595">
                  <c:v>21.448698372650803</c:v>
                </c:pt>
                <c:pt idx="596">
                  <c:v>31.278377343010604</c:v>
                </c:pt>
                <c:pt idx="597">
                  <c:v>59.130478620397994</c:v>
                </c:pt>
                <c:pt idx="598">
                  <c:v>34.795100799802398</c:v>
                </c:pt>
                <c:pt idx="599">
                  <c:v>37.738159015724605</c:v>
                </c:pt>
                <c:pt idx="600">
                  <c:v>41.816697464346198</c:v>
                </c:pt>
                <c:pt idx="601">
                  <c:v>55.034693752844802</c:v>
                </c:pt>
                <c:pt idx="602">
                  <c:v>18.94754832405626</c:v>
                </c:pt>
                <c:pt idx="603">
                  <c:v>33.120159686561202</c:v>
                </c:pt>
                <c:pt idx="604">
                  <c:v>17.051883948181022</c:v>
                </c:pt>
                <c:pt idx="605">
                  <c:v>33.679695823352596</c:v>
                </c:pt>
                <c:pt idx="606">
                  <c:v>22.479031498891402</c:v>
                </c:pt>
                <c:pt idx="607">
                  <c:v>17.746109874266541</c:v>
                </c:pt>
                <c:pt idx="608">
                  <c:v>32.642156293275598</c:v>
                </c:pt>
                <c:pt idx="609">
                  <c:v>16.47293563171236</c:v>
                </c:pt>
                <c:pt idx="610">
                  <c:v>8.7535292385673991</c:v>
                </c:pt>
                <c:pt idx="611">
                  <c:v>37.809126221117197</c:v>
                </c:pt>
                <c:pt idx="612">
                  <c:v>27.852409405388599</c:v>
                </c:pt>
                <c:pt idx="613">
                  <c:v>17.266335487407058</c:v>
                </c:pt>
                <c:pt idx="614">
                  <c:v>43.004760381930602</c:v>
                </c:pt>
                <c:pt idx="615">
                  <c:v>11.774386700749702</c:v>
                </c:pt>
                <c:pt idx="616">
                  <c:v>38.233753226797404</c:v>
                </c:pt>
                <c:pt idx="617">
                  <c:v>24.633092169668398</c:v>
                </c:pt>
                <c:pt idx="618">
                  <c:v>24.564323473266402</c:v>
                </c:pt>
                <c:pt idx="619">
                  <c:v>16.72753306485458</c:v>
                </c:pt>
                <c:pt idx="620">
                  <c:v>22.389559975802399</c:v>
                </c:pt>
                <c:pt idx="621">
                  <c:v>24.659114662137601</c:v>
                </c:pt>
                <c:pt idx="622">
                  <c:v>29.248473535108001</c:v>
                </c:pt>
                <c:pt idx="623">
                  <c:v>45.736127252545003</c:v>
                </c:pt>
                <c:pt idx="624">
                  <c:v>33.092588412472999</c:v>
                </c:pt>
                <c:pt idx="625">
                  <c:v>64.073066349609206</c:v>
                </c:pt>
                <c:pt idx="626">
                  <c:v>32.728049498818798</c:v>
                </c:pt>
                <c:pt idx="627">
                  <c:v>23.777951505921401</c:v>
                </c:pt>
                <c:pt idx="628">
                  <c:v>17.536918564094318</c:v>
                </c:pt>
                <c:pt idx="629">
                  <c:v>43.7201744927902</c:v>
                </c:pt>
                <c:pt idx="630">
                  <c:v>43.813561313771004</c:v>
                </c:pt>
                <c:pt idx="631">
                  <c:v>29.068769188943801</c:v>
                </c:pt>
                <c:pt idx="632">
                  <c:v>50.766323835560001</c:v>
                </c:pt>
                <c:pt idx="633">
                  <c:v>36.697661576448198</c:v>
                </c:pt>
                <c:pt idx="634">
                  <c:v>33.484617974390595</c:v>
                </c:pt>
                <c:pt idx="635">
                  <c:v>25.7086812658534</c:v>
                </c:pt>
                <c:pt idx="636">
                  <c:v>35.773946389831799</c:v>
                </c:pt>
                <c:pt idx="637">
                  <c:v>45.169424981800802</c:v>
                </c:pt>
                <c:pt idx="638">
                  <c:v>18.87841483664544</c:v>
                </c:pt>
                <c:pt idx="639">
                  <c:v>52.742960989155399</c:v>
                </c:pt>
                <c:pt idx="640">
                  <c:v>32.208217295476203</c:v>
                </c:pt>
                <c:pt idx="641">
                  <c:v>36.621358273850198</c:v>
                </c:pt>
                <c:pt idx="642">
                  <c:v>24.7090216660864</c:v>
                </c:pt>
                <c:pt idx="643">
                  <c:v>10.52523349352176</c:v>
                </c:pt>
                <c:pt idx="644">
                  <c:v>28.636951795668001</c:v>
                </c:pt>
                <c:pt idx="645">
                  <c:v>47.8745544941264</c:v>
                </c:pt>
                <c:pt idx="646">
                  <c:v>22.003498236890799</c:v>
                </c:pt>
                <c:pt idx="647">
                  <c:v>25.819553204435799</c:v>
                </c:pt>
                <c:pt idx="648">
                  <c:v>43.480822534131399</c:v>
                </c:pt>
                <c:pt idx="649">
                  <c:v>16.259011071884281</c:v>
                </c:pt>
                <c:pt idx="650">
                  <c:v>23.330763126912</c:v>
                </c:pt>
                <c:pt idx="651">
                  <c:v>15.34589529451638</c:v>
                </c:pt>
                <c:pt idx="652">
                  <c:v>51.646406624258802</c:v>
                </c:pt>
                <c:pt idx="653">
                  <c:v>9.2998175479939409</c:v>
                </c:pt>
                <c:pt idx="654">
                  <c:v>27.994259812222598</c:v>
                </c:pt>
                <c:pt idx="655">
                  <c:v>42.205711882300399</c:v>
                </c:pt>
                <c:pt idx="656">
                  <c:v>14.919336585319481</c:v>
                </c:pt>
                <c:pt idx="657">
                  <c:v>51.028477961337202</c:v>
                </c:pt>
                <c:pt idx="658">
                  <c:v>40.5363196033028</c:v>
                </c:pt>
                <c:pt idx="659">
                  <c:v>24.160040213279601</c:v>
                </c:pt>
                <c:pt idx="660">
                  <c:v>21.296670310501398</c:v>
                </c:pt>
                <c:pt idx="661">
                  <c:v>35.561606835725996</c:v>
                </c:pt>
                <c:pt idx="662">
                  <c:v>17.686982194412781</c:v>
                </c:pt>
                <c:pt idx="663">
                  <c:v>30.467389162821199</c:v>
                </c:pt>
                <c:pt idx="664">
                  <c:v>42.421979486896802</c:v>
                </c:pt>
                <c:pt idx="665">
                  <c:v>37.510404836941795</c:v>
                </c:pt>
                <c:pt idx="666">
                  <c:v>44.973121608009201</c:v>
                </c:pt>
                <c:pt idx="667">
                  <c:v>33.8330807073202</c:v>
                </c:pt>
                <c:pt idx="668">
                  <c:v>30.9029130726746</c:v>
                </c:pt>
                <c:pt idx="669">
                  <c:v>24.354824495092199</c:v>
                </c:pt>
                <c:pt idx="670">
                  <c:v>33.673442362181198</c:v>
                </c:pt>
                <c:pt idx="671">
                  <c:v>26.028102798395601</c:v>
                </c:pt>
                <c:pt idx="672">
                  <c:v>12.450930536465719</c:v>
                </c:pt>
                <c:pt idx="673">
                  <c:v>39.206511567400206</c:v>
                </c:pt>
                <c:pt idx="674">
                  <c:v>51.170548576080002</c:v>
                </c:pt>
                <c:pt idx="675">
                  <c:v>34.321275323749802</c:v>
                </c:pt>
                <c:pt idx="676">
                  <c:v>16.743966249628119</c:v>
                </c:pt>
                <c:pt idx="677">
                  <c:v>22.357350129132399</c:v>
                </c:pt>
                <c:pt idx="678">
                  <c:v>37.908274624431606</c:v>
                </c:pt>
                <c:pt idx="679">
                  <c:v>22.114598579355</c:v>
                </c:pt>
                <c:pt idx="680">
                  <c:v>16.02040960985638</c:v>
                </c:pt>
                <c:pt idx="681">
                  <c:v>34.976065010561804</c:v>
                </c:pt>
                <c:pt idx="682">
                  <c:v>26.649387401482599</c:v>
                </c:pt>
                <c:pt idx="683">
                  <c:v>38.906202965992399</c:v>
                </c:pt>
                <c:pt idx="684">
                  <c:v>33.983196073932795</c:v>
                </c:pt>
                <c:pt idx="685">
                  <c:v>16.43432277204894</c:v>
                </c:pt>
                <c:pt idx="686">
                  <c:v>30.558360400822398</c:v>
                </c:pt>
                <c:pt idx="687">
                  <c:v>45.3798435093628</c:v>
                </c:pt>
                <c:pt idx="688">
                  <c:v>43.036305135431803</c:v>
                </c:pt>
                <c:pt idx="689">
                  <c:v>38.977568932281997</c:v>
                </c:pt>
                <c:pt idx="690">
                  <c:v>23.189705529625599</c:v>
                </c:pt>
                <c:pt idx="691">
                  <c:v>23.694194650692403</c:v>
                </c:pt>
                <c:pt idx="692">
                  <c:v>50.084161436848802</c:v>
                </c:pt>
                <c:pt idx="693">
                  <c:v>31.135742170433801</c:v>
                </c:pt>
                <c:pt idx="694">
                  <c:v>17.822748978178883</c:v>
                </c:pt>
                <c:pt idx="695">
                  <c:v>33.186463023226601</c:v>
                </c:pt>
                <c:pt idx="696">
                  <c:v>41.103563152302797</c:v>
                </c:pt>
                <c:pt idx="697">
                  <c:v>29.812700516946197</c:v>
                </c:pt>
                <c:pt idx="698">
                  <c:v>27.776358245232</c:v>
                </c:pt>
                <c:pt idx="699">
                  <c:v>31.339662068077605</c:v>
                </c:pt>
                <c:pt idx="700">
                  <c:v>30.589317783643402</c:v>
                </c:pt>
                <c:pt idx="701">
                  <c:v>27.022081016570599</c:v>
                </c:pt>
                <c:pt idx="702">
                  <c:v>31.984759796603001</c:v>
                </c:pt>
                <c:pt idx="703">
                  <c:v>35.691308289585599</c:v>
                </c:pt>
                <c:pt idx="704">
                  <c:v>27.189983195265601</c:v>
                </c:pt>
                <c:pt idx="705">
                  <c:v>44.847121957778995</c:v>
                </c:pt>
                <c:pt idx="706">
                  <c:v>28.651267357825201</c:v>
                </c:pt>
                <c:pt idx="707">
                  <c:v>26.136105109362198</c:v>
                </c:pt>
                <c:pt idx="708">
                  <c:v>12.115569163523439</c:v>
                </c:pt>
                <c:pt idx="709">
                  <c:v>24.590378779321799</c:v>
                </c:pt>
                <c:pt idx="710">
                  <c:v>24.564323473266402</c:v>
                </c:pt>
                <c:pt idx="711">
                  <c:v>58.716480234250596</c:v>
                </c:pt>
                <c:pt idx="712">
                  <c:v>40.824664702715999</c:v>
                </c:pt>
                <c:pt idx="713">
                  <c:v>43.163153533994802</c:v>
                </c:pt>
                <c:pt idx="714">
                  <c:v>38.393511398307197</c:v>
                </c:pt>
                <c:pt idx="715">
                  <c:v>31.087266994085198</c:v>
                </c:pt>
                <c:pt idx="716">
                  <c:v>28.5151011271798</c:v>
                </c:pt>
                <c:pt idx="717">
                  <c:v>34.606179203659401</c:v>
                </c:pt>
                <c:pt idx="718">
                  <c:v>7.3831235121768</c:v>
                </c:pt>
                <c:pt idx="719">
                  <c:v>19.365912496225018</c:v>
                </c:pt>
                <c:pt idx="720">
                  <c:v>20.635977648940202</c:v>
                </c:pt>
                <c:pt idx="721">
                  <c:v>26.045414567853602</c:v>
                </c:pt>
                <c:pt idx="722">
                  <c:v>22.611501034328999</c:v>
                </c:pt>
                <c:pt idx="723">
                  <c:v>17.851513301175842</c:v>
                </c:pt>
                <c:pt idx="724">
                  <c:v>22.4482114260896</c:v>
                </c:pt>
                <c:pt idx="725">
                  <c:v>46.262772279370203</c:v>
                </c:pt>
                <c:pt idx="726">
                  <c:v>37.902251088403602</c:v>
                </c:pt>
                <c:pt idx="727">
                  <c:v>47.847743124999596</c:v>
                </c:pt>
                <c:pt idx="728">
                  <c:v>21.057097344512997</c:v>
                </c:pt>
                <c:pt idx="729">
                  <c:v>44.554987509901601</c:v>
                </c:pt>
                <c:pt idx="730">
                  <c:v>45.087039900826795</c:v>
                </c:pt>
                <c:pt idx="731">
                  <c:v>24.896494374698801</c:v>
                </c:pt>
                <c:pt idx="732">
                  <c:v>22.5936812943402</c:v>
                </c:pt>
                <c:pt idx="733">
                  <c:v>45.265012542995194</c:v>
                </c:pt>
                <c:pt idx="734">
                  <c:v>32.907464502761599</c:v>
                </c:pt>
                <c:pt idx="735">
                  <c:v>31.306889328133803</c:v>
                </c:pt>
                <c:pt idx="736">
                  <c:v>41.816697464346198</c:v>
                </c:pt>
                <c:pt idx="737">
                  <c:v>18.281284063097001</c:v>
                </c:pt>
                <c:pt idx="738">
                  <c:v>20.067400744026202</c:v>
                </c:pt>
                <c:pt idx="739">
                  <c:v>17.354286944896742</c:v>
                </c:pt>
                <c:pt idx="740">
                  <c:v>41.6941151575246</c:v>
                </c:pt>
                <c:pt idx="741">
                  <c:v>50.769342688206798</c:v>
                </c:pt>
                <c:pt idx="742">
                  <c:v>32.314842321241798</c:v>
                </c:pt>
                <c:pt idx="743">
                  <c:v>8.9536641485393798</c:v>
                </c:pt>
                <c:pt idx="744">
                  <c:v>40.658684025638401</c:v>
                </c:pt>
                <c:pt idx="745">
                  <c:v>27.425790584239202</c:v>
                </c:pt>
                <c:pt idx="746">
                  <c:v>42.937711770948198</c:v>
                </c:pt>
                <c:pt idx="747">
                  <c:v>21.232812193843401</c:v>
                </c:pt>
                <c:pt idx="748">
                  <c:v>36.720399049694201</c:v>
                </c:pt>
                <c:pt idx="749">
                  <c:v>29.306332832737201</c:v>
                </c:pt>
                <c:pt idx="750">
                  <c:v>36.580307757431399</c:v>
                </c:pt>
                <c:pt idx="751">
                  <c:v>30.047150942114001</c:v>
                </c:pt>
                <c:pt idx="752">
                  <c:v>36.954975354533204</c:v>
                </c:pt>
                <c:pt idx="753">
                  <c:v>45.1378309058586</c:v>
                </c:pt>
                <c:pt idx="754">
                  <c:v>33.411059621657401</c:v>
                </c:pt>
                <c:pt idx="755">
                  <c:v>53.68767205404</c:v>
                </c:pt>
                <c:pt idx="756">
                  <c:v>23.424469081599003</c:v>
                </c:pt>
                <c:pt idx="757">
                  <c:v>17.57276790125724</c:v>
                </c:pt>
                <c:pt idx="758">
                  <c:v>33.723412060689597</c:v>
                </c:pt>
                <c:pt idx="759">
                  <c:v>17.492292337383059</c:v>
                </c:pt>
                <c:pt idx="760">
                  <c:v>20.4541110584662</c:v>
                </c:pt>
                <c:pt idx="761">
                  <c:v>32.534759403280603</c:v>
                </c:pt>
                <c:pt idx="762">
                  <c:v>29.610773315078198</c:v>
                </c:pt>
                <c:pt idx="763">
                  <c:v>46.072516622108999</c:v>
                </c:pt>
                <c:pt idx="764">
                  <c:v>20.134283058243202</c:v>
                </c:pt>
                <c:pt idx="765">
                  <c:v>7.7173256214308399</c:v>
                </c:pt>
                <c:pt idx="766">
                  <c:v>22.910754625930199</c:v>
                </c:pt>
                <c:pt idx="767">
                  <c:v>33.382408837744002</c:v>
                </c:pt>
                <c:pt idx="768">
                  <c:v>22.6493553722004</c:v>
                </c:pt>
                <c:pt idx="769">
                  <c:v>36.6534932836528</c:v>
                </c:pt>
                <c:pt idx="770">
                  <c:v>21.815591750476997</c:v>
                </c:pt>
                <c:pt idx="771">
                  <c:v>20.981376520955401</c:v>
                </c:pt>
                <c:pt idx="772">
                  <c:v>48.396050116846595</c:v>
                </c:pt>
                <c:pt idx="773">
                  <c:v>19.7663306180335</c:v>
                </c:pt>
                <c:pt idx="774">
                  <c:v>35.138396148086805</c:v>
                </c:pt>
                <c:pt idx="775">
                  <c:v>26.361720541327202</c:v>
                </c:pt>
                <c:pt idx="776">
                  <c:v>37.131143892988206</c:v>
                </c:pt>
                <c:pt idx="777">
                  <c:v>34.180436998873198</c:v>
                </c:pt>
                <c:pt idx="778">
                  <c:v>40.619617832964401</c:v>
                </c:pt>
                <c:pt idx="779">
                  <c:v>48.641786548512997</c:v>
                </c:pt>
                <c:pt idx="780">
                  <c:v>41.804711386586</c:v>
                </c:pt>
                <c:pt idx="781">
                  <c:v>31.546774023931196</c:v>
                </c:pt>
                <c:pt idx="782">
                  <c:v>31.8257569165796</c:v>
                </c:pt>
                <c:pt idx="783">
                  <c:v>22.581971872008801</c:v>
                </c:pt>
                <c:pt idx="784">
                  <c:v>32.302718541789396</c:v>
                </c:pt>
                <c:pt idx="785">
                  <c:v>15.112906511103001</c:v>
                </c:pt>
                <c:pt idx="786">
                  <c:v>34.542652967128596</c:v>
                </c:pt>
                <c:pt idx="787">
                  <c:v>38.065783461018199</c:v>
                </c:pt>
                <c:pt idx="788">
                  <c:v>27.182415423743201</c:v>
                </c:pt>
                <c:pt idx="789">
                  <c:v>16.62400309365178</c:v>
                </c:pt>
                <c:pt idx="790">
                  <c:v>31.1201078515824</c:v>
                </c:pt>
                <c:pt idx="791">
                  <c:v>23.238844384183199</c:v>
                </c:pt>
                <c:pt idx="792">
                  <c:v>33.834217120102799</c:v>
                </c:pt>
                <c:pt idx="793">
                  <c:v>27.513066182914997</c:v>
                </c:pt>
                <c:pt idx="794">
                  <c:v>16.750457189406319</c:v>
                </c:pt>
                <c:pt idx="795">
                  <c:v>30.002717940789601</c:v>
                </c:pt>
                <c:pt idx="796">
                  <c:v>19.017539693062702</c:v>
                </c:pt>
                <c:pt idx="797">
                  <c:v>34.271153049626399</c:v>
                </c:pt>
                <c:pt idx="798">
                  <c:v>46.233882243531198</c:v>
                </c:pt>
                <c:pt idx="799">
                  <c:v>30.804554537833798</c:v>
                </c:pt>
                <c:pt idx="800">
                  <c:v>18.251766280616359</c:v>
                </c:pt>
                <c:pt idx="801">
                  <c:v>38.029451949060402</c:v>
                </c:pt>
                <c:pt idx="802">
                  <c:v>27.671118408305201</c:v>
                </c:pt>
                <c:pt idx="803">
                  <c:v>10.90513559647866</c:v>
                </c:pt>
                <c:pt idx="804">
                  <c:v>24.436187554442398</c:v>
                </c:pt>
                <c:pt idx="805">
                  <c:v>19.270761464507121</c:v>
                </c:pt>
                <c:pt idx="806">
                  <c:v>31.225999035236597</c:v>
                </c:pt>
                <c:pt idx="807">
                  <c:v>40.595696758917398</c:v>
                </c:pt>
                <c:pt idx="808">
                  <c:v>38.538520950835597</c:v>
                </c:pt>
                <c:pt idx="809">
                  <c:v>16.506740920958059</c:v>
                </c:pt>
                <c:pt idx="810">
                  <c:v>30.476424601622998</c:v>
                </c:pt>
                <c:pt idx="811">
                  <c:v>58.216870051162601</c:v>
                </c:pt>
                <c:pt idx="812">
                  <c:v>15.05077779468372</c:v>
                </c:pt>
                <c:pt idx="813">
                  <c:v>51.277149593581605</c:v>
                </c:pt>
                <c:pt idx="814">
                  <c:v>16.664317814711019</c:v>
                </c:pt>
                <c:pt idx="815">
                  <c:v>31.753556315116601</c:v>
                </c:pt>
                <c:pt idx="816">
                  <c:v>15.830101675698039</c:v>
                </c:pt>
                <c:pt idx="817">
                  <c:v>28.703393568476802</c:v>
                </c:pt>
                <c:pt idx="818">
                  <c:v>18.090944365798162</c:v>
                </c:pt>
                <c:pt idx="819">
                  <c:v>31.359082254508397</c:v>
                </c:pt>
                <c:pt idx="820">
                  <c:v>32.895222307023204</c:v>
                </c:pt>
                <c:pt idx="821">
                  <c:v>27.297703738229597</c:v>
                </c:pt>
                <c:pt idx="822">
                  <c:v>8.7985040752458996</c:v>
                </c:pt>
                <c:pt idx="823">
                  <c:v>21.521577956200399</c:v>
                </c:pt>
                <c:pt idx="824">
                  <c:v>55.180909798020799</c:v>
                </c:pt>
                <c:pt idx="825">
                  <c:v>30.100568006903</c:v>
                </c:pt>
                <c:pt idx="826">
                  <c:v>47.494092835946397</c:v>
                </c:pt>
                <c:pt idx="827">
                  <c:v>34.812691210191005</c:v>
                </c:pt>
                <c:pt idx="828">
                  <c:v>21.104070982521002</c:v>
                </c:pt>
                <c:pt idx="829">
                  <c:v>40.084453212162998</c:v>
                </c:pt>
                <c:pt idx="830">
                  <c:v>35.100788236265799</c:v>
                </c:pt>
                <c:pt idx="831">
                  <c:v>39.735530365541599</c:v>
                </c:pt>
                <c:pt idx="832">
                  <c:v>45.582865581927599</c:v>
                </c:pt>
                <c:pt idx="833">
                  <c:v>10.343747773496499</c:v>
                </c:pt>
                <c:pt idx="834">
                  <c:v>21.355036171658</c:v>
                </c:pt>
                <c:pt idx="835">
                  <c:v>29.113262506314801</c:v>
                </c:pt>
                <c:pt idx="836">
                  <c:v>37.904266963771796</c:v>
                </c:pt>
                <c:pt idx="837">
                  <c:v>12.544586800658239</c:v>
                </c:pt>
                <c:pt idx="838">
                  <c:v>16.331161665673179</c:v>
                </c:pt>
                <c:pt idx="839">
                  <c:v>54.265273065782999</c:v>
                </c:pt>
                <c:pt idx="840">
                  <c:v>30.1740632221574</c:v>
                </c:pt>
                <c:pt idx="841">
                  <c:v>13.05376303037818</c:v>
                </c:pt>
                <c:pt idx="842">
                  <c:v>34.915745902865602</c:v>
                </c:pt>
                <c:pt idx="843">
                  <c:v>24.051764979667801</c:v>
                </c:pt>
                <c:pt idx="844">
                  <c:v>28.459747208109999</c:v>
                </c:pt>
                <c:pt idx="845">
                  <c:v>27.512175538847401</c:v>
                </c:pt>
                <c:pt idx="846">
                  <c:v>30.971010186518001</c:v>
                </c:pt>
                <c:pt idx="847">
                  <c:v>46.150335937622202</c:v>
                </c:pt>
                <c:pt idx="848">
                  <c:v>17.746109874266541</c:v>
                </c:pt>
                <c:pt idx="849">
                  <c:v>50.766323835560001</c:v>
                </c:pt>
                <c:pt idx="850">
                  <c:v>18.79529267302204</c:v>
                </c:pt>
                <c:pt idx="851">
                  <c:v>54.156465995674999</c:v>
                </c:pt>
                <c:pt idx="852">
                  <c:v>28.549830579772998</c:v>
                </c:pt>
                <c:pt idx="853">
                  <c:v>18.043124562319399</c:v>
                </c:pt>
                <c:pt idx="854">
                  <c:v>16.006030984073401</c:v>
                </c:pt>
                <c:pt idx="855">
                  <c:v>19.17145301694098</c:v>
                </c:pt>
                <c:pt idx="856">
                  <c:v>38.782408013377399</c:v>
                </c:pt>
                <c:pt idx="857">
                  <c:v>24.090446496178199</c:v>
                </c:pt>
                <c:pt idx="858">
                  <c:v>35.432024015345</c:v>
                </c:pt>
                <c:pt idx="859">
                  <c:v>42.188692029413801</c:v>
                </c:pt>
                <c:pt idx="860">
                  <c:v>42.224712951763998</c:v>
                </c:pt>
                <c:pt idx="861">
                  <c:v>26.5993054256286</c:v>
                </c:pt>
                <c:pt idx="862">
                  <c:v>51.578723462430396</c:v>
                </c:pt>
                <c:pt idx="863">
                  <c:v>44.019254976446803</c:v>
                </c:pt>
                <c:pt idx="864">
                  <c:v>37.199038144312198</c:v>
                </c:pt>
                <c:pt idx="865">
                  <c:v>10.547281885025919</c:v>
                </c:pt>
                <c:pt idx="866">
                  <c:v>51.544237483756199</c:v>
                </c:pt>
                <c:pt idx="867">
                  <c:v>25.212367967363001</c:v>
                </c:pt>
                <c:pt idx="868">
                  <c:v>23.451319040339801</c:v>
                </c:pt>
                <c:pt idx="869">
                  <c:v>30.2923069849688</c:v>
                </c:pt>
                <c:pt idx="870">
                  <c:v>20.474438513074602</c:v>
                </c:pt>
                <c:pt idx="871">
                  <c:v>31.946940765639599</c:v>
                </c:pt>
                <c:pt idx="872">
                  <c:v>35.122213096147</c:v>
                </c:pt>
                <c:pt idx="873">
                  <c:v>26.971496769883199</c:v>
                </c:pt>
                <c:pt idx="874">
                  <c:v>23.8792565047214</c:v>
                </c:pt>
                <c:pt idx="875">
                  <c:v>24.952624212565201</c:v>
                </c:pt>
                <c:pt idx="876">
                  <c:v>41.237064666734803</c:v>
                </c:pt>
                <c:pt idx="877">
                  <c:v>40.969236738234002</c:v>
                </c:pt>
                <c:pt idx="878">
                  <c:v>35.4180505570382</c:v>
                </c:pt>
                <c:pt idx="879">
                  <c:v>27.117681319496999</c:v>
                </c:pt>
                <c:pt idx="880">
                  <c:v>46.572118439258801</c:v>
                </c:pt>
                <c:pt idx="881">
                  <c:v>22.8626965061666</c:v>
                </c:pt>
                <c:pt idx="882">
                  <c:v>50.281016628505398</c:v>
                </c:pt>
                <c:pt idx="883">
                  <c:v>41.915649749689997</c:v>
                </c:pt>
                <c:pt idx="884">
                  <c:v>38.018455885694799</c:v>
                </c:pt>
                <c:pt idx="885">
                  <c:v>7.30795999283536</c:v>
                </c:pt>
                <c:pt idx="886">
                  <c:v>44.881033688456199</c:v>
                </c:pt>
                <c:pt idx="887">
                  <c:v>27.466475639514002</c:v>
                </c:pt>
                <c:pt idx="888">
                  <c:v>33.442072826131003</c:v>
                </c:pt>
                <c:pt idx="889">
                  <c:v>38.144513324397401</c:v>
                </c:pt>
                <c:pt idx="890">
                  <c:v>26.604462144840802</c:v>
                </c:pt>
                <c:pt idx="891">
                  <c:v>45.916731516815602</c:v>
                </c:pt>
                <c:pt idx="892">
                  <c:v>26.282711372847999</c:v>
                </c:pt>
                <c:pt idx="893">
                  <c:v>17.244907904384618</c:v>
                </c:pt>
                <c:pt idx="894">
                  <c:v>20.301603173707402</c:v>
                </c:pt>
                <c:pt idx="895">
                  <c:v>26.763876250323001</c:v>
                </c:pt>
                <c:pt idx="896">
                  <c:v>39.139669030402395</c:v>
                </c:pt>
                <c:pt idx="897">
                  <c:v>52.091972352670197</c:v>
                </c:pt>
                <c:pt idx="898">
                  <c:v>48.362314747275803</c:v>
                </c:pt>
                <c:pt idx="899">
                  <c:v>24.8176923171232</c:v>
                </c:pt>
                <c:pt idx="900">
                  <c:v>18.815062062321079</c:v>
                </c:pt>
                <c:pt idx="901">
                  <c:v>34.949581513067002</c:v>
                </c:pt>
                <c:pt idx="902">
                  <c:v>36.926800467991598</c:v>
                </c:pt>
                <c:pt idx="903">
                  <c:v>22.372264844118998</c:v>
                </c:pt>
                <c:pt idx="904">
                  <c:v>13.854381333381081</c:v>
                </c:pt>
                <c:pt idx="905">
                  <c:v>10.89972709531648</c:v>
                </c:pt>
                <c:pt idx="906">
                  <c:v>30.143657971476198</c:v>
                </c:pt>
                <c:pt idx="907">
                  <c:v>36.701512136472203</c:v>
                </c:pt>
                <c:pt idx="908">
                  <c:v>19.22028030769912</c:v>
                </c:pt>
                <c:pt idx="909">
                  <c:v>50.637392443466602</c:v>
                </c:pt>
                <c:pt idx="910">
                  <c:v>31.2000939405726</c:v>
                </c:pt>
                <c:pt idx="911">
                  <c:v>49.807971134152801</c:v>
                </c:pt>
                <c:pt idx="912">
                  <c:v>36.712378161111197</c:v>
                </c:pt>
                <c:pt idx="913">
                  <c:v>42.204650175756804</c:v>
                </c:pt>
                <c:pt idx="914">
                  <c:v>12.41718115545344</c:v>
                </c:pt>
                <c:pt idx="915">
                  <c:v>18.0589725090109</c:v>
                </c:pt>
                <c:pt idx="916">
                  <c:v>20.784156691254001</c:v>
                </c:pt>
                <c:pt idx="917">
                  <c:v>25.640046949092401</c:v>
                </c:pt>
                <c:pt idx="918">
                  <c:v>48.897079730263002</c:v>
                </c:pt>
                <c:pt idx="919">
                  <c:v>25.089267175561599</c:v>
                </c:pt>
                <c:pt idx="920">
                  <c:v>34.657097677448</c:v>
                </c:pt>
                <c:pt idx="921">
                  <c:v>27.9145721500626</c:v>
                </c:pt>
                <c:pt idx="922">
                  <c:v>25.401765244621</c:v>
                </c:pt>
                <c:pt idx="923">
                  <c:v>32.476373848752999</c:v>
                </c:pt>
                <c:pt idx="924">
                  <c:v>10.781207712147861</c:v>
                </c:pt>
                <c:pt idx="925">
                  <c:v>37.151365494850594</c:v>
                </c:pt>
                <c:pt idx="926">
                  <c:v>31.110963855030203</c:v>
                </c:pt>
                <c:pt idx="927">
                  <c:v>49.9047207778694</c:v>
                </c:pt>
                <c:pt idx="928">
                  <c:v>36.211398626209402</c:v>
                </c:pt>
                <c:pt idx="929">
                  <c:v>31.499722550732198</c:v>
                </c:pt>
                <c:pt idx="930">
                  <c:v>23.400494351191</c:v>
                </c:pt>
                <c:pt idx="931">
                  <c:v>20.482828237979401</c:v>
                </c:pt>
                <c:pt idx="932">
                  <c:v>54.7672712762188</c:v>
                </c:pt>
                <c:pt idx="933">
                  <c:v>30.9566422014518</c:v>
                </c:pt>
                <c:pt idx="934">
                  <c:v>26.572274601971401</c:v>
                </c:pt>
                <c:pt idx="935">
                  <c:v>10.80041829777088</c:v>
                </c:pt>
                <c:pt idx="936">
                  <c:v>36.215256984611202</c:v>
                </c:pt>
                <c:pt idx="937">
                  <c:v>35.710046459732403</c:v>
                </c:pt>
                <c:pt idx="938">
                  <c:v>38.990407952431198</c:v>
                </c:pt>
                <c:pt idx="939">
                  <c:v>40.799231528502403</c:v>
                </c:pt>
                <c:pt idx="940">
                  <c:v>28.708143221837801</c:v>
                </c:pt>
                <c:pt idx="941">
                  <c:v>20.167927963642402</c:v>
                </c:pt>
                <c:pt idx="942">
                  <c:v>13.28676967491162</c:v>
                </c:pt>
                <c:pt idx="943">
                  <c:v>38.136347626850004</c:v>
                </c:pt>
                <c:pt idx="944">
                  <c:v>20.416263096053598</c:v>
                </c:pt>
                <c:pt idx="945">
                  <c:v>11.421475779284942</c:v>
                </c:pt>
                <c:pt idx="946">
                  <c:v>58.403512275130204</c:v>
                </c:pt>
                <c:pt idx="947">
                  <c:v>38.325554993812602</c:v>
                </c:pt>
                <c:pt idx="948">
                  <c:v>29.822418640104001</c:v>
                </c:pt>
                <c:pt idx="949">
                  <c:v>41.421592627384797</c:v>
                </c:pt>
                <c:pt idx="950">
                  <c:v>40.601571279502402</c:v>
                </c:pt>
                <c:pt idx="951">
                  <c:v>24.379242850602399</c:v>
                </c:pt>
                <c:pt idx="952">
                  <c:v>22.0455470586198</c:v>
                </c:pt>
                <c:pt idx="953">
                  <c:v>20.5411645273654</c:v>
                </c:pt>
                <c:pt idx="954">
                  <c:v>22.100840419354398</c:v>
                </c:pt>
                <c:pt idx="955">
                  <c:v>30.919452580875401</c:v>
                </c:pt>
                <c:pt idx="956">
                  <c:v>20.045765843674801</c:v>
                </c:pt>
                <c:pt idx="957">
                  <c:v>32.447084404224199</c:v>
                </c:pt>
                <c:pt idx="958">
                  <c:v>19.403824818410019</c:v>
                </c:pt>
                <c:pt idx="959">
                  <c:v>28.439207237145599</c:v>
                </c:pt>
                <c:pt idx="960">
                  <c:v>32.208217295476203</c:v>
                </c:pt>
                <c:pt idx="961">
                  <c:v>31.491419410615798</c:v>
                </c:pt>
                <c:pt idx="962">
                  <c:v>30.000658160140798</c:v>
                </c:pt>
                <c:pt idx="963">
                  <c:v>23.597556738175403</c:v>
                </c:pt>
                <c:pt idx="964">
                  <c:v>28.132740281656798</c:v>
                </c:pt>
                <c:pt idx="965">
                  <c:v>53.68767205404</c:v>
                </c:pt>
                <c:pt idx="966">
                  <c:v>9.3983784117613816</c:v>
                </c:pt>
                <c:pt idx="967">
                  <c:v>21.4066030934408</c:v>
                </c:pt>
                <c:pt idx="968">
                  <c:v>32.633288985484199</c:v>
                </c:pt>
                <c:pt idx="969">
                  <c:v>17.971045146609502</c:v>
                </c:pt>
                <c:pt idx="970">
                  <c:v>21.227142689635201</c:v>
                </c:pt>
                <c:pt idx="971">
                  <c:v>22.491595572943002</c:v>
                </c:pt>
                <c:pt idx="972">
                  <c:v>34.232432534429797</c:v>
                </c:pt>
                <c:pt idx="973">
                  <c:v>28.6931084123676</c:v>
                </c:pt>
                <c:pt idx="974">
                  <c:v>9.6818908708605793</c:v>
                </c:pt>
                <c:pt idx="975">
                  <c:v>14.501621091238579</c:v>
                </c:pt>
                <c:pt idx="976">
                  <c:v>39.146536014026601</c:v>
                </c:pt>
                <c:pt idx="977">
                  <c:v>28.150322488139601</c:v>
                </c:pt>
                <c:pt idx="978">
                  <c:v>35.413271868190797</c:v>
                </c:pt>
                <c:pt idx="979">
                  <c:v>17.686982194412781</c:v>
                </c:pt>
                <c:pt idx="980">
                  <c:v>23.785611287508001</c:v>
                </c:pt>
                <c:pt idx="981">
                  <c:v>30.033402027096997</c:v>
                </c:pt>
                <c:pt idx="982">
                  <c:v>39.139669030402395</c:v>
                </c:pt>
                <c:pt idx="983">
                  <c:v>33.475542702726003</c:v>
                </c:pt>
                <c:pt idx="984">
                  <c:v>34.178207016098</c:v>
                </c:pt>
                <c:pt idx="985">
                  <c:v>16.101508652350301</c:v>
                </c:pt>
                <c:pt idx="986">
                  <c:v>48.463174476276194</c:v>
                </c:pt>
                <c:pt idx="987">
                  <c:v>33.536830280492396</c:v>
                </c:pt>
                <c:pt idx="988">
                  <c:v>41.384841156834199</c:v>
                </c:pt>
                <c:pt idx="989">
                  <c:v>50.679723264249404</c:v>
                </c:pt>
                <c:pt idx="990">
                  <c:v>11.261578566273782</c:v>
                </c:pt>
                <c:pt idx="991">
                  <c:v>32.415840521987398</c:v>
                </c:pt>
                <c:pt idx="992">
                  <c:v>29.8610634245208</c:v>
                </c:pt>
                <c:pt idx="993">
                  <c:v>34.949581513067002</c:v>
                </c:pt>
                <c:pt idx="994">
                  <c:v>18.209044432825099</c:v>
                </c:pt>
                <c:pt idx="995">
                  <c:v>30.338297097393998</c:v>
                </c:pt>
                <c:pt idx="996">
                  <c:v>50.755309634121403</c:v>
                </c:pt>
                <c:pt idx="997">
                  <c:v>56.478967204681794</c:v>
                </c:pt>
              </c:numCache>
            </c:numRef>
          </c:y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87863744"/>
        <c:axId val="487864136"/>
      </c:scatterChart>
      <c:valAx>
        <c:axId val="48786374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Hydrolysis time (h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7864136"/>
        <c:crosses val="autoZero"/>
        <c:crossBetween val="midCat"/>
        <c:majorUnit val="4"/>
      </c:valAx>
      <c:valAx>
        <c:axId val="48786413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000" b="0" i="0" u="none" strike="noStrike" baseline="0">
                    <a:effectLst/>
                  </a:rPr>
                  <a:t>Nominal enzyme concentration (mg E / g S</a:t>
                </a:r>
                <a:endParaRPr lang="en-US"/>
              </a:p>
            </c:rich>
          </c:tx>
          <c:layout>
            <c:manualLayout>
              <c:xMode val="edge"/>
              <c:yMode val="edge"/>
              <c:x val="8.3333333333333332E-3"/>
              <c:y val="6.9454689314565013E-2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7863744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259EB4-6EAC-43B8-ACC1-DB64E3F464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21</TotalTime>
  <Pages>2</Pages>
  <Words>939</Words>
  <Characters>5355</Characters>
  <Application>Microsoft Office Word</Application>
  <DocSecurity>0</DocSecurity>
  <Lines>44</Lines>
  <Paragraphs>1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62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ophie</cp:lastModifiedBy>
  <cp:revision>57</cp:revision>
  <cp:lastPrinted>2015-05-12T18:31:00Z</cp:lastPrinted>
  <dcterms:created xsi:type="dcterms:W3CDTF">2018-12-12T14:48:00Z</dcterms:created>
  <dcterms:modified xsi:type="dcterms:W3CDTF">2019-01-15T15:22:00Z</dcterms:modified>
</cp:coreProperties>
</file>